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Style w:val="TableNormal"/>
        <w:tblW w:w="10205" w:type="dxa"/>
        <w:tblBorders>
          <w:bottom w:val="single" w:sz="8" w:space="0" w:color="auto"/>
        </w:tblBorders>
        <w:tblLook w:val="04A0" w:firstRow="1" w:lastRow="0" w:firstColumn="1" w:lastColumn="0" w:noHBand="0" w:noVBand="1"/>
      </w:tblPr>
      <w:tblGrid>
        <w:gridCol w:w="10205"/>
      </w:tblGrid>
      <w:tr w:rsidR="00530842" w:rsidRPr="00B46D09" w14:paraId="5292BD9D" w14:textId="77777777" w:rsidTr="003F5BBC">
        <w:tc>
          <w:tcPr>
            <w:tcW w:w="10205" w:type="dxa"/>
            <w:tcBorders>
              <w:top w:val="single" w:sz="24" w:space="0" w:color="auto"/>
            </w:tcBorders>
            <w:tcMar>
              <w:top w:w="28" w:type="dxa"/>
              <w:left w:w="28" w:type="dxa"/>
              <w:bottom w:w="28" w:type="dxa"/>
              <w:right w:w="28" w:type="dxa"/>
            </w:tcMar>
          </w:tcPr>
          <w:p w14:paraId="21659F08" w14:textId="5F9AAF18" w:rsidR="00530842" w:rsidRPr="0033572D" w:rsidRDefault="00AB3FFB" w:rsidP="003F5BBC">
            <w:pPr>
              <w:pStyle w:val="Gvde"/>
              <w:spacing w:before="0" w:after="0"/>
              <w:rPr>
                <w:rFonts w:ascii="Cambria" w:hAnsi="Cambria"/>
                <w:b/>
                <w:i/>
                <w:noProof/>
                <w:color w:val="auto"/>
                <w:sz w:val="13"/>
                <w:szCs w:val="13"/>
                <w:lang w:val="en-US"/>
              </w:rPr>
            </w:pPr>
            <w:r w:rsidRPr="0033572D">
              <w:rPr>
                <w:rFonts w:ascii="Cambria" w:hAnsi="Cambria"/>
                <w:b/>
                <w:i/>
                <w:noProof/>
                <w:color w:val="auto"/>
                <w:sz w:val="13"/>
                <w:szCs w:val="13"/>
                <w:lang w:val="en-US"/>
              </w:rPr>
              <w:t>RESEARCH ARTICLE</w:t>
            </w:r>
          </w:p>
        </w:tc>
      </w:tr>
      <w:tr w:rsidR="00795716" w:rsidRPr="00B46D09" w14:paraId="49D23433" w14:textId="77777777" w:rsidTr="00C67AF4">
        <w:tc>
          <w:tcPr>
            <w:tcW w:w="10205" w:type="dxa"/>
            <w:tcMar>
              <w:top w:w="28" w:type="dxa"/>
              <w:left w:w="28" w:type="dxa"/>
              <w:bottom w:w="28" w:type="dxa"/>
              <w:right w:w="28" w:type="dxa"/>
            </w:tcMar>
          </w:tcPr>
          <w:p w14:paraId="67B29A31" w14:textId="427A02E4" w:rsidR="00795716" w:rsidRPr="00B46D09" w:rsidRDefault="0031040C" w:rsidP="00C31260">
            <w:pPr>
              <w:pStyle w:val="Balk"/>
              <w:spacing w:before="40"/>
              <w:rPr>
                <w:rFonts w:ascii="Cambria" w:hAnsi="Cambria"/>
                <w:bCs w:val="0"/>
                <w:noProof/>
                <w:color w:val="000000"/>
                <w:sz w:val="28"/>
                <w:szCs w:val="28"/>
                <w:lang w:val="en-US"/>
              </w:rPr>
            </w:pPr>
            <w:r w:rsidRPr="0031040C">
              <w:rPr>
                <w:rFonts w:ascii="Cambria" w:hAnsi="Cambria"/>
                <w:bCs w:val="0"/>
                <w:noProof/>
                <w:color w:val="000000"/>
                <w:sz w:val="28"/>
                <w:szCs w:val="28"/>
                <w:lang w:val="en-US"/>
              </w:rPr>
              <w:t>Title of Paper</w:t>
            </w:r>
          </w:p>
        </w:tc>
      </w:tr>
      <w:tr w:rsidR="00795716" w:rsidRPr="00B46D09" w14:paraId="71BA7EC5" w14:textId="77777777" w:rsidTr="00C67AF4">
        <w:tc>
          <w:tcPr>
            <w:tcW w:w="10205" w:type="dxa"/>
            <w:tcMar>
              <w:top w:w="28" w:type="dxa"/>
              <w:left w:w="28" w:type="dxa"/>
              <w:bottom w:w="28" w:type="dxa"/>
              <w:right w:w="28" w:type="dxa"/>
            </w:tcMar>
          </w:tcPr>
          <w:p w14:paraId="202976AD" w14:textId="002D9435" w:rsidR="00795716" w:rsidRPr="00B46D09" w:rsidRDefault="00594529" w:rsidP="001F029E">
            <w:pPr>
              <w:pStyle w:val="Balk"/>
              <w:spacing w:before="40"/>
              <w:rPr>
                <w:rFonts w:ascii="Cambria" w:hAnsi="Cambria"/>
                <w:b w:val="0"/>
                <w:bCs w:val="0"/>
                <w:noProof/>
                <w:color w:val="000000"/>
                <w:sz w:val="20"/>
                <w:szCs w:val="20"/>
                <w:lang w:val="en-US"/>
              </w:rPr>
            </w:pPr>
            <w:r w:rsidRPr="00594529">
              <w:rPr>
                <w:rFonts w:ascii="Cambria" w:hAnsi="Cambria"/>
                <w:bCs w:val="0"/>
                <w:noProof/>
                <w:color w:val="000000"/>
                <w:sz w:val="20"/>
                <w:szCs w:val="20"/>
                <w:lang w:val="en-US"/>
              </w:rPr>
              <w:t>Firstname Lastname</w:t>
            </w:r>
            <w:r w:rsidR="00795716" w:rsidRPr="00B46D09">
              <w:rPr>
                <w:rFonts w:ascii="Cambria" w:hAnsi="Cambria"/>
                <w:bCs w:val="0"/>
                <w:noProof/>
                <w:color w:val="000000"/>
                <w:sz w:val="20"/>
                <w:szCs w:val="20"/>
                <w:lang w:val="en-US"/>
              </w:rPr>
              <w:t xml:space="preserve"> </w:t>
            </w:r>
            <w:r w:rsidR="00795716" w:rsidRPr="00B46D09">
              <w:rPr>
                <w:rFonts w:ascii="Cambria" w:hAnsi="Cambria"/>
                <w:bCs w:val="0"/>
                <w:noProof/>
                <w:color w:val="000000"/>
                <w:sz w:val="20"/>
                <w:szCs w:val="20"/>
                <w:vertAlign w:val="superscript"/>
                <w:lang w:val="en-US"/>
              </w:rPr>
              <w:t>1*</w:t>
            </w:r>
            <w:r w:rsidR="00795716" w:rsidRPr="00B46D09">
              <w:rPr>
                <w:rFonts w:ascii="Cambria" w:hAnsi="Cambria"/>
                <w:bCs w:val="0"/>
                <w:noProof/>
                <w:color w:val="000000"/>
                <w:sz w:val="20"/>
                <w:szCs w:val="20"/>
                <w:lang w:val="tr-TR"/>
              </w:rPr>
              <w:drawing>
                <wp:inline distT="0" distB="0" distL="0" distR="0" wp14:anchorId="1A44A41E" wp14:editId="6CD37A16">
                  <wp:extent cx="106136" cy="106136"/>
                  <wp:effectExtent l="0" t="0" r="0" b="0"/>
                  <wp:docPr id="14" name="Resim 14">
                    <a:hlinkClick xmlns:a="http://schemas.openxmlformats.org/drawingml/2006/main" r:id="rId8" tooltip="ORCID"/>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a:hlinkClick r:id="rId8" tooltip="ORCID"/>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1248" cy="111248"/>
                          </a:xfrm>
                          <a:prstGeom prst="rect">
                            <a:avLst/>
                          </a:prstGeom>
                        </pic:spPr>
                      </pic:pic>
                    </a:graphicData>
                  </a:graphic>
                </wp:inline>
              </w:drawing>
            </w:r>
            <w:r w:rsidR="00795716" w:rsidRPr="00B46D09">
              <w:rPr>
                <w:rFonts w:ascii="Cambria" w:hAnsi="Cambria"/>
                <w:bCs w:val="0"/>
                <w:noProof/>
                <w:color w:val="000000"/>
                <w:sz w:val="20"/>
                <w:szCs w:val="20"/>
                <w:lang w:val="en-US"/>
              </w:rPr>
              <w:t xml:space="preserve">,  </w:t>
            </w:r>
            <w:r w:rsidRPr="00594529">
              <w:rPr>
                <w:rFonts w:ascii="Cambria" w:hAnsi="Cambria"/>
                <w:bCs w:val="0"/>
                <w:noProof/>
                <w:color w:val="000000"/>
                <w:sz w:val="20"/>
                <w:szCs w:val="20"/>
                <w:lang w:val="en-US"/>
              </w:rPr>
              <w:t>Firstname Lastname</w:t>
            </w:r>
            <w:r w:rsidR="006B016C" w:rsidRPr="00B46D09">
              <w:rPr>
                <w:rFonts w:ascii="Cambria" w:hAnsi="Cambria"/>
                <w:bCs w:val="0"/>
                <w:noProof/>
                <w:color w:val="000000"/>
                <w:sz w:val="20"/>
                <w:szCs w:val="20"/>
                <w:lang w:val="en-US"/>
              </w:rPr>
              <w:t xml:space="preserve"> </w:t>
            </w:r>
            <w:r w:rsidR="00795716" w:rsidRPr="00B46D09">
              <w:rPr>
                <w:rFonts w:ascii="Cambria" w:hAnsi="Cambria"/>
                <w:bCs w:val="0"/>
                <w:noProof/>
                <w:color w:val="000000"/>
                <w:sz w:val="20"/>
                <w:szCs w:val="20"/>
                <w:vertAlign w:val="superscript"/>
                <w:lang w:val="en-US"/>
              </w:rPr>
              <w:t>2</w:t>
            </w:r>
            <w:r w:rsidR="00795716" w:rsidRPr="00B46D09">
              <w:rPr>
                <w:rFonts w:ascii="Cambria" w:hAnsi="Cambria"/>
                <w:bCs w:val="0"/>
                <w:noProof/>
                <w:color w:val="000000"/>
                <w:sz w:val="20"/>
                <w:szCs w:val="20"/>
                <w:lang w:val="tr-TR"/>
              </w:rPr>
              <w:drawing>
                <wp:inline distT="0" distB="0" distL="0" distR="0" wp14:anchorId="2948C552" wp14:editId="22C7FA21">
                  <wp:extent cx="106136" cy="106136"/>
                  <wp:effectExtent l="0" t="0" r="0" b="0"/>
                  <wp:docPr id="15" name="Resim 1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1248" cy="111248"/>
                          </a:xfrm>
                          <a:prstGeom prst="rect">
                            <a:avLst/>
                          </a:prstGeom>
                        </pic:spPr>
                      </pic:pic>
                    </a:graphicData>
                  </a:graphic>
                </wp:inline>
              </w:drawing>
            </w:r>
            <w:r w:rsidR="00795716" w:rsidRPr="00B46D09">
              <w:rPr>
                <w:rFonts w:ascii="Cambria" w:hAnsi="Cambria"/>
                <w:bCs w:val="0"/>
                <w:noProof/>
                <w:color w:val="000000"/>
                <w:sz w:val="20"/>
                <w:szCs w:val="20"/>
                <w:lang w:val="en-US"/>
              </w:rPr>
              <w:t xml:space="preserve">, </w:t>
            </w:r>
            <w:r w:rsidRPr="00594529">
              <w:rPr>
                <w:rFonts w:ascii="Cambria" w:hAnsi="Cambria"/>
                <w:bCs w:val="0"/>
                <w:noProof/>
                <w:color w:val="000000"/>
                <w:sz w:val="20"/>
                <w:szCs w:val="20"/>
                <w:lang w:val="en-US"/>
              </w:rPr>
              <w:t>Firstname Lastname</w:t>
            </w:r>
            <w:r w:rsidR="006B016C" w:rsidRPr="00B46D09">
              <w:rPr>
                <w:rFonts w:ascii="Cambria" w:hAnsi="Cambria"/>
                <w:bCs w:val="0"/>
                <w:noProof/>
                <w:color w:val="000000"/>
                <w:sz w:val="20"/>
                <w:szCs w:val="20"/>
                <w:lang w:val="en-US"/>
              </w:rPr>
              <w:t xml:space="preserve"> </w:t>
            </w:r>
            <w:r w:rsidR="00795716" w:rsidRPr="00B46D09">
              <w:rPr>
                <w:rFonts w:ascii="Cambria" w:hAnsi="Cambria"/>
                <w:bCs w:val="0"/>
                <w:noProof/>
                <w:color w:val="000000"/>
                <w:sz w:val="20"/>
                <w:szCs w:val="20"/>
                <w:vertAlign w:val="superscript"/>
                <w:lang w:val="en-US"/>
              </w:rPr>
              <w:t>3</w:t>
            </w:r>
            <w:r w:rsidR="00795716" w:rsidRPr="00B46D09">
              <w:rPr>
                <w:rFonts w:ascii="Cambria" w:hAnsi="Cambria"/>
                <w:bCs w:val="0"/>
                <w:noProof/>
                <w:color w:val="000000"/>
                <w:sz w:val="20"/>
                <w:szCs w:val="20"/>
                <w:lang w:val="tr-TR"/>
              </w:rPr>
              <w:drawing>
                <wp:inline distT="0" distB="0" distL="0" distR="0" wp14:anchorId="4B62E94D" wp14:editId="43B5714A">
                  <wp:extent cx="106136" cy="106136"/>
                  <wp:effectExtent l="0" t="0" r="0" b="0"/>
                  <wp:docPr id="16" name="Resim 1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1248" cy="111248"/>
                          </a:xfrm>
                          <a:prstGeom prst="rect">
                            <a:avLst/>
                          </a:prstGeom>
                        </pic:spPr>
                      </pic:pic>
                    </a:graphicData>
                  </a:graphic>
                </wp:inline>
              </w:drawing>
            </w:r>
            <w:r w:rsidR="00795716" w:rsidRPr="00B46D09">
              <w:rPr>
                <w:rFonts w:ascii="Cambria" w:hAnsi="Cambria"/>
                <w:bCs w:val="0"/>
                <w:noProof/>
                <w:color w:val="FF0000"/>
                <w:sz w:val="10"/>
                <w:szCs w:val="10"/>
                <w:lang w:val="en-US"/>
              </w:rPr>
              <w:t xml:space="preserve">  (**</w:t>
            </w:r>
            <w:r w:rsidR="00062FB3" w:rsidRPr="00062FB3">
              <w:rPr>
                <w:rFonts w:ascii="Cambria" w:hAnsi="Cambria"/>
                <w:bCs w:val="0"/>
                <w:noProof/>
                <w:color w:val="FF0000"/>
                <w:sz w:val="10"/>
                <w:szCs w:val="10"/>
                <w:lang w:val="en-US"/>
              </w:rPr>
              <w:t xml:space="preserve">Information in this section will be filled in after the </w:t>
            </w:r>
            <w:r w:rsidR="00062FB3">
              <w:rPr>
                <w:rFonts w:ascii="Cambria" w:hAnsi="Cambria"/>
                <w:bCs w:val="0"/>
                <w:noProof/>
                <w:color w:val="FF0000"/>
                <w:sz w:val="10"/>
                <w:szCs w:val="10"/>
                <w:lang w:val="en-US"/>
              </w:rPr>
              <w:t>manuscript</w:t>
            </w:r>
            <w:r w:rsidR="00062FB3" w:rsidRPr="00062FB3">
              <w:rPr>
                <w:rFonts w:ascii="Cambria" w:hAnsi="Cambria"/>
                <w:bCs w:val="0"/>
                <w:noProof/>
                <w:color w:val="FF0000"/>
                <w:sz w:val="10"/>
                <w:szCs w:val="10"/>
                <w:lang w:val="en-US"/>
              </w:rPr>
              <w:t xml:space="preserve"> is accepted.</w:t>
            </w:r>
            <w:r w:rsidR="00795716" w:rsidRPr="00B46D09">
              <w:rPr>
                <w:rFonts w:ascii="Cambria" w:hAnsi="Cambria"/>
                <w:bCs w:val="0"/>
                <w:noProof/>
                <w:color w:val="FF0000"/>
                <w:sz w:val="10"/>
                <w:szCs w:val="10"/>
                <w:lang w:val="en-US"/>
              </w:rPr>
              <w:t>)</w:t>
            </w:r>
          </w:p>
        </w:tc>
      </w:tr>
      <w:tr w:rsidR="00795716" w:rsidRPr="00B46D09" w14:paraId="660DE1AC" w14:textId="77777777" w:rsidTr="00C67AF4">
        <w:tc>
          <w:tcPr>
            <w:tcW w:w="10205" w:type="dxa"/>
            <w:tcMar>
              <w:top w:w="28" w:type="dxa"/>
              <w:left w:w="28" w:type="dxa"/>
              <w:bottom w:w="28" w:type="dxa"/>
              <w:right w:w="28" w:type="dxa"/>
            </w:tcMar>
          </w:tcPr>
          <w:p w14:paraId="1A9E470D" w14:textId="091E40C6" w:rsidR="00795716" w:rsidRPr="00B46D09" w:rsidRDefault="00795716" w:rsidP="001F029E">
            <w:pPr>
              <w:pStyle w:val="Balk"/>
              <w:spacing w:before="20" w:after="20"/>
              <w:rPr>
                <w:rFonts w:ascii="Cambria" w:hAnsi="Cambria"/>
                <w:b w:val="0"/>
                <w:bCs w:val="0"/>
                <w:noProof/>
                <w:color w:val="000000"/>
                <w:sz w:val="15"/>
                <w:szCs w:val="15"/>
                <w:lang w:val="en-US"/>
              </w:rPr>
            </w:pPr>
            <w:r w:rsidRPr="00B46D09">
              <w:rPr>
                <w:rFonts w:ascii="Cambria" w:hAnsi="Cambria"/>
                <w:b w:val="0"/>
                <w:bCs w:val="0"/>
                <w:noProof/>
                <w:color w:val="000000"/>
                <w:sz w:val="15"/>
                <w:szCs w:val="15"/>
                <w:vertAlign w:val="superscript"/>
                <w:lang w:val="en-US"/>
              </w:rPr>
              <w:t>1</w:t>
            </w:r>
            <w:r w:rsidRPr="00B46D09">
              <w:rPr>
                <w:rFonts w:ascii="Cambria" w:hAnsi="Cambria"/>
                <w:b w:val="0"/>
                <w:bCs w:val="0"/>
                <w:noProof/>
                <w:color w:val="000000"/>
                <w:sz w:val="15"/>
                <w:szCs w:val="15"/>
                <w:lang w:val="en-US"/>
              </w:rPr>
              <w:t xml:space="preserve"> </w:t>
            </w:r>
            <w:r w:rsidR="00CF5B29">
              <w:rPr>
                <w:rFonts w:ascii="Cambria" w:hAnsi="Cambria"/>
                <w:b w:val="0"/>
                <w:bCs w:val="0"/>
                <w:noProof/>
                <w:color w:val="000000"/>
                <w:sz w:val="15"/>
                <w:szCs w:val="15"/>
                <w:lang w:val="en-US"/>
              </w:rPr>
              <w:t>Affiliation 1</w:t>
            </w:r>
            <w:r w:rsidRPr="00B46D09">
              <w:rPr>
                <w:rFonts w:ascii="Cambria" w:hAnsi="Cambria"/>
                <w:b w:val="0"/>
                <w:bCs w:val="0"/>
                <w:noProof/>
                <w:color w:val="000000"/>
                <w:sz w:val="15"/>
                <w:szCs w:val="15"/>
                <w:lang w:val="en-US"/>
              </w:rPr>
              <w:t xml:space="preserve">, </w:t>
            </w:r>
            <w:r w:rsidR="00CF5B29">
              <w:rPr>
                <w:rFonts w:ascii="Cambria" w:hAnsi="Cambria"/>
                <w:b w:val="0"/>
                <w:bCs w:val="0"/>
                <w:noProof/>
                <w:color w:val="000000"/>
                <w:sz w:val="15"/>
                <w:szCs w:val="15"/>
                <w:lang w:val="en-US"/>
              </w:rPr>
              <w:t>City</w:t>
            </w:r>
            <w:r w:rsidRPr="00B46D09">
              <w:rPr>
                <w:rFonts w:ascii="Cambria" w:hAnsi="Cambria"/>
                <w:b w:val="0"/>
                <w:bCs w:val="0"/>
                <w:noProof/>
                <w:color w:val="000000"/>
                <w:sz w:val="15"/>
                <w:szCs w:val="15"/>
                <w:lang w:val="en-US"/>
              </w:rPr>
              <w:t xml:space="preserve">, </w:t>
            </w:r>
            <w:r w:rsidR="00CF5B29">
              <w:rPr>
                <w:rFonts w:ascii="Cambria" w:hAnsi="Cambria"/>
                <w:b w:val="0"/>
                <w:bCs w:val="0"/>
                <w:noProof/>
                <w:color w:val="000000"/>
                <w:sz w:val="15"/>
                <w:szCs w:val="15"/>
                <w:lang w:val="en-US"/>
              </w:rPr>
              <w:t>COUNTRY</w:t>
            </w:r>
            <w:r w:rsidRPr="00B46D09">
              <w:rPr>
                <w:rFonts w:ascii="Cambria" w:hAnsi="Cambria"/>
                <w:b w:val="0"/>
                <w:bCs w:val="0"/>
                <w:noProof/>
                <w:color w:val="000000"/>
                <w:sz w:val="15"/>
                <w:szCs w:val="15"/>
                <w:lang w:val="en-US"/>
              </w:rPr>
              <w:t xml:space="preserve"> </w:t>
            </w:r>
            <w:r w:rsidRPr="00B46D09">
              <w:rPr>
                <w:rFonts w:ascii="Cambria" w:hAnsi="Cambria"/>
                <w:b w:val="0"/>
                <w:bCs w:val="0"/>
                <w:noProof/>
                <w:color w:val="FF0000"/>
                <w:sz w:val="10"/>
                <w:szCs w:val="10"/>
                <w:lang w:val="en-US"/>
              </w:rPr>
              <w:t>(**)</w:t>
            </w:r>
          </w:p>
          <w:p w14:paraId="45187E63" w14:textId="49F4CDE8" w:rsidR="00795716" w:rsidRPr="00B46D09" w:rsidRDefault="00795716" w:rsidP="001F029E">
            <w:pPr>
              <w:pStyle w:val="Gvde"/>
              <w:spacing w:before="20" w:after="20"/>
              <w:rPr>
                <w:rFonts w:ascii="Cambria" w:hAnsi="Cambria"/>
                <w:bCs/>
                <w:noProof/>
                <w:sz w:val="15"/>
                <w:szCs w:val="15"/>
                <w:lang w:val="en-US"/>
              </w:rPr>
            </w:pPr>
            <w:r w:rsidRPr="00B46D09">
              <w:rPr>
                <w:rFonts w:ascii="Cambria" w:hAnsi="Cambria"/>
                <w:bCs/>
                <w:noProof/>
                <w:sz w:val="15"/>
                <w:szCs w:val="15"/>
                <w:vertAlign w:val="superscript"/>
                <w:lang w:val="en-US"/>
              </w:rPr>
              <w:t>2</w:t>
            </w:r>
            <w:r w:rsidR="009E6180">
              <w:rPr>
                <w:rFonts w:ascii="Cambria" w:hAnsi="Cambria"/>
                <w:bCs/>
                <w:noProof/>
                <w:sz w:val="15"/>
                <w:szCs w:val="15"/>
                <w:vertAlign w:val="superscript"/>
                <w:lang w:val="en-US"/>
              </w:rPr>
              <w:t>,3</w:t>
            </w:r>
            <w:r w:rsidRPr="00B46D09">
              <w:rPr>
                <w:rFonts w:ascii="Cambria" w:hAnsi="Cambria"/>
                <w:bCs/>
                <w:noProof/>
                <w:sz w:val="15"/>
                <w:szCs w:val="15"/>
                <w:lang w:val="en-US"/>
              </w:rPr>
              <w:t xml:space="preserve"> </w:t>
            </w:r>
            <w:r w:rsidR="00CF5B29" w:rsidRPr="00CF5B29">
              <w:rPr>
                <w:rFonts w:ascii="Cambria" w:hAnsi="Cambria"/>
                <w:noProof/>
                <w:sz w:val="15"/>
                <w:szCs w:val="15"/>
                <w:lang w:val="en-US"/>
              </w:rPr>
              <w:t xml:space="preserve">Affiliation </w:t>
            </w:r>
            <w:r w:rsidR="007A5EB0">
              <w:rPr>
                <w:rFonts w:ascii="Cambria" w:hAnsi="Cambria"/>
                <w:noProof/>
                <w:sz w:val="15"/>
                <w:szCs w:val="15"/>
                <w:lang w:val="en-US"/>
              </w:rPr>
              <w:t>2</w:t>
            </w:r>
            <w:r w:rsidR="00CF5B29" w:rsidRPr="00B46D09">
              <w:rPr>
                <w:rFonts w:ascii="Cambria" w:hAnsi="Cambria"/>
                <w:noProof/>
                <w:sz w:val="15"/>
                <w:szCs w:val="15"/>
                <w:lang w:val="en-US"/>
              </w:rPr>
              <w:t xml:space="preserve">, </w:t>
            </w:r>
            <w:r w:rsidR="00CF5B29" w:rsidRPr="00CF5B29">
              <w:rPr>
                <w:rFonts w:ascii="Cambria" w:hAnsi="Cambria"/>
                <w:noProof/>
                <w:sz w:val="15"/>
                <w:szCs w:val="15"/>
                <w:lang w:val="en-US"/>
              </w:rPr>
              <w:t>City</w:t>
            </w:r>
            <w:r w:rsidR="00CF5B29" w:rsidRPr="00B46D09">
              <w:rPr>
                <w:rFonts w:ascii="Cambria" w:hAnsi="Cambria"/>
                <w:noProof/>
                <w:sz w:val="15"/>
                <w:szCs w:val="15"/>
                <w:lang w:val="en-US"/>
              </w:rPr>
              <w:t xml:space="preserve">, </w:t>
            </w:r>
            <w:r w:rsidR="00CF5B29" w:rsidRPr="00CF5B29">
              <w:rPr>
                <w:rFonts w:ascii="Cambria" w:hAnsi="Cambria"/>
                <w:noProof/>
                <w:sz w:val="15"/>
                <w:szCs w:val="15"/>
                <w:lang w:val="en-US"/>
              </w:rPr>
              <w:t>COUNTRY</w:t>
            </w:r>
            <w:r w:rsidR="00CF5B29" w:rsidRPr="005D5C5F">
              <w:rPr>
                <w:rFonts w:ascii="Cambria" w:hAnsi="Cambria"/>
                <w:noProof/>
                <w:sz w:val="15"/>
                <w:szCs w:val="15"/>
                <w:lang w:val="en-US"/>
              </w:rPr>
              <w:t xml:space="preserve"> </w:t>
            </w:r>
            <w:r w:rsidRPr="005D5C5F">
              <w:rPr>
                <w:rFonts w:ascii="Cambria" w:hAnsi="Cambria"/>
                <w:noProof/>
                <w:color w:val="FF0000"/>
                <w:sz w:val="10"/>
                <w:szCs w:val="10"/>
                <w:lang w:val="en-US"/>
              </w:rPr>
              <w:t>(**)</w:t>
            </w:r>
          </w:p>
          <w:p w14:paraId="57B56C70" w14:textId="7B7E0A93" w:rsidR="00795716" w:rsidRPr="00795716" w:rsidRDefault="003D7B2D" w:rsidP="001F029E">
            <w:pPr>
              <w:pStyle w:val="Balk"/>
              <w:spacing w:before="40"/>
              <w:rPr>
                <w:rFonts w:ascii="Cambria" w:hAnsi="Cambria"/>
                <w:b w:val="0"/>
                <w:bCs w:val="0"/>
                <w:noProof/>
                <w:color w:val="000000"/>
                <w:sz w:val="20"/>
                <w:szCs w:val="20"/>
                <w:lang w:val="en-US"/>
              </w:rPr>
            </w:pPr>
            <w:r w:rsidRPr="00795716">
              <w:rPr>
                <w:rFonts w:ascii="Cambria" w:hAnsi="Cambria"/>
                <w:b w:val="0"/>
                <w:bCs w:val="0"/>
                <w:i/>
                <w:noProof/>
                <w:color w:val="auto"/>
                <w:sz w:val="13"/>
                <w:szCs w:val="13"/>
                <w:lang w:val="en-US"/>
              </w:rPr>
              <w:t xml:space="preserve">Corresponding Author </w:t>
            </w:r>
            <w:r w:rsidR="00795716" w:rsidRPr="00795716">
              <w:rPr>
                <w:rFonts w:ascii="Cambria" w:hAnsi="Cambria"/>
                <w:b w:val="0"/>
                <w:bCs w:val="0"/>
                <w:noProof/>
                <w:color w:val="auto"/>
                <w:sz w:val="13"/>
                <w:szCs w:val="13"/>
                <w:lang w:val="en-US"/>
              </w:rPr>
              <w:t xml:space="preserve">*: </w:t>
            </w:r>
            <w:r w:rsidR="00DB5FA6">
              <w:rPr>
                <w:rFonts w:ascii="Cambria" w:hAnsi="Cambria"/>
                <w:b w:val="0"/>
                <w:bCs w:val="0"/>
                <w:noProof/>
                <w:color w:val="000000" w:themeColor="text1"/>
                <w:sz w:val="13"/>
                <w:szCs w:val="13"/>
                <w:lang w:val="en-US"/>
              </w:rPr>
              <w:t>e-mail</w:t>
            </w:r>
            <w:r w:rsidR="006D7F4E" w:rsidRPr="006D7F4E">
              <w:rPr>
                <w:rFonts w:ascii="Cambria" w:hAnsi="Cambria"/>
                <w:b w:val="0"/>
                <w:bCs w:val="0"/>
                <w:noProof/>
                <w:color w:val="000000" w:themeColor="text1"/>
                <w:sz w:val="13"/>
                <w:szCs w:val="13"/>
                <w:lang w:val="en-US"/>
              </w:rPr>
              <w:t>@</w:t>
            </w:r>
            <w:r w:rsidR="00DB5FA6">
              <w:rPr>
                <w:rFonts w:ascii="Cambria" w:hAnsi="Cambria"/>
                <w:b w:val="0"/>
                <w:bCs w:val="0"/>
                <w:noProof/>
                <w:color w:val="000000" w:themeColor="text1"/>
                <w:sz w:val="13"/>
                <w:szCs w:val="13"/>
                <w:lang w:val="en-US"/>
              </w:rPr>
              <w:t>e-mail.com</w:t>
            </w:r>
            <w:r w:rsidR="006D7F4E" w:rsidRPr="006D7F4E">
              <w:rPr>
                <w:rFonts w:ascii="Cambria" w:hAnsi="Cambria"/>
                <w:b w:val="0"/>
                <w:bCs w:val="0"/>
                <w:noProof/>
                <w:color w:val="000000" w:themeColor="text1"/>
                <w:sz w:val="13"/>
                <w:szCs w:val="13"/>
                <w:lang w:val="en-US"/>
              </w:rPr>
              <w:t xml:space="preserve"> </w:t>
            </w:r>
            <w:r w:rsidR="00795716" w:rsidRPr="00371B46">
              <w:rPr>
                <w:rFonts w:ascii="Cambria" w:hAnsi="Cambria"/>
                <w:b w:val="0"/>
                <w:bCs w:val="0"/>
                <w:noProof/>
                <w:color w:val="FF0000"/>
                <w:sz w:val="10"/>
                <w:szCs w:val="10"/>
                <w:lang w:val="en-US"/>
              </w:rPr>
              <w:t>(**)</w:t>
            </w:r>
          </w:p>
        </w:tc>
      </w:tr>
      <w:tr w:rsidR="00372E38" w:rsidRPr="00B46D09" w14:paraId="6366E413" w14:textId="77777777" w:rsidTr="00C67AF4">
        <w:tc>
          <w:tcPr>
            <w:tcW w:w="10205" w:type="dxa"/>
            <w:tcMar>
              <w:top w:w="28" w:type="dxa"/>
              <w:left w:w="28" w:type="dxa"/>
              <w:bottom w:w="28" w:type="dxa"/>
              <w:right w:w="28" w:type="dxa"/>
            </w:tcMar>
          </w:tcPr>
          <w:p w14:paraId="15AE8667" w14:textId="77777777" w:rsidR="00372E38" w:rsidRPr="004F6A7A" w:rsidRDefault="00372E38" w:rsidP="001F029E">
            <w:pPr>
              <w:pStyle w:val="Balk"/>
              <w:spacing w:before="20" w:after="20"/>
              <w:rPr>
                <w:rFonts w:ascii="Cambria" w:hAnsi="Cambria"/>
                <w:b w:val="0"/>
                <w:bCs w:val="0"/>
                <w:noProof/>
                <w:color w:val="000000"/>
                <w:sz w:val="13"/>
                <w:szCs w:val="13"/>
                <w:vertAlign w:val="superscript"/>
                <w:lang w:val="en-US"/>
              </w:rPr>
            </w:pPr>
          </w:p>
        </w:tc>
      </w:tr>
      <w:tr w:rsidR="00795716" w:rsidRPr="00B46D09" w14:paraId="73193041" w14:textId="77777777" w:rsidTr="00C67AF4">
        <w:tc>
          <w:tcPr>
            <w:tcW w:w="10205" w:type="dxa"/>
            <w:tcBorders>
              <w:top w:val="single" w:sz="8" w:space="0" w:color="auto"/>
            </w:tcBorders>
            <w:tcMar>
              <w:top w:w="28" w:type="dxa"/>
              <w:left w:w="28" w:type="dxa"/>
              <w:bottom w:w="28" w:type="dxa"/>
              <w:right w:w="28" w:type="dxa"/>
            </w:tcMar>
          </w:tcPr>
          <w:p w14:paraId="47C531ED" w14:textId="77777777" w:rsidR="00795716" w:rsidRPr="00B46D09" w:rsidRDefault="00795716" w:rsidP="001F029E">
            <w:pPr>
              <w:pStyle w:val="Gvde"/>
              <w:spacing w:before="0" w:after="0"/>
              <w:rPr>
                <w:rFonts w:ascii="Cambria" w:hAnsi="Cambria"/>
                <w:bCs/>
                <w:i/>
                <w:noProof/>
                <w:sz w:val="13"/>
                <w:szCs w:val="13"/>
                <w:lang w:val="en-US"/>
              </w:rPr>
            </w:pPr>
          </w:p>
        </w:tc>
      </w:tr>
      <w:tr w:rsidR="00795716" w:rsidRPr="00B46D09" w14:paraId="17E1D1A0" w14:textId="77777777" w:rsidTr="00C67AF4">
        <w:tc>
          <w:tcPr>
            <w:tcW w:w="10205" w:type="dxa"/>
            <w:tcMar>
              <w:top w:w="28" w:type="dxa"/>
              <w:left w:w="28" w:type="dxa"/>
              <w:bottom w:w="28" w:type="dxa"/>
              <w:right w:w="28" w:type="dxa"/>
            </w:tcMar>
          </w:tcPr>
          <w:p w14:paraId="285D21AE" w14:textId="53535A22" w:rsidR="00795716" w:rsidRPr="001F029E" w:rsidRDefault="00046822" w:rsidP="001F029E">
            <w:pPr>
              <w:pStyle w:val="Gvde"/>
              <w:spacing w:before="0" w:after="0"/>
              <w:jc w:val="both"/>
              <w:rPr>
                <w:rFonts w:ascii="Cambria" w:hAnsi="Cambria"/>
                <w:b/>
                <w:bCs/>
                <w:iCs/>
                <w:noProof/>
                <w:sz w:val="13"/>
                <w:szCs w:val="13"/>
                <w:lang w:val="en-US"/>
              </w:rPr>
            </w:pPr>
            <w:r w:rsidRPr="00FA4528">
              <w:rPr>
                <w:rFonts w:ascii="Cambria" w:hAnsi="Cambria"/>
                <w:b/>
                <w:noProof/>
                <w:sz w:val="18"/>
                <w:szCs w:val="18"/>
                <w:lang w:val="en-US"/>
              </w:rPr>
              <w:t>Abstract</w:t>
            </w:r>
          </w:p>
        </w:tc>
      </w:tr>
      <w:tr w:rsidR="00795716" w:rsidRPr="00B46D09" w14:paraId="530911B9" w14:textId="77777777" w:rsidTr="00C67AF4">
        <w:tc>
          <w:tcPr>
            <w:tcW w:w="10205" w:type="dxa"/>
            <w:tcMar>
              <w:top w:w="28" w:type="dxa"/>
              <w:left w:w="28" w:type="dxa"/>
              <w:bottom w:w="28" w:type="dxa"/>
              <w:right w:w="28" w:type="dxa"/>
            </w:tcMar>
          </w:tcPr>
          <w:p w14:paraId="4D33B08E" w14:textId="79C97FA7" w:rsidR="00795716" w:rsidRPr="00B46D09" w:rsidRDefault="005566EF" w:rsidP="004F6A7A">
            <w:pPr>
              <w:pStyle w:val="Gvde"/>
              <w:spacing w:before="0" w:after="0" w:line="240" w:lineRule="auto"/>
              <w:jc w:val="both"/>
              <w:rPr>
                <w:rFonts w:ascii="Cambria" w:hAnsi="Cambria"/>
                <w:bCs/>
                <w:i/>
                <w:noProof/>
                <w:sz w:val="13"/>
                <w:szCs w:val="13"/>
                <w:lang w:val="en-US"/>
              </w:rPr>
            </w:pPr>
            <w:r w:rsidRPr="005566EF">
              <w:rPr>
                <w:rFonts w:ascii="Cambria" w:hAnsi="Cambria"/>
                <w:noProof/>
                <w:sz w:val="18"/>
                <w:szCs w:val="18"/>
                <w:lang w:val="en-US"/>
              </w:rPr>
              <w:t>The novelty and main findings of the work should be written in this section. The text should be written in "Cambria" font in 9 point format with single line spacing in accordance with English writing rules. Please do not change the writing area limits in the right-left side. The abstract should include approximately 100-250 words.</w:t>
            </w:r>
          </w:p>
        </w:tc>
      </w:tr>
      <w:tr w:rsidR="00795716" w:rsidRPr="00B46D09" w14:paraId="143D5C06" w14:textId="77777777" w:rsidTr="00C67AF4">
        <w:tc>
          <w:tcPr>
            <w:tcW w:w="10205" w:type="dxa"/>
            <w:tcMar>
              <w:top w:w="28" w:type="dxa"/>
              <w:left w:w="28" w:type="dxa"/>
              <w:bottom w:w="28" w:type="dxa"/>
              <w:right w:w="28" w:type="dxa"/>
            </w:tcMar>
          </w:tcPr>
          <w:p w14:paraId="1DF9D3C1" w14:textId="6C999121" w:rsidR="00795716" w:rsidRPr="00B46D09" w:rsidRDefault="00046822" w:rsidP="001F029E">
            <w:pPr>
              <w:pStyle w:val="Gvde"/>
              <w:spacing w:before="0" w:after="0"/>
              <w:jc w:val="both"/>
              <w:rPr>
                <w:rFonts w:ascii="Cambria" w:hAnsi="Cambria"/>
                <w:bCs/>
                <w:i/>
                <w:noProof/>
                <w:sz w:val="13"/>
                <w:szCs w:val="13"/>
                <w:lang w:val="en-US"/>
              </w:rPr>
            </w:pPr>
            <w:r w:rsidRPr="00B46D09">
              <w:rPr>
                <w:rFonts w:ascii="Cambria" w:hAnsi="Cambria"/>
                <w:b/>
                <w:i/>
                <w:noProof/>
                <w:sz w:val="15"/>
                <w:szCs w:val="15"/>
              </w:rPr>
              <w:t>Keywords:</w:t>
            </w:r>
            <w:r w:rsidRPr="00B46D09">
              <w:rPr>
                <w:rFonts w:ascii="Cambria" w:hAnsi="Cambria"/>
                <w:i/>
                <w:noProof/>
                <w:sz w:val="15"/>
                <w:szCs w:val="15"/>
              </w:rPr>
              <w:t xml:space="preserve"> Keywords 1, Keywords 2, Keywords 3 (The number of keywords should be between 3 and 6)</w:t>
            </w:r>
          </w:p>
        </w:tc>
      </w:tr>
      <w:tr w:rsidR="00795716" w:rsidRPr="00B46D09" w14:paraId="4761C129" w14:textId="77777777" w:rsidTr="00C67AF4">
        <w:tc>
          <w:tcPr>
            <w:tcW w:w="10205" w:type="dxa"/>
            <w:tcMar>
              <w:top w:w="28" w:type="dxa"/>
              <w:left w:w="28" w:type="dxa"/>
              <w:bottom w:w="28" w:type="dxa"/>
              <w:right w:w="28" w:type="dxa"/>
            </w:tcMar>
          </w:tcPr>
          <w:p w14:paraId="10FFFB8B" w14:textId="77777777" w:rsidR="00795716" w:rsidRPr="00B46D09" w:rsidRDefault="00795716" w:rsidP="001F029E">
            <w:pPr>
              <w:pStyle w:val="Gvde"/>
              <w:spacing w:before="0" w:after="0"/>
              <w:jc w:val="both"/>
              <w:rPr>
                <w:rFonts w:ascii="Cambria" w:hAnsi="Cambria"/>
                <w:bCs/>
                <w:i/>
                <w:noProof/>
                <w:sz w:val="13"/>
                <w:szCs w:val="13"/>
                <w:lang w:val="en-US"/>
              </w:rPr>
            </w:pPr>
          </w:p>
        </w:tc>
      </w:tr>
    </w:tbl>
    <w:p w14:paraId="09DE7E95" w14:textId="77777777" w:rsidR="00AB0E4E" w:rsidRPr="00540456" w:rsidRDefault="00AB0E4E" w:rsidP="007850CD">
      <w:pPr>
        <w:rPr>
          <w:sz w:val="13"/>
          <w:szCs w:val="13"/>
        </w:rPr>
        <w:sectPr w:rsidR="00AB0E4E" w:rsidRPr="00540456" w:rsidSect="00DB7EBA">
          <w:headerReference w:type="even" r:id="rId10"/>
          <w:headerReference w:type="default" r:id="rId11"/>
          <w:footerReference w:type="even" r:id="rId12"/>
          <w:footerReference w:type="default" r:id="rId13"/>
          <w:headerReference w:type="first" r:id="rId14"/>
          <w:footerReference w:type="first" r:id="rId15"/>
          <w:pgSz w:w="11900" w:h="16840"/>
          <w:pgMar w:top="1418" w:right="851" w:bottom="1418" w:left="851" w:header="454" w:footer="0" w:gutter="0"/>
          <w:cols w:space="284"/>
          <w:titlePg/>
          <w:docGrid w:linePitch="326"/>
        </w:sectPr>
      </w:pPr>
    </w:p>
    <w:p w14:paraId="51832D13" w14:textId="53C321F5" w:rsidR="00784807" w:rsidRPr="00B46D09" w:rsidRDefault="00FF4524" w:rsidP="0023135C">
      <w:pPr>
        <w:pStyle w:val="Balk1"/>
      </w:pPr>
      <w:r>
        <w:t>Introduction</w:t>
      </w:r>
    </w:p>
    <w:p w14:paraId="5ABB4638" w14:textId="2BB0C3DD" w:rsidR="0094066B" w:rsidRDefault="0094066B" w:rsidP="0094066B">
      <w:r w:rsidRPr="002966F6">
        <w:t>In the initial submission of your article to our journal, please do not include any author information. Author details will be added after the article is accepted. The article should be prepared using MS-Word 2007 and later versions. The pages of the article should be formatted in A4 (210 x 297 mm) paper size. There should be a 1.5 cm margin on the left and right sides, and a 2.5 cm margin at the top and bottom. It is recommended to use this document as a template when preparing your article.</w:t>
      </w:r>
    </w:p>
    <w:p w14:paraId="56BF6152" w14:textId="3756C516" w:rsidR="0094066B" w:rsidRDefault="0094066B" w:rsidP="0094066B">
      <w:r>
        <w:t>Article titles should be in 14-point size and aligned to the left. Section headings should be written in the "Cambria" font, in 9-point size, and in bold. For all section headings, please check the "Line and Paragraph Spacing" editor in the "Line Spacing Options" section to ensure that the "Before" values are 5pt. Text to be added under section headings should be in the "Cambria" font, in 9-point size, single-spaced, and justified. Please make sure there is no extra spacing before and after paragraphs by checking the "Before" and "After" values in the "Line Spacing Options" section, which should be 5pt.</w:t>
      </w:r>
    </w:p>
    <w:p w14:paraId="5F436AFE" w14:textId="070567D3" w:rsidR="00784807" w:rsidRPr="00B46D09" w:rsidRDefault="0094066B" w:rsidP="0094066B">
      <w:r>
        <w:t>Under the "Introduction" heading, provide a brief literature review on the subject, and briefly state the purpose of the study at the end. If you need to cite sources in the text under this heading, please use reference numbers in the text [1], and if multiple sources are to be cited at the same time, include them in the same square brackets [2-4,7]. Reference numbers should be enclosed in square brackets and all references should be provided in the order presented in the article on the final page under the "References" heading."</w:t>
      </w:r>
    </w:p>
    <w:p w14:paraId="386C7076" w14:textId="69261119" w:rsidR="00784807" w:rsidRPr="00B46D09" w:rsidRDefault="00FE2027" w:rsidP="00FE2027">
      <w:pPr>
        <w:pStyle w:val="Balk1"/>
        <w:ind w:left="360" w:hanging="360"/>
      </w:pPr>
      <w:r w:rsidRPr="00FE2027">
        <w:t>Materials and Method</w:t>
      </w:r>
      <w:r>
        <w:t>s</w:t>
      </w:r>
    </w:p>
    <w:p w14:paraId="15832956" w14:textId="16DE84FB" w:rsidR="00522F20" w:rsidRDefault="00522F20" w:rsidP="00522F20">
      <w:r>
        <w:t>The section title should be written in the 'Cambria' font, in 9-point size, and in bold. It is possible to have subsection headings within the section. Text to be added under this heading should be in the 'Cambria' font, in 9-point size, and single-spaced. The text descriptions made under the 'Introduction' heading are also applicable to this heading. In the title, all words, except for conjunctions, should be capitalized.</w:t>
      </w:r>
    </w:p>
    <w:p w14:paraId="0AD8C36F" w14:textId="644D1C49" w:rsidR="005A09E9" w:rsidRDefault="00522F20" w:rsidP="00522F20">
      <w:r>
        <w:t>The applied methods and techniques should be presented clearly under this heading.</w:t>
      </w:r>
    </w:p>
    <w:p w14:paraId="5BF32BED" w14:textId="7097183F" w:rsidR="00784807" w:rsidRPr="00FF4524" w:rsidRDefault="00FF4524" w:rsidP="004C2716">
      <w:pPr>
        <w:pStyle w:val="ListeParagraf"/>
        <w:numPr>
          <w:ilvl w:val="1"/>
          <w:numId w:val="14"/>
        </w:numPr>
        <w:ind w:left="641" w:hanging="357"/>
        <w:rPr>
          <w:rFonts w:eastAsiaTheme="minorHAnsi" w:cs="Arial Unicode MS"/>
          <w:b/>
          <w:bCs/>
          <w:noProof/>
          <w:color w:val="000000"/>
        </w:rPr>
      </w:pPr>
      <w:r w:rsidRPr="00FF4524">
        <w:rPr>
          <w:rFonts w:eastAsiaTheme="minorHAnsi" w:cs="Arial Unicode MS"/>
          <w:b/>
          <w:bCs/>
          <w:noProof/>
          <w:color w:val="000000"/>
        </w:rPr>
        <w:t>Materials and methods subheading</w:t>
      </w:r>
    </w:p>
    <w:p w14:paraId="1FD64B11" w14:textId="7A06AD5A" w:rsidR="00522F20" w:rsidRDefault="00522F20" w:rsidP="00522F20">
      <w:r>
        <w:t>When providing information under subheadings in the 'Materials and Methods' section, the subheading should be in the 'Cambria' font, in 9-point size, and in bold. The first letter of the subheading should be capitalized, and the rest should be in lowercase. The indentation value should be 0.5 cm.</w:t>
      </w:r>
    </w:p>
    <w:p w14:paraId="5CD1DC87" w14:textId="7D0FE4A1" w:rsidR="00522F20" w:rsidRDefault="00522F20" w:rsidP="00522F20">
      <w:r>
        <w:t>If equations are included in the text of the study, they should be presented within a single-cell table with hidden borders and consist of two cells. Equations should be prepared using an equation editor. The equation should be placed in the left cell, which should be centered. The equation number should be placed in the right cell, which should be right-aligned and only as large as the equation number. Equation examples are provided below. Equations should be referred to with equation numbers</w:t>
      </w:r>
      <w:r w:rsidR="006D3C39">
        <w:t>,</w:t>
      </w:r>
      <w:r>
        <w:t xml:space="preserve"> </w:t>
      </w:r>
      <w:r w:rsidR="006D3C39">
        <w:t>such as</w:t>
      </w:r>
      <w:r w:rsidR="00A24DD1">
        <w:t xml:space="preserve"> </w:t>
      </w:r>
      <w:r w:rsidR="006D3C39">
        <w:t>'</w:t>
      </w:r>
      <w:r w:rsidR="00A24DD1">
        <w:t>Eq</w:t>
      </w:r>
      <w:r w:rsidR="00AD418B">
        <w:t>.</w:t>
      </w:r>
      <w:r w:rsidR="00A24DD1">
        <w:t xml:space="preserve"> (1)</w:t>
      </w:r>
      <w:r w:rsidR="006D3C39">
        <w:t>'</w:t>
      </w:r>
      <w:r w:rsidR="00A24DD1">
        <w:t xml:space="preserve"> </w:t>
      </w:r>
      <w:r>
        <w:t>in the text.</w:t>
      </w:r>
    </w:p>
    <w:p w14:paraId="7005B009" w14:textId="7A061376" w:rsidR="00784807" w:rsidRPr="00B46D09" w:rsidRDefault="00522F20" w:rsidP="00522F20">
      <w:r>
        <w:t>Please make sure that there is no extra spacing before or after equations by checking the "Before-5pt" and "After-5pt" values in the "Line Spacing Options" section using the Line and Paragraph Spacing editor."</w:t>
      </w:r>
    </w:p>
    <w:tbl>
      <w:tblPr>
        <w:tblStyle w:val="TabloKlavuzu1"/>
        <w:tblW w:w="1024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673"/>
        <w:gridCol w:w="567"/>
      </w:tblGrid>
      <w:tr w:rsidR="00784807" w:rsidRPr="00B46D09" w14:paraId="5954F42B" w14:textId="77777777" w:rsidTr="000F7733">
        <w:trPr>
          <w:trHeight w:val="299"/>
        </w:trPr>
        <w:tc>
          <w:tcPr>
            <w:tcW w:w="9673" w:type="dxa"/>
            <w:vAlign w:val="center"/>
          </w:tcPr>
          <w:p w14:paraId="253F2C67" w14:textId="68CC222D" w:rsidR="00A021C9" w:rsidRPr="00893702" w:rsidRDefault="00A021C9" w:rsidP="00A021C9">
            <w:pPr>
              <w:jc w:val="center"/>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2</m:t>
                          </m:r>
                          <m:r>
                            <w:rPr>
                              <w:rFonts w:ascii="Cambria Math" w:hAnsi="Cambria Math"/>
                            </w:rPr>
                            <m:t>x</m:t>
                          </m:r>
                          <m:r>
                            <m:rPr>
                              <m:sty m:val="p"/>
                            </m:rPr>
                            <w:rPr>
                              <w:rFonts w:ascii="Cambria Math" w:hAnsi="Cambria Math"/>
                            </w:rPr>
                            <m:t>-1</m:t>
                          </m:r>
                        </m:e>
                        <m:e>
                          <m:r>
                            <w:rPr>
                              <w:rFonts w:ascii="Cambria Math" w:hAnsi="Cambria Math"/>
                            </w:rPr>
                            <m:t>if</m:t>
                          </m:r>
                          <m:r>
                            <m:rPr>
                              <m:sty m:val="p"/>
                            </m:rPr>
                            <w:rPr>
                              <w:rFonts w:ascii="Cambria Math" w:hAnsi="Cambria Math"/>
                            </w:rPr>
                            <m:t xml:space="preserve"> </m:t>
                          </m:r>
                          <m:r>
                            <w:rPr>
                              <w:rFonts w:ascii="Cambria Math" w:hAnsi="Cambria Math"/>
                            </w:rPr>
                            <m:t>x</m:t>
                          </m:r>
                          <m:r>
                            <m:rPr>
                              <m:sty m:val="p"/>
                            </m:rPr>
                            <w:rPr>
                              <w:rFonts w:ascii="Cambria Math" w:hAnsi="Cambria Math"/>
                            </w:rPr>
                            <m:t>=0,</m:t>
                          </m:r>
                        </m:e>
                      </m:mr>
                      <m:mr>
                        <m:e>
                          <m:sSup>
                            <m:sSupPr>
                              <m:ctrlPr>
                                <w:rPr>
                                  <w:rFonts w:ascii="Cambria Math" w:hAnsi="Cambria Math"/>
                                </w:rPr>
                              </m:ctrlPr>
                            </m:sSupPr>
                            <m:e>
                              <m:r>
                                <m:rPr>
                                  <m:sty m:val="p"/>
                                </m:rPr>
                                <w:rPr>
                                  <w:rFonts w:ascii="Cambria Math" w:hAnsi="Cambria Math"/>
                                </w:rPr>
                                <m:t>2</m:t>
                              </m:r>
                              <m:r>
                                <w:rPr>
                                  <w:rFonts w:ascii="Cambria Math" w:hAnsi="Cambria Math"/>
                                </w:rPr>
                                <m:t>x</m:t>
                              </m:r>
                            </m:e>
                            <m:sup>
                              <m:r>
                                <m:rPr>
                                  <m:sty m:val="p"/>
                                </m:rPr>
                                <w:rPr>
                                  <w:rFonts w:ascii="Cambria Math" w:hAnsi="Cambria Math"/>
                                </w:rPr>
                                <m:t>2</m:t>
                              </m:r>
                            </m:sup>
                          </m:sSup>
                          <m:r>
                            <m:rPr>
                              <m:sty m:val="p"/>
                            </m:rPr>
                            <w:rPr>
                              <w:rFonts w:ascii="Cambria Math" w:hAnsi="Cambria Math"/>
                            </w:rPr>
                            <m:t>+5</m:t>
                          </m:r>
                        </m:e>
                        <m:e>
                          <m:r>
                            <w:rPr>
                              <w:rFonts w:ascii="Cambria Math" w:hAnsi="Cambria Math"/>
                            </w:rPr>
                            <m:t>if</m:t>
                          </m:r>
                          <m:r>
                            <m:rPr>
                              <m:sty m:val="p"/>
                            </m:rPr>
                            <w:rPr>
                              <w:rFonts w:ascii="Cambria Math" w:hAnsi="Cambria Math"/>
                            </w:rPr>
                            <m:t xml:space="preserve"> </m:t>
                          </m:r>
                          <m:r>
                            <w:rPr>
                              <w:rFonts w:ascii="Cambria Math" w:hAnsi="Cambria Math"/>
                            </w:rPr>
                            <m:t>x</m:t>
                          </m:r>
                          <m:r>
                            <m:rPr>
                              <m:sty m:val="p"/>
                            </m:rPr>
                            <w:rPr>
                              <w:rFonts w:ascii="Cambria Math" w:hAnsi="Cambria Math"/>
                            </w:rPr>
                            <m:t>≠0.</m:t>
                          </m:r>
                        </m:e>
                      </m:mr>
                    </m:m>
                  </m:e>
                </m:d>
              </m:oMath>
            </m:oMathPara>
          </w:p>
        </w:tc>
        <w:tc>
          <w:tcPr>
            <w:tcW w:w="567" w:type="dxa"/>
            <w:vAlign w:val="center"/>
          </w:tcPr>
          <w:p w14:paraId="03972AE3" w14:textId="77777777" w:rsidR="00784807" w:rsidRPr="00B46D09" w:rsidRDefault="00784807" w:rsidP="00FC03E2">
            <w:pPr>
              <w:jc w:val="right"/>
            </w:pPr>
            <w:r w:rsidRPr="00B46D09">
              <w:t>(1)</w:t>
            </w:r>
          </w:p>
        </w:tc>
      </w:tr>
      <w:tr w:rsidR="000F7733" w:rsidRPr="00B46D09" w14:paraId="2EE6848E" w14:textId="77777777" w:rsidTr="000F7733">
        <w:trPr>
          <w:trHeight w:val="299"/>
        </w:trPr>
        <w:tc>
          <w:tcPr>
            <w:tcW w:w="9673" w:type="dxa"/>
          </w:tcPr>
          <w:p w14:paraId="5CD3BC53" w14:textId="61BE992C" w:rsidR="000F7733" w:rsidRPr="00B968F2" w:rsidRDefault="00D263F0" w:rsidP="00B968F2">
            <w:pPr>
              <w:tabs>
                <w:tab w:val="center" w:pos="4728"/>
              </w:tabs>
              <w:rPr>
                <w:sz w:val="24"/>
                <w:szCs w:val="24"/>
                <w:lang w:val="tr-TR"/>
              </w:rPr>
            </w:pPr>
            <w:r>
              <w:rPr>
                <w:sz w:val="24"/>
                <w:szCs w:val="24"/>
                <w:lang w:val="tr-TR"/>
              </w:rPr>
              <w:tab/>
            </w:r>
            <m:oMath>
              <m:r>
                <w:rPr>
                  <w:rFonts w:ascii="Cambria Math" w:hAnsi="Cambria Math"/>
                  <w:lang w:val="tr-TR"/>
                </w:rPr>
                <m:t>V=2π</m:t>
              </m:r>
              <m:sSup>
                <m:sSupPr>
                  <m:ctrlPr>
                    <w:rPr>
                      <w:rFonts w:ascii="Cambria Math" w:hAnsi="Cambria Math"/>
                      <w:i/>
                      <w:lang w:val="tr-TR"/>
                    </w:rPr>
                  </m:ctrlPr>
                </m:sSupPr>
                <m:e>
                  <m:r>
                    <w:rPr>
                      <w:rFonts w:ascii="Cambria Math" w:hAnsi="Cambria Math"/>
                      <w:lang w:val="tr-TR"/>
                    </w:rPr>
                    <m:t>r</m:t>
                  </m:r>
                </m:e>
                <m:sup>
                  <m:r>
                    <w:rPr>
                      <w:rFonts w:ascii="Cambria Math" w:hAnsi="Cambria Math"/>
                      <w:lang w:val="tr-TR"/>
                    </w:rPr>
                    <m:t>2</m:t>
                  </m:r>
                </m:sup>
              </m:sSup>
            </m:oMath>
          </w:p>
        </w:tc>
        <w:tc>
          <w:tcPr>
            <w:tcW w:w="567" w:type="dxa"/>
          </w:tcPr>
          <w:p w14:paraId="41ECA79A" w14:textId="2E3EBDC8" w:rsidR="000F7733" w:rsidRPr="00B46D09" w:rsidRDefault="000F7733" w:rsidP="009E516C">
            <w:pPr>
              <w:jc w:val="right"/>
            </w:pPr>
            <w:r w:rsidRPr="00B46D09">
              <w:t>(</w:t>
            </w:r>
            <w:r>
              <w:t>2</w:t>
            </w:r>
            <w:r w:rsidRPr="00B46D09">
              <w:t>)</w:t>
            </w:r>
          </w:p>
        </w:tc>
      </w:tr>
    </w:tbl>
    <w:p w14:paraId="0F838C0B" w14:textId="6CB2F37A" w:rsidR="00784807" w:rsidRPr="00B46D09" w:rsidRDefault="00522F20" w:rsidP="00784807">
      <w:r w:rsidRPr="00522F20">
        <w:t xml:space="preserve">There should be no space between paragraphs before and after equation </w:t>
      </w:r>
      <w:r w:rsidR="008069FC" w:rsidRPr="00522F20">
        <w:t>expressions.</w:t>
      </w:r>
      <w:r w:rsidR="00784807" w:rsidRPr="00B46D09">
        <w:t xml:space="preserve"> </w:t>
      </w:r>
    </w:p>
    <w:p w14:paraId="44A03552" w14:textId="42B63B19" w:rsidR="00784807" w:rsidRPr="00B46D09" w:rsidRDefault="00DF111D" w:rsidP="00DF111D">
      <w:pPr>
        <w:pStyle w:val="Balk1"/>
        <w:ind w:left="360" w:hanging="360"/>
      </w:pPr>
      <w:r w:rsidRPr="00DF111D">
        <w:t>Results and Dicussion</w:t>
      </w:r>
    </w:p>
    <w:p w14:paraId="2868841C" w14:textId="77777777" w:rsidR="001449A7" w:rsidRDefault="0023624F" w:rsidP="0023624F">
      <w:r>
        <w:lastRenderedPageBreak/>
        <w:t xml:space="preserve">The section title should be written in the 'Cambria' font, in 9-point size, and in bold. Text to be added under this heading should be in the 'Cambria' font, in 9-point size, and single-spaced. </w:t>
      </w:r>
    </w:p>
    <w:p w14:paraId="08E780BD" w14:textId="4AC2A609" w:rsidR="0023624F" w:rsidRDefault="0023624F" w:rsidP="0023624F">
      <w:r>
        <w:t>The text descriptions made under the 'Introduction' heading are also applicable to this heading. In the title, all words except for conjunctions should have the first letter capitalized.</w:t>
      </w:r>
    </w:p>
    <w:p w14:paraId="3F9ED0F2" w14:textId="67CE4149" w:rsidR="001449A7" w:rsidRDefault="0023624F" w:rsidP="0023624F">
      <w:r>
        <w:t>If components such as tables, graphs, images, or figures are to be used within the section, their names and descriptions should be added as shown in the example below (</w:t>
      </w:r>
      <w:r w:rsidR="00540456" w:rsidRPr="00540456">
        <w:t>justified</w:t>
      </w:r>
      <w:r>
        <w:t xml:space="preserve">). </w:t>
      </w:r>
    </w:p>
    <w:p w14:paraId="3607FFE2" w14:textId="5E1478A6" w:rsidR="004B4CC7" w:rsidRDefault="0023624F" w:rsidP="000822B9">
      <w:pPr>
        <w:sectPr w:rsidR="004B4CC7" w:rsidSect="00DB7EBA">
          <w:headerReference w:type="first" r:id="rId16"/>
          <w:type w:val="continuous"/>
          <w:pgSz w:w="11900" w:h="16840"/>
          <w:pgMar w:top="1418" w:right="851" w:bottom="1418" w:left="851" w:header="283" w:footer="0" w:gutter="0"/>
          <w:cols w:space="284"/>
          <w:titlePg/>
          <w:docGrid w:linePitch="326"/>
        </w:sectPr>
      </w:pPr>
      <w:r>
        <w:t>Please ensure there is no extra spacing before and after the text in the 'Figure Title' by checking the "Before-0pt" and "After-5pt" values in the "Line Spacing Options" section using the Line and Paragraph Spacing editor."</w:t>
      </w:r>
      <w:r w:rsidRPr="0023624F">
        <w:t xml:space="preserve"> The data within the visual should be legible</w:t>
      </w:r>
      <w:r w:rsidR="004B4CC7" w:rsidRPr="00B46D09">
        <w:t xml:space="preserve">.  </w:t>
      </w:r>
    </w:p>
    <w:p w14:paraId="78FF113C" w14:textId="311EF6D5" w:rsidR="004B4CC7" w:rsidRDefault="00BA5339" w:rsidP="004B4CC7">
      <w:pPr>
        <w:jc w:val="center"/>
      </w:pPr>
      <w:r>
        <w:rPr>
          <w:noProof/>
          <w:lang w:val="tr-TR"/>
        </w:rPr>
        <mc:AlternateContent>
          <mc:Choice Requires="wps">
            <w:drawing>
              <wp:inline distT="0" distB="0" distL="0" distR="0" wp14:anchorId="4F5FB47E" wp14:editId="48355A5E">
                <wp:extent cx="6428921" cy="2107359"/>
                <wp:effectExtent l="0" t="0" r="10160" b="26670"/>
                <wp:docPr id="743571630" name="Metin Kutusu 2"/>
                <wp:cNvGraphicFramePr/>
                <a:graphic xmlns:a="http://schemas.openxmlformats.org/drawingml/2006/main">
                  <a:graphicData uri="http://schemas.microsoft.com/office/word/2010/wordprocessingShape">
                    <wps:wsp>
                      <wps:cNvSpPr txBox="1"/>
                      <wps:spPr>
                        <a:xfrm>
                          <a:off x="0" y="0"/>
                          <a:ext cx="6428921" cy="2107359"/>
                        </a:xfrm>
                        <a:prstGeom prst="rect">
                          <a:avLst/>
                        </a:prstGeom>
                        <a:solidFill>
                          <a:schemeClr val="bg1"/>
                        </a:solidFill>
                        <a:ln w="6350" cap="flat">
                          <a:solidFill>
                            <a:sysClr val="windowText" lastClr="000000"/>
                          </a:solidFill>
                          <a:miter lim="400000"/>
                        </a:ln>
                        <a:effectLst/>
                        <a:sp3d/>
                      </wps:spPr>
                      <wps:style>
                        <a:lnRef idx="0">
                          <a:scrgbClr r="0" g="0" b="0"/>
                        </a:lnRef>
                        <a:fillRef idx="0">
                          <a:scrgbClr r="0" g="0" b="0"/>
                        </a:fillRef>
                        <a:effectRef idx="0">
                          <a:scrgbClr r="0" g="0" b="0"/>
                        </a:effectRef>
                        <a:fontRef idx="none"/>
                      </wps:style>
                      <wps:txbx>
                        <w:txbxContent>
                          <w:p w14:paraId="73E27FC5" w14:textId="041E2DA0" w:rsidR="00BA5339" w:rsidRPr="00BA5339" w:rsidRDefault="00BA5339">
                            <w:pPr>
                              <w:rPr>
                                <w:sz w:val="72"/>
                                <w:szCs w:val="72"/>
                              </w:rPr>
                            </w:pPr>
                            <w:r w:rsidRPr="00BA5339">
                              <w:rPr>
                                <w:sz w:val="72"/>
                                <w:szCs w:val="72"/>
                              </w:rPr>
                              <w:t xml:space="preserve">The data within figures, graphs, or </w:t>
                            </w:r>
                            <w:r>
                              <w:rPr>
                                <w:sz w:val="72"/>
                                <w:szCs w:val="72"/>
                              </w:rPr>
                              <w:t>pictures</w:t>
                            </w:r>
                            <w:r w:rsidRPr="00BA5339">
                              <w:rPr>
                                <w:sz w:val="72"/>
                                <w:szCs w:val="72"/>
                              </w:rPr>
                              <w:t xml:space="preserve"> should be legible.</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F5FB47E" id="_x0000_t202" coordsize="21600,21600" o:spt="202" path="m,l,21600r21600,l21600,xe">
                <v:stroke joinstyle="miter"/>
                <v:path gradientshapeok="t" o:connecttype="rect"/>
              </v:shapetype>
              <v:shape id="Metin Kutusu 2" o:spid="_x0000_s1026" type="#_x0000_t202" style="width:506.2pt;height:16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" fillcolor="white [3212]" strokecolor="windowText" strokeweight=".5pt">
                <v:stroke miterlimit="4"/>
                <v:textbox inset="4pt,4pt,4pt,4pt">
                  <w:txbxContent>
                    <w:p w14:paraId="73E27FC5" w14:textId="041E2DA0" w:rsidR="00BA5339" w:rsidRPr="00BA5339" w:rsidRDefault="00BA5339">
                      <w:pPr>
                        <w:rPr>
                          <w:sz w:val="72"/>
                          <w:szCs w:val="72"/>
                        </w:rPr>
                      </w:pPr>
                      <w:r w:rsidRPr="00BA5339">
                        <w:rPr>
                          <w:sz w:val="72"/>
                          <w:szCs w:val="72"/>
                        </w:rPr>
                        <w:t xml:space="preserve">The data within figures, graphs, or </w:t>
                      </w:r>
                      <w:r>
                        <w:rPr>
                          <w:sz w:val="72"/>
                          <w:szCs w:val="72"/>
                        </w:rPr>
                        <w:t>pictures</w:t>
                      </w:r>
                      <w:r w:rsidRPr="00BA5339">
                        <w:rPr>
                          <w:sz w:val="72"/>
                          <w:szCs w:val="72"/>
                        </w:rPr>
                        <w:t xml:space="preserve"> should be legible.</w:t>
                      </w:r>
                    </w:p>
                  </w:txbxContent>
                </v:textbox>
                <w10:anchorlock/>
              </v:shape>
            </w:pict>
          </mc:Fallback>
        </mc:AlternateContent>
      </w:r>
    </w:p>
    <w:p w14:paraId="22BDBBAF" w14:textId="788E47BD" w:rsidR="004B4CC7" w:rsidRDefault="004B4CC7" w:rsidP="00EC61E2">
      <w:pPr>
        <w:spacing w:before="0"/>
        <w:jc w:val="left"/>
        <w:sectPr w:rsidR="004B4CC7" w:rsidSect="00DB7EBA">
          <w:type w:val="continuous"/>
          <w:pgSz w:w="11900" w:h="16840"/>
          <w:pgMar w:top="1418" w:right="851" w:bottom="1418" w:left="851" w:header="283" w:footer="0" w:gutter="0"/>
          <w:cols w:space="284"/>
          <w:titlePg/>
          <w:docGrid w:linePitch="326"/>
        </w:sectPr>
      </w:pPr>
      <w:r w:rsidRPr="00B46D09">
        <w:rPr>
          <w:b/>
        </w:rPr>
        <w:t xml:space="preserve">Figure </w:t>
      </w:r>
      <w:r w:rsidR="006674E0">
        <w:rPr>
          <w:b/>
        </w:rPr>
        <w:t>1</w:t>
      </w:r>
      <w:r w:rsidRPr="00B46D09">
        <w:rPr>
          <w:b/>
        </w:rPr>
        <w:t>.</w:t>
      </w:r>
      <w:r w:rsidRPr="00B46D09">
        <w:t xml:space="preserve"> Explanation of the information presented in the </w:t>
      </w:r>
      <w:r w:rsidR="001449A7" w:rsidRPr="00B46D09">
        <w:t>figure</w:t>
      </w:r>
    </w:p>
    <w:p w14:paraId="281B91F0" w14:textId="5719EEB6" w:rsidR="001449A7" w:rsidRDefault="00DB05DE" w:rsidP="00690C09">
      <w:pPr>
        <w:spacing w:after="0"/>
      </w:pPr>
      <w:r w:rsidRPr="00DB05DE">
        <w:t>If you need to refer to a figure, graph, or p</w:t>
      </w:r>
      <w:r w:rsidR="00890105">
        <w:t>icture</w:t>
      </w:r>
      <w:r w:rsidRPr="00DB05DE">
        <w:t xml:space="preserve"> within the text, please write it without abbreviation, such as 'Figure 1.' If applicable, include references in the descriptions of figures, graphs, and </w:t>
      </w:r>
      <w:r w:rsidR="00890105" w:rsidRPr="00DB05DE">
        <w:t>p</w:t>
      </w:r>
      <w:r w:rsidR="00890105">
        <w:t>ictures</w:t>
      </w:r>
      <w:r w:rsidRPr="00DB05DE">
        <w:t xml:space="preserve">. In case you need to include a table, please add the table as shown in the example below. Table numbering should follow the same text characteristics as figure, graph, and image numbering. The table numbering and description should be placed above the table. </w:t>
      </w:r>
    </w:p>
    <w:p w14:paraId="12CDF590" w14:textId="50849DDA" w:rsidR="001449A7" w:rsidRDefault="00DB05DE" w:rsidP="00690C09">
      <w:pPr>
        <w:spacing w:after="0"/>
      </w:pPr>
      <w:r w:rsidRPr="00DB05DE">
        <w:t>Please ensure there is no extra spacing before and after the table by checking the "Before-5pt" and "After-5pt" values in the "Line Spacing Options" section of the Line and Paragraph Spacing editor. For the table title, these values should be "Before-5pt" and "After-0pt." The text within the table should be legible.</w:t>
      </w:r>
    </w:p>
    <w:p w14:paraId="278D58EA" w14:textId="49D21AED" w:rsidR="00DB05DE" w:rsidRDefault="00DB05DE" w:rsidP="00690C09">
      <w:pPr>
        <w:spacing w:after="0"/>
      </w:pPr>
      <w:r w:rsidRPr="00DB05DE">
        <w:t>The table title should be in the 'Cambria' font, in 9-point size, and in bold. Numbers and text within the table should be 7.5-point size.</w:t>
      </w:r>
    </w:p>
    <w:p w14:paraId="1739B99F" w14:textId="7498DF06" w:rsidR="00690C09" w:rsidRPr="00B46D09" w:rsidRDefault="00690C09" w:rsidP="00690C09">
      <w:pPr>
        <w:spacing w:after="0"/>
      </w:pPr>
      <w:r w:rsidRPr="00B46D09">
        <w:rPr>
          <w:b/>
        </w:rPr>
        <w:t>Table 1.</w:t>
      </w:r>
      <w:r w:rsidRPr="00B46D09">
        <w:t xml:space="preserve"> The table to be added.</w:t>
      </w:r>
    </w:p>
    <w:tbl>
      <w:tblPr>
        <w:tblStyle w:val="DzTablo5"/>
        <w:tblW w:w="10206" w:type="dxa"/>
        <w:tblLook w:val="0620" w:firstRow="1" w:lastRow="0" w:firstColumn="0" w:lastColumn="0" w:noHBand="1" w:noVBand="1"/>
      </w:tblPr>
      <w:tblGrid>
        <w:gridCol w:w="3402"/>
        <w:gridCol w:w="3402"/>
        <w:gridCol w:w="3402"/>
      </w:tblGrid>
      <w:tr w:rsidR="00F071CF" w:rsidRPr="00B46D09" w14:paraId="6F30AE7F" w14:textId="6AE3E550" w:rsidTr="00F071CF">
        <w:trPr>
          <w:cnfStyle w:val="100000000000" w:firstRow="1" w:lastRow="0" w:firstColumn="0" w:lastColumn="0" w:oddVBand="0" w:evenVBand="0" w:oddHBand="0" w:evenHBand="0" w:firstRowFirstColumn="0" w:firstRowLastColumn="0" w:lastRowFirstColumn="0" w:lastRowLastColumn="0"/>
          <w:trHeight w:val="56"/>
        </w:trPr>
        <w:tc>
          <w:tcPr>
            <w:tcW w:w="3402" w:type="dxa"/>
            <w:tcBorders>
              <w:top w:val="single" w:sz="4" w:space="0" w:color="000000"/>
              <w:bottom w:val="single" w:sz="4" w:space="0" w:color="000000"/>
            </w:tcBorders>
            <w:noWrap/>
            <w:vAlign w:val="center"/>
            <w:hideMark/>
          </w:tcPr>
          <w:p w14:paraId="1C92D1AB" w14:textId="7AF90955" w:rsidR="00F071CF" w:rsidRPr="00B46D09" w:rsidRDefault="00F071CF" w:rsidP="009C5360">
            <w:pPr>
              <w:rPr>
                <w:i w:val="0"/>
                <w:caps/>
                <w:sz w:val="15"/>
                <w:szCs w:val="15"/>
              </w:rPr>
            </w:pPr>
            <w:r w:rsidRPr="00DB51DA">
              <w:rPr>
                <w:i w:val="0"/>
                <w:sz w:val="15"/>
                <w:szCs w:val="15"/>
              </w:rPr>
              <w:t>Column Title</w:t>
            </w:r>
          </w:p>
        </w:tc>
        <w:tc>
          <w:tcPr>
            <w:tcW w:w="3402" w:type="dxa"/>
            <w:tcBorders>
              <w:top w:val="single" w:sz="4" w:space="0" w:color="000000"/>
              <w:bottom w:val="single" w:sz="4" w:space="0" w:color="000000"/>
            </w:tcBorders>
            <w:noWrap/>
            <w:vAlign w:val="center"/>
            <w:hideMark/>
          </w:tcPr>
          <w:p w14:paraId="47825CD8" w14:textId="1E59D6F4" w:rsidR="00F071CF" w:rsidRPr="00B46D09" w:rsidRDefault="00F071CF" w:rsidP="009C5360">
            <w:pPr>
              <w:rPr>
                <w:i w:val="0"/>
                <w:sz w:val="15"/>
                <w:szCs w:val="15"/>
              </w:rPr>
            </w:pPr>
            <w:r w:rsidRPr="00DB51DA">
              <w:rPr>
                <w:i w:val="0"/>
                <w:sz w:val="15"/>
                <w:szCs w:val="15"/>
              </w:rPr>
              <w:t>Column Title</w:t>
            </w:r>
          </w:p>
        </w:tc>
        <w:tc>
          <w:tcPr>
            <w:tcW w:w="3402" w:type="dxa"/>
            <w:tcBorders>
              <w:top w:val="single" w:sz="4" w:space="0" w:color="000000"/>
              <w:bottom w:val="single" w:sz="4" w:space="0" w:color="000000"/>
            </w:tcBorders>
            <w:vAlign w:val="center"/>
          </w:tcPr>
          <w:p w14:paraId="787492AC" w14:textId="3484027A" w:rsidR="00F071CF" w:rsidRPr="00DB51DA" w:rsidRDefault="00F071CF" w:rsidP="009C5360">
            <w:pPr>
              <w:rPr>
                <w:sz w:val="15"/>
                <w:szCs w:val="15"/>
              </w:rPr>
            </w:pPr>
            <w:r w:rsidRPr="00DB51DA">
              <w:rPr>
                <w:i w:val="0"/>
                <w:sz w:val="15"/>
                <w:szCs w:val="15"/>
              </w:rPr>
              <w:t>Column Title</w:t>
            </w:r>
          </w:p>
        </w:tc>
      </w:tr>
      <w:tr w:rsidR="00F071CF" w:rsidRPr="00B46D09" w14:paraId="642B8475" w14:textId="2E239632" w:rsidTr="00F071CF">
        <w:trPr>
          <w:trHeight w:val="56"/>
        </w:trPr>
        <w:tc>
          <w:tcPr>
            <w:tcW w:w="3402" w:type="dxa"/>
            <w:noWrap/>
            <w:vAlign w:val="center"/>
            <w:hideMark/>
          </w:tcPr>
          <w:p w14:paraId="39A32AC9" w14:textId="32AC0570" w:rsidR="00F071CF" w:rsidRPr="00B46D09" w:rsidRDefault="00F071CF" w:rsidP="009C5360">
            <w:pPr>
              <w:rPr>
                <w:caps/>
                <w:sz w:val="15"/>
                <w:szCs w:val="15"/>
              </w:rPr>
            </w:pPr>
            <w:r w:rsidRPr="00DB51DA">
              <w:rPr>
                <w:sz w:val="15"/>
                <w:szCs w:val="15"/>
              </w:rPr>
              <w:t>information</w:t>
            </w:r>
          </w:p>
        </w:tc>
        <w:tc>
          <w:tcPr>
            <w:tcW w:w="3402" w:type="dxa"/>
            <w:noWrap/>
            <w:vAlign w:val="center"/>
            <w:hideMark/>
          </w:tcPr>
          <w:p w14:paraId="43AD232E" w14:textId="2A6CC41E" w:rsidR="00F071CF" w:rsidRPr="00B46D09" w:rsidRDefault="00F071CF" w:rsidP="009C5360">
            <w:pPr>
              <w:rPr>
                <w:sz w:val="15"/>
                <w:szCs w:val="15"/>
              </w:rPr>
            </w:pPr>
            <w:r w:rsidRPr="00DB51DA">
              <w:rPr>
                <w:sz w:val="15"/>
                <w:szCs w:val="15"/>
              </w:rPr>
              <w:t>information</w:t>
            </w:r>
          </w:p>
        </w:tc>
        <w:tc>
          <w:tcPr>
            <w:tcW w:w="3402" w:type="dxa"/>
            <w:vAlign w:val="center"/>
          </w:tcPr>
          <w:p w14:paraId="4B8A1AC1" w14:textId="475FC3E2" w:rsidR="00F071CF" w:rsidRPr="00DB51DA" w:rsidRDefault="00F071CF" w:rsidP="009C5360">
            <w:pPr>
              <w:rPr>
                <w:sz w:val="15"/>
                <w:szCs w:val="15"/>
              </w:rPr>
            </w:pPr>
            <w:r w:rsidRPr="00DB51DA">
              <w:rPr>
                <w:sz w:val="15"/>
                <w:szCs w:val="15"/>
              </w:rPr>
              <w:t>information</w:t>
            </w:r>
          </w:p>
        </w:tc>
      </w:tr>
      <w:tr w:rsidR="00F071CF" w:rsidRPr="00B46D09" w14:paraId="4E6607B4" w14:textId="5F7A9E2E" w:rsidTr="00F071CF">
        <w:trPr>
          <w:trHeight w:val="56"/>
        </w:trPr>
        <w:tc>
          <w:tcPr>
            <w:tcW w:w="3402" w:type="dxa"/>
            <w:noWrap/>
            <w:vAlign w:val="center"/>
            <w:hideMark/>
          </w:tcPr>
          <w:p w14:paraId="74857A28" w14:textId="0692F5BD" w:rsidR="00F071CF" w:rsidRPr="00B46D09" w:rsidRDefault="00F071CF" w:rsidP="009C5360">
            <w:pPr>
              <w:rPr>
                <w:caps/>
                <w:sz w:val="15"/>
                <w:szCs w:val="15"/>
              </w:rPr>
            </w:pPr>
            <w:r w:rsidRPr="00DB51DA">
              <w:rPr>
                <w:sz w:val="15"/>
                <w:szCs w:val="15"/>
              </w:rPr>
              <w:t>information</w:t>
            </w:r>
          </w:p>
        </w:tc>
        <w:tc>
          <w:tcPr>
            <w:tcW w:w="3402" w:type="dxa"/>
            <w:noWrap/>
            <w:vAlign w:val="center"/>
            <w:hideMark/>
          </w:tcPr>
          <w:p w14:paraId="3FAC41D3" w14:textId="2075C085" w:rsidR="00F071CF" w:rsidRPr="00B46D09" w:rsidRDefault="00F071CF" w:rsidP="009C5360">
            <w:pPr>
              <w:rPr>
                <w:sz w:val="15"/>
                <w:szCs w:val="15"/>
              </w:rPr>
            </w:pPr>
            <w:r w:rsidRPr="00DB51DA">
              <w:rPr>
                <w:sz w:val="15"/>
                <w:szCs w:val="15"/>
              </w:rPr>
              <w:t>information</w:t>
            </w:r>
          </w:p>
        </w:tc>
        <w:tc>
          <w:tcPr>
            <w:tcW w:w="3402" w:type="dxa"/>
            <w:vAlign w:val="center"/>
          </w:tcPr>
          <w:p w14:paraId="58EE69C8" w14:textId="3FEA8C78" w:rsidR="00F071CF" w:rsidRPr="00DB51DA" w:rsidRDefault="00F071CF" w:rsidP="009C5360">
            <w:pPr>
              <w:rPr>
                <w:sz w:val="15"/>
                <w:szCs w:val="15"/>
              </w:rPr>
            </w:pPr>
            <w:r w:rsidRPr="00DB51DA">
              <w:rPr>
                <w:sz w:val="15"/>
                <w:szCs w:val="15"/>
              </w:rPr>
              <w:t>information</w:t>
            </w:r>
          </w:p>
        </w:tc>
      </w:tr>
      <w:tr w:rsidR="00F071CF" w:rsidRPr="00B46D09" w14:paraId="5EF671C0" w14:textId="43C674D8" w:rsidTr="00F071CF">
        <w:trPr>
          <w:trHeight w:val="56"/>
        </w:trPr>
        <w:tc>
          <w:tcPr>
            <w:tcW w:w="3402" w:type="dxa"/>
            <w:tcBorders>
              <w:bottom w:val="single" w:sz="4" w:space="0" w:color="000000"/>
            </w:tcBorders>
            <w:noWrap/>
            <w:vAlign w:val="center"/>
            <w:hideMark/>
          </w:tcPr>
          <w:p w14:paraId="3B426C3E" w14:textId="6BCE25F1" w:rsidR="00F071CF" w:rsidRPr="00B46D09" w:rsidRDefault="00F071CF" w:rsidP="009C5360">
            <w:pPr>
              <w:rPr>
                <w:caps/>
                <w:sz w:val="15"/>
                <w:szCs w:val="15"/>
              </w:rPr>
            </w:pPr>
            <w:r w:rsidRPr="00DB51DA">
              <w:rPr>
                <w:sz w:val="15"/>
                <w:szCs w:val="15"/>
              </w:rPr>
              <w:t>information</w:t>
            </w:r>
          </w:p>
        </w:tc>
        <w:tc>
          <w:tcPr>
            <w:tcW w:w="3402" w:type="dxa"/>
            <w:tcBorders>
              <w:bottom w:val="single" w:sz="4" w:space="0" w:color="000000"/>
            </w:tcBorders>
            <w:noWrap/>
            <w:vAlign w:val="center"/>
            <w:hideMark/>
          </w:tcPr>
          <w:p w14:paraId="7E3F56EB" w14:textId="0F29E87F" w:rsidR="00F071CF" w:rsidRPr="00B46D09" w:rsidRDefault="00F071CF" w:rsidP="009C5360">
            <w:pPr>
              <w:rPr>
                <w:sz w:val="15"/>
                <w:szCs w:val="15"/>
              </w:rPr>
            </w:pPr>
            <w:r w:rsidRPr="00DB51DA">
              <w:rPr>
                <w:sz w:val="15"/>
                <w:szCs w:val="15"/>
              </w:rPr>
              <w:t>information</w:t>
            </w:r>
          </w:p>
        </w:tc>
        <w:tc>
          <w:tcPr>
            <w:tcW w:w="3402" w:type="dxa"/>
            <w:tcBorders>
              <w:bottom w:val="single" w:sz="4" w:space="0" w:color="000000"/>
            </w:tcBorders>
            <w:vAlign w:val="center"/>
          </w:tcPr>
          <w:p w14:paraId="06F941FD" w14:textId="241BA97E" w:rsidR="00F071CF" w:rsidRPr="00DB51DA" w:rsidRDefault="00F071CF" w:rsidP="009C5360">
            <w:pPr>
              <w:rPr>
                <w:sz w:val="15"/>
                <w:szCs w:val="15"/>
              </w:rPr>
            </w:pPr>
            <w:r w:rsidRPr="00DB51DA">
              <w:rPr>
                <w:sz w:val="15"/>
                <w:szCs w:val="15"/>
              </w:rPr>
              <w:t>information</w:t>
            </w:r>
          </w:p>
        </w:tc>
      </w:tr>
    </w:tbl>
    <w:p w14:paraId="1305701B" w14:textId="297FBD5A" w:rsidR="00690C09" w:rsidRPr="00B46D09" w:rsidRDefault="009A7F91" w:rsidP="000822B9">
      <w:r w:rsidRPr="009A7F91">
        <w:t>Under this heading, the obtained results should be presented, and if necessary, supported with figures, tables, etc. The findings of the study should be compared with relevant literature, and the similarities and differences in the results should be interpreted to highlight the significance of the obtained results.</w:t>
      </w:r>
    </w:p>
    <w:p w14:paraId="34D20777" w14:textId="78A4FCA2" w:rsidR="00AA282B" w:rsidRPr="00B46D09" w:rsidRDefault="004A3494" w:rsidP="00AA282B">
      <w:pPr>
        <w:pStyle w:val="Balk1"/>
      </w:pPr>
      <w:r>
        <w:t>Conclusions</w:t>
      </w:r>
    </w:p>
    <w:p w14:paraId="60018F49" w14:textId="5DBE04F6" w:rsidR="009A7F91" w:rsidRDefault="009A7F91" w:rsidP="009A7F91">
      <w:r>
        <w:t>The section title should be written in the 'Cambria' font, in 9-point size, and in bold. Text to be added under this heading should be in the 'Cambria' font, in 9-point size, and single-spaced. The text descriptions made under the 'Introduction' heading are also applicable to this heading. In the title, all words except for conjunctions should have the first letter capitalized. Please ensure that there is no spacing between paragraphs by checking the "Before" and "After" values in the "Line Spacing Options" section using the Line and Paragraph Spacing editor, and that the values are set to 5pt.</w:t>
      </w:r>
    </w:p>
    <w:p w14:paraId="3AAED8B2" w14:textId="4568BA40" w:rsidR="00AA282B" w:rsidRDefault="009A7F91" w:rsidP="009A7F91">
      <w:r>
        <w:t>Summarize the main results of your study briefly and concisely in this section. Conclude the Results section by focusing on the key messages of your study. Explain in this section why your study is important, what questions it answered, and what avenues it opens for future research.</w:t>
      </w:r>
    </w:p>
    <w:p w14:paraId="1C7CFBBA" w14:textId="47840644" w:rsidR="00F31618" w:rsidRPr="00D71D06" w:rsidRDefault="00B5468B" w:rsidP="00CA0F84">
      <w:pPr>
        <w:pStyle w:val="Balk2"/>
        <w:rPr>
          <w:sz w:val="18"/>
          <w:szCs w:val="18"/>
        </w:rPr>
      </w:pPr>
      <w:r w:rsidRPr="00B5468B">
        <w:rPr>
          <w:sz w:val="18"/>
          <w:szCs w:val="18"/>
        </w:rPr>
        <w:t>Ethics committee approval and conflict of interest statement</w:t>
      </w:r>
    </w:p>
    <w:p w14:paraId="00681F5C" w14:textId="3FC5DE77" w:rsidR="009A7F91" w:rsidRDefault="009A7F91" w:rsidP="00560980">
      <w:r>
        <w:t>This section does not have a heading number. The section title should be written in the 'Cambria' font, in 9-point size, and in bold. The content of the section should be in the 'Cambria' font, in 9-point size.</w:t>
      </w:r>
    </w:p>
    <w:p w14:paraId="319AC618" w14:textId="79EA5710" w:rsidR="009A7F91" w:rsidRDefault="00560980" w:rsidP="00560980">
      <w:r>
        <w:t>A</w:t>
      </w:r>
      <w:r w:rsidR="009A7F91">
        <w:t xml:space="preserve">ny type of study that involves the use of humans and animals in experimental or other scientific research, clinical research on humans, clinical research on animals, retrospective studies in accordance with the Law on the Protection of Personal Data, and any studies </w:t>
      </w:r>
      <w:r w:rsidR="009A7F91">
        <w:lastRenderedPageBreak/>
        <w:t>using qualitative or quantitative approaches that involve data collection from participants through surveys, interviews, focus groups, observations, experiments, or interviews require approval from an ethics committee. If the data used in the conducted study require an ethics committee approval certificate, it should be explained in this section, and the ethics committee approval certificate should be submitted with the article.</w:t>
      </w:r>
    </w:p>
    <w:p w14:paraId="50DAE9B5" w14:textId="546A3BA3" w:rsidR="009A7F91" w:rsidRDefault="009A7F91" w:rsidP="00560980">
      <w:r>
        <w:t>If there is no need for ethics committee approval for the publication of the study, the following information note should be included:</w:t>
      </w:r>
    </w:p>
    <w:p w14:paraId="5AA16693" w14:textId="0A7EB30F" w:rsidR="009A7F91" w:rsidRDefault="009A7F91" w:rsidP="00560980">
      <w:r>
        <w:t>"This article does not require ethics committee approval."</w:t>
      </w:r>
    </w:p>
    <w:p w14:paraId="13C3BA6F" w14:textId="39A80DEE" w:rsidR="009A7F91" w:rsidRDefault="009A7F91" w:rsidP="00560980">
      <w:r>
        <w:t>Any potential conflicts of interest in the prepared article should be stated in this section. If there is a conflict of interest, information should be provided about the individual/institution with whom the conflict of interest exists and the rationale behind it. If there is no conflict of interest, the following information note should be included:</w:t>
      </w:r>
    </w:p>
    <w:p w14:paraId="472D1580" w14:textId="5F9705C9" w:rsidR="009A7F91" w:rsidRDefault="009A7F91" w:rsidP="00560980">
      <w:r>
        <w:t>"This article has no conflicts of interest with any individual or institution."</w:t>
      </w:r>
    </w:p>
    <w:p w14:paraId="3DC1A329" w14:textId="70E4F9B0" w:rsidR="00F31618" w:rsidRPr="00B46D09" w:rsidRDefault="004F0F1B" w:rsidP="00D71D06">
      <w:pPr>
        <w:pStyle w:val="Balk1"/>
        <w:numPr>
          <w:ilvl w:val="0"/>
          <w:numId w:val="0"/>
        </w:numPr>
        <w:ind w:left="357" w:hanging="357"/>
      </w:pPr>
      <w:r w:rsidRPr="004F0F1B">
        <w:t>Acknowledgment</w:t>
      </w:r>
    </w:p>
    <w:p w14:paraId="119D7D00" w14:textId="3844A6F8" w:rsidR="009A7F91" w:rsidRDefault="009A7F91" w:rsidP="009A7F91">
      <w:r>
        <w:t>The section title should be written in the 'Cambria' font, in 9-point size, and in bold. The content of the section should be in the 'Cambria' font, in 9-point size. This section does not have a heading number. In this part, acknowledgments should be extended to individuals who have contributed to the study. Additionally, thanks should be given to institutions or organizations that have provided financial support. If the article has been produced from a project, the project's support and those who contributed to it should also be mentioned.</w:t>
      </w:r>
    </w:p>
    <w:p w14:paraId="5B1069A1" w14:textId="3CC645F2" w:rsidR="009A7F91" w:rsidRPr="006B042B" w:rsidRDefault="009A7F91" w:rsidP="009A7F91">
      <w:r w:rsidRPr="006B042B">
        <w:t>This section should be left blank during the article evaluation process.</w:t>
      </w:r>
    </w:p>
    <w:p w14:paraId="3508D30D" w14:textId="110CB191" w:rsidR="00341B8E" w:rsidRDefault="005853CA" w:rsidP="00492DFD">
      <w:pPr>
        <w:pStyle w:val="Balk1"/>
        <w:numPr>
          <w:ilvl w:val="0"/>
          <w:numId w:val="0"/>
        </w:numPr>
        <w:ind w:left="357" w:hanging="357"/>
      </w:pPr>
      <w:r w:rsidRPr="005853CA">
        <w:t>Author Contribution Statement</w:t>
      </w:r>
    </w:p>
    <w:p w14:paraId="1BC2ED20" w14:textId="0D050F94" w:rsidR="00EE34C6" w:rsidRDefault="00EE34C6" w:rsidP="00EE34C6">
      <w:r>
        <w:t>This section does not have a heading number. The section title should be written in the 'Cambria' font, in 9-point size, and in bold. The content of the section should be in the 'Cambria' font, in 9-point size.</w:t>
      </w:r>
    </w:p>
    <w:p w14:paraId="2F7B919D" w14:textId="16FDD683" w:rsidR="00EE34C6" w:rsidRDefault="00EE34C6" w:rsidP="00EE34C6">
      <w:r>
        <w:t>In this section, the contributions of the authors to the study should be summarized. When indicating the authors' contribution percentages, it is appropriate to express the authors by their sequence numbers. Additionally, individuals or institutions that have contributed to the study but are not listed as authors should also be specifically mentioned in this section. The specific contributions of each author to the study should be clearly stated (conceptualization, experimental design, data collection, conducting analyses, literature review, writing, critical review, etc.).</w:t>
      </w:r>
    </w:p>
    <w:p w14:paraId="4AEF368A" w14:textId="618767CC" w:rsidR="00EE34C6" w:rsidRPr="006B042B" w:rsidRDefault="00EE34C6" w:rsidP="00EE34C6">
      <w:r w:rsidRPr="006B042B">
        <w:t>This section should be left blank during the article evaluation process.</w:t>
      </w:r>
    </w:p>
    <w:p w14:paraId="19F066A2" w14:textId="3BF427D3" w:rsidR="00F31618" w:rsidRPr="00B46D09" w:rsidRDefault="002F38D3" w:rsidP="00492DFD">
      <w:pPr>
        <w:pStyle w:val="Balk1"/>
        <w:numPr>
          <w:ilvl w:val="0"/>
          <w:numId w:val="0"/>
        </w:numPr>
        <w:ind w:left="357" w:hanging="357"/>
      </w:pPr>
      <w:r>
        <w:t>References</w:t>
      </w:r>
    </w:p>
    <w:p w14:paraId="17B492FB" w14:textId="2F908091" w:rsidR="00EE34C6" w:rsidRPr="00EE34C6" w:rsidRDefault="00EE34C6" w:rsidP="00EE34C6">
      <w:pPr>
        <w:rPr>
          <w:sz w:val="15"/>
          <w:szCs w:val="15"/>
        </w:rPr>
      </w:pPr>
      <w:r>
        <w:rPr>
          <w:sz w:val="15"/>
          <w:szCs w:val="15"/>
        </w:rPr>
        <w:t>T</w:t>
      </w:r>
      <w:r w:rsidRPr="00EE34C6">
        <w:rPr>
          <w:sz w:val="15"/>
          <w:szCs w:val="15"/>
        </w:rPr>
        <w:t>his section does not have a heading number. The section title should be written in the 'Cambria' font, in 9-point size, and in bold. The references should be in the 'Cambria' font, in 7.5-point size. Reference numbers should be automatically generated and there should be a 5pt paragraph spacing in 'Cambria' font between each reference.</w:t>
      </w:r>
    </w:p>
    <w:p w14:paraId="39FD8EC4" w14:textId="0AEB4B59" w:rsidR="00F43C8B" w:rsidRPr="00F43C8B" w:rsidRDefault="00F43C8B" w:rsidP="00F43C8B">
      <w:pPr>
        <w:rPr>
          <w:sz w:val="15"/>
          <w:szCs w:val="15"/>
        </w:rPr>
      </w:pPr>
      <w:r w:rsidRPr="00F43C8B">
        <w:rPr>
          <w:sz w:val="15"/>
          <w:szCs w:val="15"/>
        </w:rPr>
        <w:t>References must be in IEEE format.</w:t>
      </w:r>
      <w:r w:rsidR="00C30609">
        <w:rPr>
          <w:sz w:val="15"/>
          <w:szCs w:val="15"/>
        </w:rPr>
        <w:t xml:space="preserve"> </w:t>
      </w:r>
      <w:r w:rsidR="00C30609" w:rsidRPr="00C30609">
        <w:rPr>
          <w:sz w:val="15"/>
          <w:szCs w:val="15"/>
        </w:rPr>
        <w:t>The sources to be listed in the references section should be added in the order they appear in the text, following the formats provided in the examples below:</w:t>
      </w:r>
    </w:p>
    <w:p w14:paraId="10577DA6" w14:textId="239D74D0" w:rsidR="00F43C8B" w:rsidRPr="00456BF4" w:rsidRDefault="00F43C8B" w:rsidP="00F43C8B">
      <w:pPr>
        <w:rPr>
          <w:i/>
          <w:iCs/>
          <w:noProof/>
          <w:sz w:val="15"/>
          <w:szCs w:val="15"/>
        </w:rPr>
      </w:pPr>
      <w:r w:rsidRPr="00456BF4">
        <w:rPr>
          <w:i/>
          <w:iCs/>
          <w:noProof/>
          <w:sz w:val="15"/>
          <w:szCs w:val="15"/>
        </w:rPr>
        <w:t>Conference Paper in proceedings;</w:t>
      </w:r>
    </w:p>
    <w:p w14:paraId="38DA0AA2" w14:textId="7017252F" w:rsidR="00F43C8B" w:rsidRPr="00F43C8B" w:rsidRDefault="00F43C8B" w:rsidP="00F43C8B">
      <w:pPr>
        <w:rPr>
          <w:noProof/>
          <w:sz w:val="15"/>
          <w:szCs w:val="15"/>
        </w:rPr>
      </w:pPr>
      <w:r w:rsidRPr="00F43C8B">
        <w:rPr>
          <w:noProof/>
          <w:sz w:val="15"/>
          <w:szCs w:val="15"/>
        </w:rPr>
        <w:t>A. Author of  Paper and B. Author of Paper, "Title of paper," in Title of Published Proceedings: Proceedings of the Title of Conf.: Subtitle of conference, Month Date, Year, Location, A. Editor and B. Editor, Eds. Place of publication: Publisher, Year. pp. inclusive page numbers.</w:t>
      </w:r>
    </w:p>
    <w:p w14:paraId="1FD6BD13" w14:textId="4C0B642D" w:rsidR="00F43C8B" w:rsidRPr="00D669DD" w:rsidRDefault="00F43C8B" w:rsidP="004B04F6">
      <w:pPr>
        <w:pStyle w:val="ListeParagraf"/>
        <w:numPr>
          <w:ilvl w:val="0"/>
          <w:numId w:val="20"/>
        </w:numPr>
        <w:ind w:left="284" w:hanging="284"/>
        <w:rPr>
          <w:noProof/>
          <w:sz w:val="15"/>
          <w:szCs w:val="15"/>
        </w:rPr>
      </w:pPr>
      <w:r w:rsidRPr="00D669DD">
        <w:rPr>
          <w:noProof/>
          <w:sz w:val="15"/>
          <w:szCs w:val="15"/>
        </w:rPr>
        <w:t>L. Liu and H. Miao, "A specification based approach to testing polymorphic attributes," in Formal Methods and Software Engineering: Proc.of the 6th Int. Conf. on Formal Engineering Methods, ICFEM 2004, Seattle, WA, USA, November 8-12, 2004, J. Davies, W. Schulte, M. Barnett, Eds. Berlin: Springer, 2004. pp. 306-19.</w:t>
      </w:r>
    </w:p>
    <w:p w14:paraId="0A00D1DA" w14:textId="426CF97D" w:rsidR="00F43C8B" w:rsidRPr="00456BF4" w:rsidRDefault="00F43C8B" w:rsidP="00F43C8B">
      <w:pPr>
        <w:rPr>
          <w:i/>
          <w:iCs/>
          <w:noProof/>
          <w:sz w:val="15"/>
          <w:szCs w:val="15"/>
        </w:rPr>
      </w:pPr>
      <w:r w:rsidRPr="00456BF4">
        <w:rPr>
          <w:i/>
          <w:iCs/>
          <w:noProof/>
          <w:sz w:val="15"/>
          <w:szCs w:val="15"/>
        </w:rPr>
        <w:t>Conference Paper from internet;</w:t>
      </w:r>
    </w:p>
    <w:p w14:paraId="1D8094E3" w14:textId="00B25BCE" w:rsidR="00F43C8B" w:rsidRPr="00F43C8B" w:rsidRDefault="00F43C8B" w:rsidP="00F43C8B">
      <w:pPr>
        <w:rPr>
          <w:noProof/>
          <w:sz w:val="15"/>
          <w:szCs w:val="15"/>
        </w:rPr>
      </w:pPr>
      <w:r w:rsidRPr="00F43C8B">
        <w:rPr>
          <w:noProof/>
          <w:sz w:val="15"/>
          <w:szCs w:val="15"/>
        </w:rPr>
        <w:t>A. Author of  Paper and B. Author of Paper,  "Title of paper," in Proceedings of the Title of Conf.: Subtitle of conference, Month Date, Year, Location [Format]. Place of publication: Publisher, Year. Available: Database Name (if appropriate), internet address. [Accessed: date of access].</w:t>
      </w:r>
    </w:p>
    <w:p w14:paraId="708B1BB1" w14:textId="56F54D38" w:rsidR="00F43C8B" w:rsidRPr="00D669DD" w:rsidRDefault="00F43C8B" w:rsidP="004B04F6">
      <w:pPr>
        <w:pStyle w:val="ListeParagraf"/>
        <w:numPr>
          <w:ilvl w:val="0"/>
          <w:numId w:val="20"/>
        </w:numPr>
        <w:ind w:left="284" w:hanging="284"/>
        <w:rPr>
          <w:noProof/>
          <w:sz w:val="15"/>
          <w:szCs w:val="15"/>
        </w:rPr>
      </w:pPr>
      <w:r w:rsidRPr="00D669DD">
        <w:rPr>
          <w:noProof/>
          <w:sz w:val="15"/>
          <w:szCs w:val="15"/>
        </w:rPr>
        <w:t>J. Lach, "SBFS: Steganography based file system," in Proc. of the 2008 1st Int. Conf. on Information Technology, IT 2008, 19-21 May 2008, Gdansk, Poland [Online]. Available: IEEE Xplore, http://www.ieee.org. [Accessed: 10 Sept. 2010].</w:t>
      </w:r>
    </w:p>
    <w:p w14:paraId="6A9414F9" w14:textId="1D875B71" w:rsidR="00F43C8B" w:rsidRPr="00456BF4" w:rsidRDefault="00F43C8B" w:rsidP="00F43C8B">
      <w:pPr>
        <w:rPr>
          <w:i/>
          <w:iCs/>
          <w:noProof/>
          <w:sz w:val="15"/>
          <w:szCs w:val="15"/>
        </w:rPr>
      </w:pPr>
      <w:r w:rsidRPr="00456BF4">
        <w:rPr>
          <w:i/>
          <w:iCs/>
          <w:noProof/>
          <w:sz w:val="15"/>
          <w:szCs w:val="15"/>
        </w:rPr>
        <w:t>Journal;</w:t>
      </w:r>
    </w:p>
    <w:p w14:paraId="5CE85C05" w14:textId="4D8DB4CA" w:rsidR="00F43C8B" w:rsidRPr="00F43C8B" w:rsidRDefault="00F43C8B" w:rsidP="00F43C8B">
      <w:pPr>
        <w:rPr>
          <w:noProof/>
          <w:sz w:val="15"/>
          <w:szCs w:val="15"/>
        </w:rPr>
      </w:pPr>
      <w:r w:rsidRPr="00F43C8B">
        <w:rPr>
          <w:noProof/>
          <w:sz w:val="15"/>
          <w:szCs w:val="15"/>
        </w:rPr>
        <w:t xml:space="preserve">A. A. Author of article. "Title of article," Title of Journal, vol. #, no. #, pp. page number/s, Month year. doi:xxx.xxxx </w:t>
      </w:r>
    </w:p>
    <w:p w14:paraId="591F11A5" w14:textId="11A005D8" w:rsidR="00F43C8B" w:rsidRPr="00D669DD" w:rsidRDefault="00F43C8B" w:rsidP="004B04F6">
      <w:pPr>
        <w:pStyle w:val="ListeParagraf"/>
        <w:numPr>
          <w:ilvl w:val="0"/>
          <w:numId w:val="20"/>
        </w:numPr>
        <w:ind w:left="284" w:hanging="284"/>
        <w:rPr>
          <w:noProof/>
          <w:sz w:val="15"/>
          <w:szCs w:val="15"/>
        </w:rPr>
      </w:pPr>
      <w:r w:rsidRPr="00D669DD">
        <w:rPr>
          <w:noProof/>
          <w:sz w:val="15"/>
          <w:szCs w:val="15"/>
        </w:rPr>
        <w:t>J. R. Beveridge and E. M. Riseman, "How easy is matching 2D line models using local search?" IEEE Transactions on Pattern Analysis and Machine Intelligence, vol. 19, pp. 564-579, June 1997.  doi:10.1109/TPWRS.2013.2251373</w:t>
      </w:r>
    </w:p>
    <w:p w14:paraId="695DB852" w14:textId="5E942C22" w:rsidR="00F43C8B" w:rsidRPr="00456BF4" w:rsidRDefault="00F43C8B" w:rsidP="00F43C8B">
      <w:pPr>
        <w:rPr>
          <w:i/>
          <w:iCs/>
          <w:noProof/>
          <w:sz w:val="15"/>
          <w:szCs w:val="15"/>
        </w:rPr>
      </w:pPr>
      <w:r w:rsidRPr="00456BF4">
        <w:rPr>
          <w:i/>
          <w:iCs/>
          <w:noProof/>
          <w:sz w:val="15"/>
          <w:szCs w:val="15"/>
        </w:rPr>
        <w:t>Theses;</w:t>
      </w:r>
    </w:p>
    <w:p w14:paraId="67556290" w14:textId="0E573F7F" w:rsidR="00F43C8B" w:rsidRPr="00F43C8B" w:rsidRDefault="00F43C8B" w:rsidP="00F43C8B">
      <w:pPr>
        <w:rPr>
          <w:noProof/>
          <w:sz w:val="15"/>
          <w:szCs w:val="15"/>
        </w:rPr>
      </w:pPr>
      <w:r w:rsidRPr="00F43C8B">
        <w:rPr>
          <w:noProof/>
          <w:sz w:val="15"/>
          <w:szCs w:val="15"/>
        </w:rPr>
        <w:t>A. A. Author, "Title of thesis: Subtitle," Unpublished thesis type, Abbrev, Dept., Abbrev. Univ., Location of University, Abbrev. State, Country, Year.</w:t>
      </w:r>
    </w:p>
    <w:p w14:paraId="51B32E5D" w14:textId="3AF0C105" w:rsidR="00F43C8B" w:rsidRPr="00D669DD" w:rsidRDefault="00F43C8B" w:rsidP="004B04F6">
      <w:pPr>
        <w:pStyle w:val="ListeParagraf"/>
        <w:numPr>
          <w:ilvl w:val="0"/>
          <w:numId w:val="20"/>
        </w:numPr>
        <w:ind w:left="284" w:hanging="284"/>
        <w:rPr>
          <w:noProof/>
          <w:sz w:val="15"/>
          <w:szCs w:val="15"/>
        </w:rPr>
      </w:pPr>
      <w:r w:rsidRPr="00D669DD">
        <w:rPr>
          <w:noProof/>
          <w:sz w:val="15"/>
          <w:szCs w:val="15"/>
        </w:rPr>
        <w:t>M. W. Dixon, "Application of neural networks to solve the routing problem in communication networks," Ph.D. dissertation, Murdoch Univ., Murdoch, WA, Australia, 1999.</w:t>
      </w:r>
    </w:p>
    <w:p w14:paraId="6B37A3C5" w14:textId="196DF067" w:rsidR="00F43C8B" w:rsidRPr="00456BF4" w:rsidRDefault="00F43C8B" w:rsidP="00F43C8B">
      <w:pPr>
        <w:rPr>
          <w:i/>
          <w:iCs/>
          <w:noProof/>
          <w:sz w:val="15"/>
          <w:szCs w:val="15"/>
        </w:rPr>
      </w:pPr>
      <w:r w:rsidRPr="00456BF4">
        <w:rPr>
          <w:i/>
          <w:iCs/>
          <w:noProof/>
          <w:sz w:val="15"/>
          <w:szCs w:val="15"/>
        </w:rPr>
        <w:t>Book;</w:t>
      </w:r>
    </w:p>
    <w:p w14:paraId="148739AD" w14:textId="77777777" w:rsidR="00D669DD" w:rsidRDefault="00F43C8B" w:rsidP="00F43C8B">
      <w:pPr>
        <w:rPr>
          <w:noProof/>
          <w:sz w:val="15"/>
          <w:szCs w:val="15"/>
        </w:rPr>
      </w:pPr>
      <w:r w:rsidRPr="00F43C8B">
        <w:rPr>
          <w:noProof/>
          <w:sz w:val="15"/>
          <w:szCs w:val="15"/>
        </w:rPr>
        <w:t xml:space="preserve">Authored; </w:t>
      </w:r>
    </w:p>
    <w:p w14:paraId="27526F79" w14:textId="553800B3" w:rsidR="00F43C8B" w:rsidRPr="00F43C8B" w:rsidRDefault="00F43C8B" w:rsidP="00F43C8B">
      <w:pPr>
        <w:rPr>
          <w:noProof/>
          <w:sz w:val="15"/>
          <w:szCs w:val="15"/>
        </w:rPr>
      </w:pPr>
      <w:r w:rsidRPr="00F43C8B">
        <w:rPr>
          <w:noProof/>
          <w:sz w:val="15"/>
          <w:szCs w:val="15"/>
        </w:rPr>
        <w:t>A. Author, Title: Subtitle (in italics), Edition(if not the first), Vol.(if a multivolume work). Place of publication: Publisher, Year, page number(s) (if appropriate).</w:t>
      </w:r>
    </w:p>
    <w:p w14:paraId="208B32B3" w14:textId="3EE3BF2B" w:rsidR="00F43C8B" w:rsidRPr="00D669DD" w:rsidRDefault="00F43C8B" w:rsidP="004B04F6">
      <w:pPr>
        <w:pStyle w:val="ListeParagraf"/>
        <w:numPr>
          <w:ilvl w:val="0"/>
          <w:numId w:val="20"/>
        </w:numPr>
        <w:ind w:left="284" w:hanging="284"/>
        <w:rPr>
          <w:noProof/>
          <w:sz w:val="15"/>
          <w:szCs w:val="15"/>
        </w:rPr>
      </w:pPr>
      <w:r w:rsidRPr="00D669DD">
        <w:rPr>
          <w:noProof/>
          <w:sz w:val="15"/>
          <w:szCs w:val="15"/>
        </w:rPr>
        <w:t>R. Hayes, G. Pisano, D. Upton, and S. Wheelwright, Operations, Strategy, and Technology: Pursuing the competitive edge. Hoboken, NJ: Wiley, 2005.</w:t>
      </w:r>
    </w:p>
    <w:p w14:paraId="01866224" w14:textId="77777777" w:rsidR="00456BF4" w:rsidRPr="00D669DD" w:rsidRDefault="00F43C8B" w:rsidP="00F43C8B">
      <w:pPr>
        <w:rPr>
          <w:noProof/>
          <w:sz w:val="15"/>
          <w:szCs w:val="15"/>
        </w:rPr>
      </w:pPr>
      <w:r w:rsidRPr="00D669DD">
        <w:rPr>
          <w:noProof/>
          <w:sz w:val="15"/>
          <w:szCs w:val="15"/>
        </w:rPr>
        <w:t xml:space="preserve">Edited; </w:t>
      </w:r>
    </w:p>
    <w:p w14:paraId="7BCFA98B" w14:textId="502DE36B" w:rsidR="00F43C8B" w:rsidRPr="00F43C8B" w:rsidRDefault="00F43C8B" w:rsidP="00F43C8B">
      <w:pPr>
        <w:rPr>
          <w:noProof/>
          <w:sz w:val="15"/>
          <w:szCs w:val="15"/>
        </w:rPr>
      </w:pPr>
      <w:r w:rsidRPr="00F43C8B">
        <w:rPr>
          <w:noProof/>
          <w:sz w:val="15"/>
          <w:szCs w:val="15"/>
        </w:rPr>
        <w:t>A. A. Editor, Title: Subtitle (in italics), Edition(if not the first), Vol.(if a multivolume work). Place of publication: Publisher, Year, page number(s) (if appropriate).</w:t>
      </w:r>
    </w:p>
    <w:p w14:paraId="1C041C04" w14:textId="032AFB54" w:rsidR="00A21832" w:rsidRPr="00764536" w:rsidRDefault="00F43C8B" w:rsidP="004B04F6">
      <w:pPr>
        <w:pStyle w:val="ListeParagraf"/>
        <w:numPr>
          <w:ilvl w:val="0"/>
          <w:numId w:val="20"/>
        </w:numPr>
        <w:ind w:left="284" w:hanging="284"/>
        <w:rPr>
          <w:noProof/>
          <w:sz w:val="15"/>
          <w:szCs w:val="15"/>
        </w:rPr>
      </w:pPr>
      <w:r w:rsidRPr="00764536">
        <w:rPr>
          <w:noProof/>
          <w:sz w:val="15"/>
          <w:szCs w:val="15"/>
        </w:rPr>
        <w:lastRenderedPageBreak/>
        <w:t>D. Sarunyagate, Ed., Lasers. New York: McGraw-Hill, 1996.</w:t>
      </w:r>
    </w:p>
    <w:p w14:paraId="42FDAAC3" w14:textId="63AED37A" w:rsidR="00107E9E" w:rsidRPr="00107E9E" w:rsidRDefault="00107E9E" w:rsidP="00107E9E">
      <w:pPr>
        <w:rPr>
          <w:noProof/>
          <w:sz w:val="15"/>
          <w:szCs w:val="15"/>
        </w:rPr>
      </w:pPr>
      <w:r w:rsidRPr="00107E9E">
        <w:rPr>
          <w:i/>
          <w:iCs/>
          <w:noProof/>
          <w:sz w:val="15"/>
          <w:szCs w:val="15"/>
        </w:rPr>
        <w:t>Internet documents;</w:t>
      </w:r>
    </w:p>
    <w:p w14:paraId="6B0D684F" w14:textId="56D4D563" w:rsidR="00107E9E" w:rsidRPr="00107E9E" w:rsidRDefault="00107E9E" w:rsidP="00107E9E">
      <w:pPr>
        <w:rPr>
          <w:noProof/>
          <w:sz w:val="15"/>
          <w:szCs w:val="15"/>
        </w:rPr>
      </w:pPr>
      <w:r w:rsidRPr="00107E9E">
        <w:rPr>
          <w:noProof/>
          <w:sz w:val="15"/>
          <w:szCs w:val="15"/>
        </w:rPr>
        <w:t>A. Author, "Document title," Webpage name, Source/production information, Date of internet publication. [Format]. Available: internet address. [Accessed: Date of access].</w:t>
      </w:r>
    </w:p>
    <w:p w14:paraId="00C97AEA" w14:textId="28CC0588" w:rsidR="00107E9E" w:rsidRPr="00764536" w:rsidRDefault="00107E9E" w:rsidP="004B04F6">
      <w:pPr>
        <w:pStyle w:val="ListeParagraf"/>
        <w:numPr>
          <w:ilvl w:val="0"/>
          <w:numId w:val="20"/>
        </w:numPr>
        <w:ind w:left="284" w:hanging="284"/>
        <w:rPr>
          <w:noProof/>
          <w:sz w:val="15"/>
          <w:szCs w:val="15"/>
        </w:rPr>
      </w:pPr>
      <w:r w:rsidRPr="00764536">
        <w:rPr>
          <w:noProof/>
          <w:sz w:val="15"/>
          <w:szCs w:val="15"/>
        </w:rPr>
        <w:t>J. Geralds, "Sega Ends Production of Dreamcast," vnunet.com, para. 2, Jan. 31, 2001. [Online]. Available: http://nl1.vnunet.com/news/1116995. [Accessed: Sept. 12, 2004].</w:t>
      </w:r>
    </w:p>
    <w:sectPr w:rsidR="00107E9E" w:rsidRPr="00764536" w:rsidSect="00DB7EBA">
      <w:type w:val="continuous"/>
      <w:pgSz w:w="11900" w:h="16840"/>
      <w:pgMar w:top="1418" w:right="851" w:bottom="1418" w:left="851" w:header="283" w:footer="0" w:gutter="0"/>
      <w:cols w:space="284"/>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0613D5" w14:textId="77777777" w:rsidR="002E21B5" w:rsidRDefault="002E21B5" w:rsidP="006869E1">
      <w:r>
        <w:separator/>
      </w:r>
    </w:p>
  </w:endnote>
  <w:endnote w:type="continuationSeparator" w:id="0">
    <w:p w14:paraId="0FA7AEEA" w14:textId="77777777" w:rsidR="002E21B5" w:rsidRDefault="002E21B5" w:rsidP="00686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oefler Text">
    <w:altName w:val="Cambria"/>
    <w:charset w:val="00"/>
    <w:family w:val="roman"/>
    <w:pitch w:val="variable"/>
    <w:sig w:usb0="800002FF" w:usb1="5000204B" w:usb2="00000004" w:usb3="00000000" w:csb0="00000197"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Avenir Next Medium">
    <w:charset w:val="00"/>
    <w:family w:val="swiss"/>
    <w:pitch w:val="variable"/>
    <w:sig w:usb0="8000002F" w:usb1="5000204A" w:usb2="00000000" w:usb3="00000000" w:csb0="0000009B" w:csb1="00000000"/>
  </w:font>
  <w:font w:name="Avenir Next">
    <w:charset w:val="00"/>
    <w:family w:val="swiss"/>
    <w:pitch w:val="variable"/>
    <w:sig w:usb0="8000002F" w:usb1="5000204A" w:usb2="00000000" w:usb3="00000000" w:csb0="0000009B" w:csb1="00000000"/>
  </w:font>
  <w:font w:name="Avenir Next Ultra Light">
    <w:altName w:val="Calibri"/>
    <w:charset w:val="00"/>
    <w:family w:val="swiss"/>
    <w:pitch w:val="variable"/>
    <w:sig w:usb0="800000AF" w:usb1="5000204A" w:usb2="00000000" w:usb3="00000000" w:csb0="0000009B" w:csb1="00000000"/>
  </w:font>
  <w:font w:name="Avenir Next Demi Bold">
    <w:charset w:val="00"/>
    <w:family w:val="swiss"/>
    <w:pitch w:val="variable"/>
    <w:sig w:usb0="8000002F" w:usb1="5000204A" w:usb2="00000000" w:usb3="00000000" w:csb0="0000009B"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34990" w14:textId="77777777" w:rsidR="00DC571B" w:rsidRDefault="00DC571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A2FA26" w14:textId="77777777" w:rsidR="00DC571B" w:rsidRDefault="00DC571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Normal"/>
      <w:tblW w:w="10205" w:type="dxa"/>
      <w:tblLook w:val="04A0" w:firstRow="1" w:lastRow="0" w:firstColumn="1" w:lastColumn="0" w:noHBand="0" w:noVBand="1"/>
    </w:tblPr>
    <w:tblGrid>
      <w:gridCol w:w="5387"/>
      <w:gridCol w:w="4818"/>
    </w:tblGrid>
    <w:tr w:rsidR="00004204" w:rsidRPr="008C172A" w14:paraId="45B3D70D" w14:textId="77777777" w:rsidTr="0033572D">
      <w:trPr>
        <w:trHeight w:val="159"/>
      </w:trPr>
      <w:tc>
        <w:tcPr>
          <w:tcW w:w="5387" w:type="dxa"/>
          <w:tcMar>
            <w:top w:w="28" w:type="dxa"/>
            <w:left w:w="28" w:type="dxa"/>
            <w:bottom w:w="28" w:type="dxa"/>
            <w:right w:w="28" w:type="dxa"/>
          </w:tcMar>
          <w:vAlign w:val="center"/>
        </w:tcPr>
        <w:p w14:paraId="526AD9E5" w14:textId="546029EF" w:rsidR="00004204" w:rsidRPr="00004204" w:rsidRDefault="00004204" w:rsidP="0033572D">
          <w:pPr>
            <w:pStyle w:val="Balk"/>
            <w:spacing w:before="20" w:after="20"/>
            <w:rPr>
              <w:rFonts w:ascii="Cambria" w:hAnsi="Cambria"/>
              <w:b w:val="0"/>
              <w:iCs/>
              <w:noProof/>
              <w:color w:val="auto"/>
              <w:sz w:val="13"/>
              <w:szCs w:val="13"/>
              <w:lang w:val="en-US"/>
            </w:rPr>
          </w:pPr>
          <w:r w:rsidRPr="00056D2B">
            <w:rPr>
              <w:rFonts w:ascii="Cambria" w:hAnsi="Cambria"/>
              <w:iCs/>
              <w:noProof/>
              <w:sz w:val="13"/>
              <w:szCs w:val="13"/>
              <w:lang w:val="en-US"/>
            </w:rPr>
            <w:t>DOI:</w:t>
          </w:r>
          <w:r w:rsidR="00363D0E">
            <w:rPr>
              <w:rFonts w:ascii="Cambria" w:hAnsi="Cambria"/>
              <w:iCs/>
              <w:noProof/>
              <w:sz w:val="13"/>
              <w:szCs w:val="13"/>
              <w:lang w:val="en-US"/>
            </w:rPr>
            <w:t xml:space="preserve"> xxx</w:t>
          </w:r>
        </w:p>
      </w:tc>
      <w:tc>
        <w:tcPr>
          <w:tcW w:w="4818" w:type="dxa"/>
          <w:vMerge w:val="restart"/>
          <w:tcMar>
            <w:top w:w="28" w:type="dxa"/>
            <w:left w:w="28" w:type="dxa"/>
            <w:bottom w:w="28" w:type="dxa"/>
            <w:right w:w="28" w:type="dxa"/>
          </w:tcMar>
          <w:vAlign w:val="center"/>
        </w:tcPr>
        <w:p w14:paraId="683609B2" w14:textId="0B9F0BC3" w:rsidR="00004204" w:rsidRPr="008C172A" w:rsidRDefault="00004204" w:rsidP="0033572D">
          <w:pPr>
            <w:pStyle w:val="Gvde"/>
            <w:spacing w:before="0" w:after="0"/>
            <w:jc w:val="right"/>
            <w:rPr>
              <w:rFonts w:ascii="Cambria" w:hAnsi="Cambria"/>
              <w:bCs/>
              <w:iCs/>
              <w:noProof/>
              <w:color w:val="auto"/>
              <w:sz w:val="13"/>
              <w:szCs w:val="13"/>
              <w:lang w:val="en-US"/>
            </w:rPr>
          </w:pPr>
          <w:r w:rsidRPr="008C172A">
            <w:rPr>
              <w:rFonts w:ascii="Cambria" w:hAnsi="Cambria"/>
              <w:bCs/>
              <w:iCs/>
              <w:noProof/>
              <w:color w:val="auto"/>
              <w:sz w:val="13"/>
              <w:szCs w:val="13"/>
              <w:lang w:val="en-US"/>
            </w:rPr>
            <w:t>Received: XX.XX.</w:t>
          </w:r>
          <w:r w:rsidR="006076B7">
            <w:rPr>
              <w:rFonts w:ascii="Cambria" w:hAnsi="Cambria"/>
              <w:bCs/>
              <w:iCs/>
              <w:noProof/>
              <w:color w:val="auto"/>
              <w:sz w:val="13"/>
              <w:szCs w:val="13"/>
              <w:lang w:val="en-US"/>
            </w:rPr>
            <w:t>XXXX</w:t>
          </w:r>
        </w:p>
        <w:p w14:paraId="7C1ED3E4" w14:textId="61C6816A" w:rsidR="00004204" w:rsidRPr="008C172A" w:rsidRDefault="00004204" w:rsidP="0033572D">
          <w:pPr>
            <w:pStyle w:val="Balk"/>
            <w:spacing w:before="20" w:after="20"/>
            <w:jc w:val="right"/>
            <w:rPr>
              <w:rFonts w:ascii="Cambria" w:hAnsi="Cambria"/>
              <w:b w:val="0"/>
              <w:iCs/>
              <w:noProof/>
              <w:color w:val="auto"/>
              <w:sz w:val="15"/>
              <w:szCs w:val="15"/>
              <w:vertAlign w:val="superscript"/>
              <w:lang w:val="en-US"/>
            </w:rPr>
          </w:pPr>
          <w:r w:rsidRPr="008C172A">
            <w:rPr>
              <w:rFonts w:ascii="Cambria" w:hAnsi="Cambria"/>
              <w:b w:val="0"/>
              <w:iCs/>
              <w:noProof/>
              <w:color w:val="auto"/>
              <w:sz w:val="13"/>
              <w:szCs w:val="13"/>
              <w:lang w:val="en-US"/>
            </w:rPr>
            <w:t>Accepted: XX.XX.</w:t>
          </w:r>
          <w:r w:rsidR="006076B7">
            <w:rPr>
              <w:rFonts w:ascii="Cambria" w:hAnsi="Cambria"/>
              <w:b w:val="0"/>
              <w:iCs/>
              <w:noProof/>
              <w:color w:val="auto"/>
              <w:sz w:val="13"/>
              <w:szCs w:val="13"/>
              <w:lang w:val="en-US"/>
            </w:rPr>
            <w:t>XXXX</w:t>
          </w:r>
        </w:p>
      </w:tc>
    </w:tr>
    <w:tr w:rsidR="00004204" w:rsidRPr="008C172A" w14:paraId="3321AEFA" w14:textId="77777777" w:rsidTr="0033572D">
      <w:trPr>
        <w:trHeight w:val="159"/>
      </w:trPr>
      <w:tc>
        <w:tcPr>
          <w:tcW w:w="5387" w:type="dxa"/>
          <w:tcMar>
            <w:top w:w="28" w:type="dxa"/>
            <w:left w:w="28" w:type="dxa"/>
            <w:bottom w:w="28" w:type="dxa"/>
            <w:right w:w="28" w:type="dxa"/>
          </w:tcMar>
          <w:vAlign w:val="center"/>
        </w:tcPr>
        <w:p w14:paraId="3B09CF0F" w14:textId="5224CF45" w:rsidR="00004204" w:rsidRPr="008C172A" w:rsidRDefault="00004204" w:rsidP="0033572D">
          <w:pPr>
            <w:pStyle w:val="Balk"/>
            <w:spacing w:before="20" w:after="20"/>
            <w:rPr>
              <w:rFonts w:ascii="Cambria" w:hAnsi="Cambria"/>
              <w:b w:val="0"/>
              <w:iCs/>
              <w:noProof/>
              <w:color w:val="auto"/>
              <w:sz w:val="13"/>
              <w:szCs w:val="13"/>
              <w:lang w:val="en-US"/>
            </w:rPr>
          </w:pPr>
          <w:r w:rsidRPr="008C172A">
            <w:rPr>
              <w:rFonts w:ascii="Cambria" w:hAnsi="Cambria"/>
              <w:iCs/>
              <w:noProof/>
              <w:sz w:val="13"/>
              <w:szCs w:val="13"/>
              <w:lang w:val="en-US"/>
            </w:rPr>
            <w:t>How to cite</w:t>
          </w:r>
          <w:r w:rsidRPr="008C172A">
            <w:rPr>
              <w:rStyle w:val="Kpr"/>
              <w:rFonts w:ascii="Cambria" w:hAnsi="Cambria"/>
              <w:iCs/>
              <w:noProof/>
              <w:color w:val="auto"/>
              <w:sz w:val="13"/>
              <w:szCs w:val="13"/>
              <w:u w:val="none"/>
              <w:lang w:val="en-US"/>
            </w:rPr>
            <w:t>:</w:t>
          </w:r>
        </w:p>
      </w:tc>
      <w:tc>
        <w:tcPr>
          <w:tcW w:w="4818" w:type="dxa"/>
          <w:vMerge/>
          <w:tcMar>
            <w:top w:w="28" w:type="dxa"/>
            <w:left w:w="28" w:type="dxa"/>
            <w:bottom w:w="28" w:type="dxa"/>
            <w:right w:w="28" w:type="dxa"/>
          </w:tcMar>
        </w:tcPr>
        <w:p w14:paraId="025933B7" w14:textId="77777777" w:rsidR="00004204" w:rsidRPr="008C172A" w:rsidRDefault="00004204" w:rsidP="00052E12">
          <w:pPr>
            <w:pStyle w:val="Gvde"/>
            <w:spacing w:before="0" w:after="0"/>
            <w:jc w:val="right"/>
            <w:rPr>
              <w:rFonts w:ascii="Cambria" w:hAnsi="Cambria"/>
              <w:bCs/>
              <w:iCs/>
              <w:noProof/>
              <w:color w:val="auto"/>
              <w:sz w:val="13"/>
              <w:szCs w:val="13"/>
              <w:lang w:val="en-US"/>
            </w:rPr>
          </w:pPr>
        </w:p>
      </w:tc>
    </w:tr>
    <w:tr w:rsidR="00004204" w:rsidRPr="008C172A" w14:paraId="64E4671F" w14:textId="77777777" w:rsidTr="0033572D">
      <w:trPr>
        <w:trHeight w:val="59"/>
      </w:trPr>
      <w:tc>
        <w:tcPr>
          <w:tcW w:w="10205" w:type="dxa"/>
          <w:gridSpan w:val="2"/>
          <w:tcMar>
            <w:top w:w="28" w:type="dxa"/>
            <w:left w:w="28" w:type="dxa"/>
            <w:bottom w:w="28" w:type="dxa"/>
            <w:right w:w="28" w:type="dxa"/>
          </w:tcMar>
          <w:vAlign w:val="center"/>
        </w:tcPr>
        <w:p w14:paraId="0A7FD393" w14:textId="410A4588" w:rsidR="00004204" w:rsidRPr="00056D2B" w:rsidRDefault="006A0CB9" w:rsidP="007A56FD">
          <w:pPr>
            <w:pStyle w:val="Gvde"/>
            <w:spacing w:before="0" w:after="0"/>
            <w:rPr>
              <w:rFonts w:ascii="Cambria" w:hAnsi="Cambria"/>
              <w:bCs/>
              <w:iCs/>
              <w:noProof/>
              <w:color w:val="auto"/>
              <w:sz w:val="13"/>
              <w:szCs w:val="13"/>
              <w:lang w:val="en-US"/>
            </w:rPr>
          </w:pPr>
          <w:r>
            <w:rPr>
              <w:rStyle w:val="Kpr"/>
              <w:rFonts w:ascii="Cambria" w:hAnsi="Cambria"/>
              <w:bCs/>
              <w:iCs/>
              <w:noProof/>
              <w:color w:val="auto"/>
              <w:sz w:val="13"/>
              <w:szCs w:val="13"/>
              <w:u w:val="none"/>
              <w:lang w:val="en-US"/>
            </w:rPr>
            <w:t>L</w:t>
          </w:r>
          <w:r>
            <w:rPr>
              <w:rStyle w:val="Kpr"/>
              <w:bCs/>
              <w:iCs/>
              <w:noProof/>
              <w:sz w:val="13"/>
              <w:szCs w:val="13"/>
              <w:u w:val="none"/>
            </w:rPr>
            <w:t>ASTNAME</w:t>
          </w:r>
          <w:r w:rsidR="00004204" w:rsidRPr="00004204">
            <w:rPr>
              <w:rStyle w:val="Kpr"/>
              <w:rFonts w:ascii="Cambria" w:hAnsi="Cambria"/>
              <w:bCs/>
              <w:iCs/>
              <w:noProof/>
              <w:color w:val="auto"/>
              <w:sz w:val="13"/>
              <w:szCs w:val="13"/>
              <w:u w:val="none"/>
              <w:lang w:val="en-US"/>
            </w:rPr>
            <w:t>,</w:t>
          </w:r>
          <w:r w:rsidR="00056D2B">
            <w:rPr>
              <w:rStyle w:val="Kpr"/>
              <w:rFonts w:ascii="Cambria" w:hAnsi="Cambria"/>
              <w:bCs/>
              <w:iCs/>
              <w:noProof/>
              <w:color w:val="auto"/>
              <w:sz w:val="13"/>
              <w:szCs w:val="13"/>
              <w:u w:val="none"/>
              <w:lang w:val="en-US"/>
            </w:rPr>
            <w:t xml:space="preserve"> </w:t>
          </w:r>
          <w:r>
            <w:rPr>
              <w:rStyle w:val="Kpr"/>
              <w:rFonts w:ascii="Cambria" w:hAnsi="Cambria"/>
              <w:bCs/>
              <w:iCs/>
              <w:noProof/>
              <w:color w:val="auto"/>
              <w:sz w:val="13"/>
              <w:szCs w:val="13"/>
              <w:u w:val="none"/>
              <w:lang w:val="en-US"/>
            </w:rPr>
            <w:t>FIRSTNAME</w:t>
          </w:r>
          <w:r w:rsidR="00004204" w:rsidRPr="00004204">
            <w:rPr>
              <w:rStyle w:val="Kpr"/>
              <w:rFonts w:ascii="Cambria" w:hAnsi="Cambria"/>
              <w:bCs/>
              <w:iCs/>
              <w:noProof/>
              <w:color w:val="auto"/>
              <w:sz w:val="13"/>
              <w:szCs w:val="13"/>
              <w:u w:val="none"/>
              <w:lang w:val="en-US"/>
            </w:rPr>
            <w:t>. (</w:t>
          </w:r>
          <w:r w:rsidR="003E6F8D">
            <w:rPr>
              <w:rStyle w:val="Kpr"/>
              <w:rFonts w:ascii="Cambria" w:hAnsi="Cambria"/>
              <w:bCs/>
              <w:iCs/>
              <w:noProof/>
              <w:color w:val="auto"/>
              <w:sz w:val="13"/>
              <w:szCs w:val="13"/>
              <w:u w:val="none"/>
              <w:lang w:val="en-US"/>
            </w:rPr>
            <w:t>X</w:t>
          </w:r>
          <w:r w:rsidR="003E6F8D" w:rsidRPr="00A01EC7">
            <w:rPr>
              <w:rStyle w:val="Kpr"/>
              <w:rFonts w:ascii="Cambria" w:hAnsi="Cambria"/>
              <w:bCs/>
              <w:iCs/>
              <w:noProof/>
              <w:sz w:val="13"/>
              <w:szCs w:val="13"/>
              <w:u w:val="none"/>
              <w:lang w:val="en-US"/>
            </w:rPr>
            <w:t>XXX</w:t>
          </w:r>
          <w:r w:rsidR="00004204" w:rsidRPr="00004204">
            <w:rPr>
              <w:rStyle w:val="Kpr"/>
              <w:rFonts w:ascii="Cambria" w:hAnsi="Cambria"/>
              <w:bCs/>
              <w:iCs/>
              <w:noProof/>
              <w:color w:val="auto"/>
              <w:sz w:val="13"/>
              <w:szCs w:val="13"/>
              <w:u w:val="none"/>
              <w:lang w:val="en-US"/>
            </w:rPr>
            <w:t xml:space="preserve">) </w:t>
          </w:r>
          <w:r w:rsidR="002B624A">
            <w:rPr>
              <w:rStyle w:val="Kpr"/>
              <w:rFonts w:ascii="Cambria" w:hAnsi="Cambria"/>
              <w:bCs/>
              <w:iCs/>
              <w:noProof/>
              <w:color w:val="auto"/>
              <w:sz w:val="13"/>
              <w:szCs w:val="13"/>
              <w:u w:val="none"/>
              <w:lang w:val="en-US"/>
            </w:rPr>
            <w:t>Title of the manuscript</w:t>
          </w:r>
          <w:r w:rsidR="00004204" w:rsidRPr="00004204">
            <w:rPr>
              <w:rStyle w:val="Kpr"/>
              <w:rFonts w:ascii="Cambria" w:hAnsi="Cambria"/>
              <w:bCs/>
              <w:iCs/>
              <w:noProof/>
              <w:color w:val="auto"/>
              <w:sz w:val="13"/>
              <w:szCs w:val="13"/>
              <w:u w:val="none"/>
              <w:lang w:val="en-US"/>
            </w:rPr>
            <w:t xml:space="preserve">. </w:t>
          </w:r>
          <w:r w:rsidR="007A56FD">
            <w:rPr>
              <w:rStyle w:val="Kpr"/>
              <w:rFonts w:ascii="Cambria" w:hAnsi="Cambria"/>
              <w:bCs/>
              <w:iCs/>
              <w:noProof/>
              <w:color w:val="auto"/>
              <w:sz w:val="13"/>
              <w:szCs w:val="13"/>
              <w:u w:val="none"/>
              <w:lang w:val="en-US"/>
            </w:rPr>
            <w:t>JDEU</w:t>
          </w:r>
          <w:r w:rsidR="00004204" w:rsidRPr="00952D23">
            <w:rPr>
              <w:rStyle w:val="Kpr"/>
              <w:rFonts w:ascii="Cambria" w:hAnsi="Cambria"/>
              <w:bCs/>
              <w:iCs/>
              <w:noProof/>
              <w:color w:val="auto"/>
              <w:sz w:val="13"/>
              <w:szCs w:val="13"/>
              <w:u w:val="none"/>
              <w:lang w:val="en-US"/>
            </w:rPr>
            <w:t xml:space="preserve">, </w:t>
          </w:r>
          <w:r w:rsidR="00056D2B" w:rsidRPr="00952D23">
            <w:rPr>
              <w:rStyle w:val="Kpr"/>
              <w:rFonts w:ascii="Cambria" w:hAnsi="Cambria"/>
              <w:bCs/>
              <w:iCs/>
              <w:noProof/>
              <w:color w:val="auto"/>
              <w:sz w:val="13"/>
              <w:szCs w:val="13"/>
              <w:u w:val="none"/>
              <w:lang w:val="en-US"/>
            </w:rPr>
            <w:t xml:space="preserve">XX </w:t>
          </w:r>
          <w:r w:rsidR="00004204" w:rsidRPr="00952D23">
            <w:rPr>
              <w:rStyle w:val="Kpr"/>
              <w:rFonts w:ascii="Cambria" w:hAnsi="Cambria"/>
              <w:bCs/>
              <w:iCs/>
              <w:noProof/>
              <w:color w:val="auto"/>
              <w:sz w:val="13"/>
              <w:szCs w:val="13"/>
              <w:u w:val="none"/>
              <w:lang w:val="en-US"/>
            </w:rPr>
            <w:t>(</w:t>
          </w:r>
          <w:r w:rsidR="00056D2B" w:rsidRPr="00952D23">
            <w:rPr>
              <w:rStyle w:val="Kpr"/>
              <w:rFonts w:ascii="Cambria" w:hAnsi="Cambria"/>
              <w:bCs/>
              <w:iCs/>
              <w:noProof/>
              <w:color w:val="auto"/>
              <w:sz w:val="13"/>
              <w:szCs w:val="13"/>
              <w:u w:val="none"/>
              <w:lang w:val="en-US"/>
            </w:rPr>
            <w:t>XX</w:t>
          </w:r>
          <w:r w:rsidR="00004204" w:rsidRPr="00952D23">
            <w:rPr>
              <w:rStyle w:val="Kpr"/>
              <w:rFonts w:ascii="Cambria" w:hAnsi="Cambria"/>
              <w:bCs/>
              <w:iCs/>
              <w:noProof/>
              <w:color w:val="auto"/>
              <w:sz w:val="13"/>
              <w:szCs w:val="13"/>
              <w:u w:val="none"/>
              <w:lang w:val="en-US"/>
            </w:rPr>
            <w:t xml:space="preserve">), </w:t>
          </w:r>
          <w:r w:rsidR="00056D2B" w:rsidRPr="00952D23">
            <w:rPr>
              <w:rStyle w:val="Kpr"/>
              <w:rFonts w:ascii="Cambria" w:hAnsi="Cambria"/>
              <w:bCs/>
              <w:iCs/>
              <w:noProof/>
              <w:color w:val="auto"/>
              <w:sz w:val="13"/>
              <w:szCs w:val="13"/>
              <w:u w:val="none"/>
              <w:lang w:val="en-US"/>
            </w:rPr>
            <w:t>XXX</w:t>
          </w:r>
          <w:r w:rsidR="00004204" w:rsidRPr="00952D23">
            <w:rPr>
              <w:rStyle w:val="Kpr"/>
              <w:rFonts w:ascii="Cambria" w:hAnsi="Cambria"/>
              <w:bCs/>
              <w:iCs/>
              <w:noProof/>
              <w:color w:val="auto"/>
              <w:sz w:val="13"/>
              <w:szCs w:val="13"/>
              <w:u w:val="none"/>
              <w:lang w:val="en-US"/>
            </w:rPr>
            <w:t>-</w:t>
          </w:r>
          <w:r w:rsidR="00056D2B" w:rsidRPr="00952D23">
            <w:rPr>
              <w:rStyle w:val="Kpr"/>
              <w:rFonts w:ascii="Cambria" w:hAnsi="Cambria"/>
              <w:bCs/>
              <w:iCs/>
              <w:noProof/>
              <w:color w:val="auto"/>
              <w:sz w:val="13"/>
              <w:szCs w:val="13"/>
              <w:u w:val="none"/>
              <w:lang w:val="en-US"/>
            </w:rPr>
            <w:t>XXX</w:t>
          </w:r>
          <w:r w:rsidR="00004204" w:rsidRPr="00952D23">
            <w:rPr>
              <w:rStyle w:val="Kpr"/>
              <w:rFonts w:ascii="Cambria" w:hAnsi="Cambria"/>
              <w:bCs/>
              <w:iCs/>
              <w:noProof/>
              <w:color w:val="auto"/>
              <w:sz w:val="13"/>
              <w:szCs w:val="13"/>
              <w:u w:val="none"/>
              <w:lang w:val="en-US"/>
            </w:rPr>
            <w:t>.</w:t>
          </w:r>
        </w:p>
      </w:tc>
    </w:tr>
  </w:tbl>
  <w:p w14:paraId="6A4E2192" w14:textId="77777777" w:rsidR="00372E38" w:rsidRPr="008C172A" w:rsidRDefault="00372E38">
    <w:pPr>
      <w:pStyle w:val="AltBilgi"/>
      <w:rPr>
        <w:iC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B554D5" w14:textId="77777777" w:rsidR="002E21B5" w:rsidRDefault="002E21B5" w:rsidP="006869E1">
      <w:r>
        <w:separator/>
      </w:r>
    </w:p>
  </w:footnote>
  <w:footnote w:type="continuationSeparator" w:id="0">
    <w:p w14:paraId="4089748D" w14:textId="77777777" w:rsidR="002E21B5" w:rsidRDefault="002E21B5" w:rsidP="006869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04C86" w14:textId="77777777" w:rsidR="00DC571B" w:rsidRDefault="00DC571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76B64" w14:textId="5AA249FC" w:rsidR="00B04618" w:rsidRPr="006A5F81" w:rsidRDefault="00605A5E" w:rsidP="000F2218">
    <w:pPr>
      <w:pStyle w:val="stBilgi"/>
      <w:jc w:val="center"/>
    </w:pPr>
    <w:r>
      <w:t>JDEU</w:t>
    </w:r>
    <w:r w:rsidR="00B04618" w:rsidRPr="00952D23">
      <w:t xml:space="preserve"> XX</w:t>
    </w:r>
    <w:r w:rsidR="005562CC" w:rsidRPr="00952D23">
      <w:t xml:space="preserve"> (XX)</w:t>
    </w:r>
    <w:r w:rsidR="00B04618" w:rsidRPr="00952D23">
      <w:t>,</w:t>
    </w:r>
    <w:r w:rsidR="005562CC" w:rsidRPr="00952D23">
      <w:t xml:space="preserve"> </w:t>
    </w:r>
    <w:r w:rsidR="006D395B" w:rsidRPr="00952D23">
      <w:t>XXXX</w:t>
    </w:r>
    <w:r w:rsidR="005562CC" w:rsidRPr="00952D23">
      <w:t>,</w:t>
    </w:r>
    <w:r w:rsidR="00B04618" w:rsidRPr="00952D23">
      <w:t xml:space="preserve"> XX-XX</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51331" w14:textId="57ED8497" w:rsidR="00AB0E4E" w:rsidRDefault="00605A5E" w:rsidP="00A804C9">
    <w:pPr>
      <w:pStyle w:val="stBilgi"/>
      <w:jc w:val="center"/>
    </w:pPr>
    <w:r>
      <w:rPr>
        <w:sz w:val="15"/>
        <w:szCs w:val="15"/>
      </w:rPr>
      <w:t>JDEU</w:t>
    </w:r>
    <w:r w:rsidR="00A804C9" w:rsidRPr="00952D23">
      <w:rPr>
        <w:sz w:val="15"/>
        <w:szCs w:val="15"/>
      </w:rPr>
      <w:t xml:space="preserve"> XX </w:t>
    </w:r>
    <w:r w:rsidR="00FA2E66" w:rsidRPr="00952D23">
      <w:rPr>
        <w:sz w:val="15"/>
        <w:szCs w:val="15"/>
      </w:rPr>
      <w:t>(</w:t>
    </w:r>
    <w:r w:rsidR="00866D76" w:rsidRPr="00952D23">
      <w:rPr>
        <w:sz w:val="15"/>
        <w:szCs w:val="15"/>
      </w:rPr>
      <w:t>XXXX</w:t>
    </w:r>
    <w:r w:rsidR="00FA2E66" w:rsidRPr="00952D23">
      <w:rPr>
        <w:sz w:val="15"/>
        <w:szCs w:val="15"/>
      </w:rPr>
      <w:t>) XX-XX</w:t>
    </w:r>
    <w:r w:rsidR="00FA2E66">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0"/>
      <w:gridCol w:w="8508"/>
    </w:tblGrid>
    <w:tr w:rsidR="00DC571B" w14:paraId="6B00CCA1" w14:textId="77777777" w:rsidTr="0054401D">
      <w:tc>
        <w:tcPr>
          <w:tcW w:w="1268" w:type="dxa"/>
        </w:tcPr>
        <w:p w14:paraId="00659EF0" w14:textId="7A13B4A0" w:rsidR="00C478F5" w:rsidRDefault="00CA3CAD" w:rsidP="00A01EC7">
          <w:pPr>
            <w:pStyle w:val="stBilgi"/>
            <w:spacing w:after="0"/>
            <w:jc w:val="left"/>
          </w:pPr>
          <w:r>
            <w:rPr>
              <w:noProof/>
              <w:lang w:val="tr-TR"/>
            </w:rPr>
            <w:drawing>
              <wp:inline distT="0" distB="0" distL="0" distR="0" wp14:anchorId="1B55BEDD" wp14:editId="67B2A92A">
                <wp:extent cx="936345" cy="362742"/>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6178" cy="382047"/>
                        </a:xfrm>
                        <a:prstGeom prst="rect">
                          <a:avLst/>
                        </a:prstGeom>
                        <a:noFill/>
                      </pic:spPr>
                    </pic:pic>
                  </a:graphicData>
                </a:graphic>
              </wp:inline>
            </w:drawing>
          </w:r>
        </w:p>
      </w:tc>
      <w:tc>
        <w:tcPr>
          <w:tcW w:w="8914" w:type="dxa"/>
        </w:tcPr>
        <w:p w14:paraId="53DC5762" w14:textId="4709AB0D" w:rsidR="00C478F5" w:rsidRPr="00DC571B" w:rsidRDefault="00DC571B" w:rsidP="00A01EC7">
          <w:pPr>
            <w:pStyle w:val="stBilgi"/>
            <w:spacing w:after="0"/>
            <w:jc w:val="left"/>
            <w:rPr>
              <w:b/>
              <w:bCs/>
              <w:sz w:val="40"/>
              <w:szCs w:val="40"/>
            </w:rPr>
          </w:pPr>
          <w:r w:rsidRPr="00DC571B">
            <w:rPr>
              <w:b/>
              <w:bCs/>
              <w:sz w:val="40"/>
              <w:szCs w:val="40"/>
            </w:rPr>
            <w:t>Journal of Dynamics, Energy and Utility</w:t>
          </w:r>
        </w:p>
        <w:p w14:paraId="558F06B2" w14:textId="59EEBE2C" w:rsidR="00C478F5" w:rsidRPr="00EE4119" w:rsidRDefault="00C478F5" w:rsidP="00C07477">
          <w:pPr>
            <w:pStyle w:val="stBilgi"/>
            <w:spacing w:after="0"/>
            <w:jc w:val="left"/>
            <w:rPr>
              <w:b/>
              <w:bCs/>
            </w:rPr>
          </w:pPr>
          <w:r w:rsidRPr="00EE4119">
            <w:rPr>
              <w:b/>
              <w:bCs/>
            </w:rPr>
            <w:t xml:space="preserve">Online ISSN: </w:t>
          </w:r>
          <w:r w:rsidR="00C07477" w:rsidRPr="00C07477">
            <w:rPr>
              <w:b/>
              <w:bCs/>
            </w:rPr>
            <w:t>3108-3595</w:t>
          </w:r>
          <w:bookmarkStart w:id="0" w:name="_GoBack"/>
          <w:bookmarkEnd w:id="0"/>
        </w:p>
      </w:tc>
    </w:tr>
  </w:tbl>
  <w:p w14:paraId="7EF3C71A" w14:textId="325FB470" w:rsidR="00C478F5" w:rsidRPr="00A01EC7" w:rsidRDefault="00C478F5" w:rsidP="00A01EC7">
    <w:pPr>
      <w:pStyle w:val="stBilgi"/>
      <w:tabs>
        <w:tab w:val="left" w:pos="1139"/>
      </w:tabs>
      <w:spacing w:before="0" w:after="0"/>
      <w:rPr>
        <w:sz w:val="4"/>
        <w:szCs w:val="4"/>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9284E4" w14:textId="572E2186" w:rsidR="00A804C9" w:rsidRDefault="00A804C9" w:rsidP="00A804C9">
    <w:pPr>
      <w:pStyle w:val="stBilgi"/>
      <w:jc w:val="center"/>
    </w:pPr>
    <w:r>
      <w:t>DEU FMD</w:t>
    </w:r>
    <w:r w:rsidRPr="006A5F81">
      <w:t xml:space="preserve"> XX, XX-XX, 20</w:t>
    </w:r>
    <w:r>
      <w:t>2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4300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EC35B4"/>
    <w:multiLevelType w:val="multilevel"/>
    <w:tmpl w:val="041F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13012A2"/>
    <w:multiLevelType w:val="multilevel"/>
    <w:tmpl w:val="041F001F"/>
    <w:styleLink w:val="111111"/>
    <w:lvl w:ilvl="0">
      <w:start w:val="1"/>
      <w:numFmt w:val="decimal"/>
      <w:pStyle w:val="Balk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CE39FC"/>
    <w:multiLevelType w:val="hybridMultilevel"/>
    <w:tmpl w:val="8E34CB54"/>
    <w:lvl w:ilvl="0" w:tplc="0D0E259A">
      <w:start w:val="1"/>
      <w:numFmt w:val="bullet"/>
      <w:lvlText w:val="•"/>
      <w:lvlJc w:val="left"/>
      <w:pPr>
        <w:ind w:left="2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1" w:tplc="00EA70D2">
      <w:start w:val="1"/>
      <w:numFmt w:val="bullet"/>
      <w:lvlText w:val="•"/>
      <w:lvlJc w:val="left"/>
      <w:pPr>
        <w:ind w:left="4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2" w:tplc="B2A62090">
      <w:start w:val="1"/>
      <w:numFmt w:val="bullet"/>
      <w:lvlText w:val="•"/>
      <w:lvlJc w:val="left"/>
      <w:pPr>
        <w:ind w:left="6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3" w:tplc="87F40374">
      <w:start w:val="1"/>
      <w:numFmt w:val="bullet"/>
      <w:lvlText w:val="•"/>
      <w:lvlJc w:val="left"/>
      <w:pPr>
        <w:ind w:left="8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4" w:tplc="CC7C5624">
      <w:start w:val="1"/>
      <w:numFmt w:val="bullet"/>
      <w:lvlText w:val="•"/>
      <w:lvlJc w:val="left"/>
      <w:pPr>
        <w:ind w:left="10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5" w:tplc="F34C5F44">
      <w:start w:val="1"/>
      <w:numFmt w:val="bullet"/>
      <w:lvlText w:val="•"/>
      <w:lvlJc w:val="left"/>
      <w:pPr>
        <w:ind w:left="12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6" w:tplc="246221CA">
      <w:start w:val="1"/>
      <w:numFmt w:val="bullet"/>
      <w:lvlText w:val="•"/>
      <w:lvlJc w:val="left"/>
      <w:pPr>
        <w:ind w:left="14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7" w:tplc="AE0A5B0E">
      <w:start w:val="1"/>
      <w:numFmt w:val="bullet"/>
      <w:lvlText w:val="•"/>
      <w:lvlJc w:val="left"/>
      <w:pPr>
        <w:ind w:left="16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8" w:tplc="90E04898">
      <w:start w:val="1"/>
      <w:numFmt w:val="bullet"/>
      <w:lvlText w:val="•"/>
      <w:lvlJc w:val="left"/>
      <w:pPr>
        <w:ind w:left="18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abstractNum>
  <w:abstractNum w:abstractNumId="4" w15:restartNumberingAfterBreak="0">
    <w:nsid w:val="20150BAB"/>
    <w:multiLevelType w:val="multilevel"/>
    <w:tmpl w:val="041F001F"/>
    <w:lvl w:ilvl="0">
      <w:start w:val="1"/>
      <w:numFmt w:val="decimal"/>
      <w:lvlText w:val="%1."/>
      <w:lvlJc w:val="left"/>
      <w:pPr>
        <w:ind w:left="700" w:hanging="360"/>
      </w:pPr>
    </w:lvl>
    <w:lvl w:ilvl="1">
      <w:start w:val="1"/>
      <w:numFmt w:val="decimal"/>
      <w:lvlText w:val="%1.%2."/>
      <w:lvlJc w:val="left"/>
      <w:pPr>
        <w:ind w:left="1132" w:hanging="432"/>
      </w:pPr>
    </w:lvl>
    <w:lvl w:ilvl="2">
      <w:start w:val="1"/>
      <w:numFmt w:val="decimal"/>
      <w:lvlText w:val="%1.%2.%3."/>
      <w:lvlJc w:val="left"/>
      <w:pPr>
        <w:ind w:left="1564" w:hanging="504"/>
      </w:pPr>
    </w:lvl>
    <w:lvl w:ilvl="3">
      <w:start w:val="1"/>
      <w:numFmt w:val="decimal"/>
      <w:lvlText w:val="%1.%2.%3.%4."/>
      <w:lvlJc w:val="left"/>
      <w:pPr>
        <w:ind w:left="2068" w:hanging="648"/>
      </w:pPr>
    </w:lvl>
    <w:lvl w:ilvl="4">
      <w:start w:val="1"/>
      <w:numFmt w:val="decimal"/>
      <w:lvlText w:val="%1.%2.%3.%4.%5."/>
      <w:lvlJc w:val="left"/>
      <w:pPr>
        <w:ind w:left="2572" w:hanging="792"/>
      </w:pPr>
    </w:lvl>
    <w:lvl w:ilvl="5">
      <w:start w:val="1"/>
      <w:numFmt w:val="decimal"/>
      <w:lvlText w:val="%1.%2.%3.%4.%5.%6."/>
      <w:lvlJc w:val="left"/>
      <w:pPr>
        <w:ind w:left="3076" w:hanging="936"/>
      </w:pPr>
    </w:lvl>
    <w:lvl w:ilvl="6">
      <w:start w:val="1"/>
      <w:numFmt w:val="decimal"/>
      <w:lvlText w:val="%1.%2.%3.%4.%5.%6.%7."/>
      <w:lvlJc w:val="left"/>
      <w:pPr>
        <w:ind w:left="3580" w:hanging="1080"/>
      </w:pPr>
    </w:lvl>
    <w:lvl w:ilvl="7">
      <w:start w:val="1"/>
      <w:numFmt w:val="decimal"/>
      <w:lvlText w:val="%1.%2.%3.%4.%5.%6.%7.%8."/>
      <w:lvlJc w:val="left"/>
      <w:pPr>
        <w:ind w:left="4084" w:hanging="1224"/>
      </w:pPr>
    </w:lvl>
    <w:lvl w:ilvl="8">
      <w:start w:val="1"/>
      <w:numFmt w:val="decimal"/>
      <w:lvlText w:val="%1.%2.%3.%4.%5.%6.%7.%8.%9."/>
      <w:lvlJc w:val="left"/>
      <w:pPr>
        <w:ind w:left="4660" w:hanging="1440"/>
      </w:pPr>
    </w:lvl>
  </w:abstractNum>
  <w:abstractNum w:abstractNumId="5" w15:restartNumberingAfterBreak="0">
    <w:nsid w:val="21CB24D0"/>
    <w:multiLevelType w:val="hybridMultilevel"/>
    <w:tmpl w:val="3E7C8B88"/>
    <w:lvl w:ilvl="0" w:tplc="9BDE05D6">
      <w:start w:val="2"/>
      <w:numFmt w:val="bullet"/>
      <w:lvlText w:val=""/>
      <w:lvlJc w:val="left"/>
      <w:pPr>
        <w:ind w:left="720" w:hanging="360"/>
      </w:pPr>
      <w:rPr>
        <w:rFonts w:ascii="Symbol" w:eastAsia="Arial Unicode MS" w:hAnsi="Symbol" w:cs="Arial Unicode MS" w:hint="default"/>
        <w:sz w:val="15"/>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514239F"/>
    <w:multiLevelType w:val="multilevel"/>
    <w:tmpl w:val="8A28A49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5890369"/>
    <w:multiLevelType w:val="hybridMultilevel"/>
    <w:tmpl w:val="9FCA86E4"/>
    <w:lvl w:ilvl="0" w:tplc="726C108E">
      <w:start w:val="1"/>
      <w:numFmt w:val="decimal"/>
      <w:lvlText w:val="[%1]"/>
      <w:lvlJc w:val="left"/>
      <w:pPr>
        <w:ind w:left="360" w:hanging="360"/>
      </w:pPr>
      <w:rPr>
        <w:rFonts w:hint="default"/>
        <w:b w:val="0"/>
      </w:rPr>
    </w:lvl>
    <w:lvl w:ilvl="1" w:tplc="041F0019" w:tentative="1">
      <w:start w:val="1"/>
      <w:numFmt w:val="lowerLetter"/>
      <w:lvlText w:val="%2."/>
      <w:lvlJc w:val="left"/>
      <w:pPr>
        <w:ind w:left="1298" w:hanging="360"/>
      </w:pPr>
    </w:lvl>
    <w:lvl w:ilvl="2" w:tplc="041F001B" w:tentative="1">
      <w:start w:val="1"/>
      <w:numFmt w:val="lowerRoman"/>
      <w:lvlText w:val="%3."/>
      <w:lvlJc w:val="right"/>
      <w:pPr>
        <w:ind w:left="2018" w:hanging="180"/>
      </w:pPr>
    </w:lvl>
    <w:lvl w:ilvl="3" w:tplc="041F000F" w:tentative="1">
      <w:start w:val="1"/>
      <w:numFmt w:val="decimal"/>
      <w:lvlText w:val="%4."/>
      <w:lvlJc w:val="left"/>
      <w:pPr>
        <w:ind w:left="2738" w:hanging="360"/>
      </w:pPr>
    </w:lvl>
    <w:lvl w:ilvl="4" w:tplc="041F0019" w:tentative="1">
      <w:start w:val="1"/>
      <w:numFmt w:val="lowerLetter"/>
      <w:lvlText w:val="%5."/>
      <w:lvlJc w:val="left"/>
      <w:pPr>
        <w:ind w:left="3458" w:hanging="360"/>
      </w:pPr>
    </w:lvl>
    <w:lvl w:ilvl="5" w:tplc="041F001B" w:tentative="1">
      <w:start w:val="1"/>
      <w:numFmt w:val="lowerRoman"/>
      <w:lvlText w:val="%6."/>
      <w:lvlJc w:val="right"/>
      <w:pPr>
        <w:ind w:left="4178" w:hanging="180"/>
      </w:pPr>
    </w:lvl>
    <w:lvl w:ilvl="6" w:tplc="041F000F" w:tentative="1">
      <w:start w:val="1"/>
      <w:numFmt w:val="decimal"/>
      <w:lvlText w:val="%7."/>
      <w:lvlJc w:val="left"/>
      <w:pPr>
        <w:ind w:left="4898" w:hanging="360"/>
      </w:pPr>
    </w:lvl>
    <w:lvl w:ilvl="7" w:tplc="041F0019" w:tentative="1">
      <w:start w:val="1"/>
      <w:numFmt w:val="lowerLetter"/>
      <w:lvlText w:val="%8."/>
      <w:lvlJc w:val="left"/>
      <w:pPr>
        <w:ind w:left="5618" w:hanging="360"/>
      </w:pPr>
    </w:lvl>
    <w:lvl w:ilvl="8" w:tplc="041F001B" w:tentative="1">
      <w:start w:val="1"/>
      <w:numFmt w:val="lowerRoman"/>
      <w:lvlText w:val="%9."/>
      <w:lvlJc w:val="right"/>
      <w:pPr>
        <w:ind w:left="6338" w:hanging="180"/>
      </w:pPr>
    </w:lvl>
  </w:abstractNum>
  <w:abstractNum w:abstractNumId="8" w15:restartNumberingAfterBreak="0">
    <w:nsid w:val="3F1E31FA"/>
    <w:multiLevelType w:val="hybridMultilevel"/>
    <w:tmpl w:val="F3AE2458"/>
    <w:lvl w:ilvl="0" w:tplc="52F62EA8">
      <w:start w:val="1"/>
      <w:numFmt w:val="decimal"/>
      <w:lvlText w:val="%1"/>
      <w:lvlJc w:val="left"/>
      <w:pPr>
        <w:ind w:left="36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4C6016F"/>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68974969"/>
    <w:multiLevelType w:val="multilevel"/>
    <w:tmpl w:val="FAB0DA1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69A7019B"/>
    <w:multiLevelType w:val="multilevel"/>
    <w:tmpl w:val="041F001F"/>
    <w:numStyleLink w:val="111111"/>
  </w:abstractNum>
  <w:abstractNum w:abstractNumId="12" w15:restartNumberingAfterBreak="0">
    <w:nsid w:val="6C427B42"/>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D8E2841"/>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0676DEB"/>
    <w:multiLevelType w:val="hybridMultilevel"/>
    <w:tmpl w:val="6D32B136"/>
    <w:lvl w:ilvl="0" w:tplc="726C108E">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60F696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FE07BA4"/>
    <w:multiLevelType w:val="multilevel"/>
    <w:tmpl w:val="42F8921E"/>
    <w:styleLink w:val="GeerliListe3"/>
    <w:lvl w:ilvl="0">
      <w:start w:val="1"/>
      <w:numFmt w:val="decimal"/>
      <w:lvlText w:val="%1"/>
      <w:lvlJc w:val="left"/>
      <w:pPr>
        <w:ind w:left="284" w:hanging="284"/>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3"/>
  </w:num>
  <w:num w:numId="2">
    <w:abstractNumId w:val="7"/>
  </w:num>
  <w:num w:numId="3">
    <w:abstractNumId w:val="5"/>
  </w:num>
  <w:num w:numId="4">
    <w:abstractNumId w:val="8"/>
  </w:num>
  <w:num w:numId="5">
    <w:abstractNumId w:val="8"/>
  </w:num>
  <w:num w:numId="6">
    <w:abstractNumId w:val="15"/>
  </w:num>
  <w:num w:numId="7">
    <w:abstractNumId w:val="8"/>
  </w:num>
  <w:num w:numId="8">
    <w:abstractNumId w:val="4"/>
  </w:num>
  <w:num w:numId="9">
    <w:abstractNumId w:val="13"/>
  </w:num>
  <w:num w:numId="10">
    <w:abstractNumId w:val="12"/>
  </w:num>
  <w:num w:numId="11">
    <w:abstractNumId w:val="10"/>
  </w:num>
  <w:num w:numId="12">
    <w:abstractNumId w:val="8"/>
  </w:num>
  <w:num w:numId="13">
    <w:abstractNumId w:val="9"/>
  </w:num>
  <w:num w:numId="14">
    <w:abstractNumId w:val="11"/>
    <w:lvlOverride w:ilvl="0">
      <w:lvl w:ilvl="0">
        <w:start w:val="1"/>
        <w:numFmt w:val="decimal"/>
        <w:pStyle w:val="Balk1"/>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5">
    <w:abstractNumId w:val="6"/>
  </w:num>
  <w:num w:numId="16">
    <w:abstractNumId w:val="16"/>
  </w:num>
  <w:num w:numId="17">
    <w:abstractNumId w:val="0"/>
  </w:num>
  <w:num w:numId="18">
    <w:abstractNumId w:val="2"/>
  </w:num>
  <w:num w:numId="19">
    <w:abstractNumId w:val="1"/>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proofState w:spelling="clean" w:grammar="clean"/>
  <w:defaultTabStop w:val="284"/>
  <w:hyphenationZone w:val="425"/>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2tjAxMTO2MLOwMDRR0lEKTi0uzszPAykwrQUAjHWftiwAAAA="/>
  </w:docVars>
  <w:rsids>
    <w:rsidRoot w:val="009E5F20"/>
    <w:rsid w:val="0000077B"/>
    <w:rsid w:val="00000E76"/>
    <w:rsid w:val="00001C29"/>
    <w:rsid w:val="000024C2"/>
    <w:rsid w:val="00004204"/>
    <w:rsid w:val="00006E9E"/>
    <w:rsid w:val="00013A59"/>
    <w:rsid w:val="00023017"/>
    <w:rsid w:val="00023926"/>
    <w:rsid w:val="000263FB"/>
    <w:rsid w:val="00026D97"/>
    <w:rsid w:val="00031C6D"/>
    <w:rsid w:val="00032B49"/>
    <w:rsid w:val="00033D9B"/>
    <w:rsid w:val="0004297A"/>
    <w:rsid w:val="00045842"/>
    <w:rsid w:val="00046822"/>
    <w:rsid w:val="00052E12"/>
    <w:rsid w:val="00056D2B"/>
    <w:rsid w:val="0006101F"/>
    <w:rsid w:val="00062FB3"/>
    <w:rsid w:val="00063559"/>
    <w:rsid w:val="000658BE"/>
    <w:rsid w:val="00067399"/>
    <w:rsid w:val="000703E3"/>
    <w:rsid w:val="00071FF8"/>
    <w:rsid w:val="000729CF"/>
    <w:rsid w:val="00076F83"/>
    <w:rsid w:val="00080588"/>
    <w:rsid w:val="000822B9"/>
    <w:rsid w:val="0008597E"/>
    <w:rsid w:val="00087021"/>
    <w:rsid w:val="000873E4"/>
    <w:rsid w:val="00087CC7"/>
    <w:rsid w:val="000917D0"/>
    <w:rsid w:val="00091DD1"/>
    <w:rsid w:val="000957F2"/>
    <w:rsid w:val="000A7E14"/>
    <w:rsid w:val="000B16EA"/>
    <w:rsid w:val="000B4E2E"/>
    <w:rsid w:val="000B7212"/>
    <w:rsid w:val="000B725C"/>
    <w:rsid w:val="000B788B"/>
    <w:rsid w:val="000C753B"/>
    <w:rsid w:val="000D56B3"/>
    <w:rsid w:val="000E0561"/>
    <w:rsid w:val="000E4102"/>
    <w:rsid w:val="000E5DB9"/>
    <w:rsid w:val="000E6FA5"/>
    <w:rsid w:val="000E74E9"/>
    <w:rsid w:val="000F2218"/>
    <w:rsid w:val="000F5DDA"/>
    <w:rsid w:val="000F7733"/>
    <w:rsid w:val="000F7DE3"/>
    <w:rsid w:val="00102447"/>
    <w:rsid w:val="00102DA8"/>
    <w:rsid w:val="00107E9E"/>
    <w:rsid w:val="00110C6C"/>
    <w:rsid w:val="001125E7"/>
    <w:rsid w:val="0012737F"/>
    <w:rsid w:val="00127C81"/>
    <w:rsid w:val="0013321F"/>
    <w:rsid w:val="001338D6"/>
    <w:rsid w:val="0013451D"/>
    <w:rsid w:val="00140780"/>
    <w:rsid w:val="00141E00"/>
    <w:rsid w:val="001449A7"/>
    <w:rsid w:val="001524B3"/>
    <w:rsid w:val="00165449"/>
    <w:rsid w:val="0018089E"/>
    <w:rsid w:val="00180ABE"/>
    <w:rsid w:val="001870AB"/>
    <w:rsid w:val="00192D65"/>
    <w:rsid w:val="00193692"/>
    <w:rsid w:val="00194FF9"/>
    <w:rsid w:val="00197D61"/>
    <w:rsid w:val="001A1829"/>
    <w:rsid w:val="001C0CFE"/>
    <w:rsid w:val="001C2439"/>
    <w:rsid w:val="001C549A"/>
    <w:rsid w:val="001C5766"/>
    <w:rsid w:val="001D0297"/>
    <w:rsid w:val="001D164D"/>
    <w:rsid w:val="001D51BA"/>
    <w:rsid w:val="001D5791"/>
    <w:rsid w:val="001D5A17"/>
    <w:rsid w:val="001D7AAC"/>
    <w:rsid w:val="001E089A"/>
    <w:rsid w:val="001E4EF4"/>
    <w:rsid w:val="001F029E"/>
    <w:rsid w:val="002021A2"/>
    <w:rsid w:val="00211A60"/>
    <w:rsid w:val="00212654"/>
    <w:rsid w:val="00212D7D"/>
    <w:rsid w:val="002163E8"/>
    <w:rsid w:val="00216D8B"/>
    <w:rsid w:val="00217D47"/>
    <w:rsid w:val="0023135C"/>
    <w:rsid w:val="0023269F"/>
    <w:rsid w:val="00233011"/>
    <w:rsid w:val="0023624F"/>
    <w:rsid w:val="00236747"/>
    <w:rsid w:val="00241DEB"/>
    <w:rsid w:val="00242695"/>
    <w:rsid w:val="00251FCD"/>
    <w:rsid w:val="0025665C"/>
    <w:rsid w:val="00266453"/>
    <w:rsid w:val="002732A9"/>
    <w:rsid w:val="00275EAC"/>
    <w:rsid w:val="002766A9"/>
    <w:rsid w:val="00277FB7"/>
    <w:rsid w:val="00282122"/>
    <w:rsid w:val="002822D9"/>
    <w:rsid w:val="00282872"/>
    <w:rsid w:val="00291328"/>
    <w:rsid w:val="0029338B"/>
    <w:rsid w:val="00294E68"/>
    <w:rsid w:val="00295A42"/>
    <w:rsid w:val="002966F6"/>
    <w:rsid w:val="00296715"/>
    <w:rsid w:val="002976FF"/>
    <w:rsid w:val="002B624A"/>
    <w:rsid w:val="002B6B5C"/>
    <w:rsid w:val="002C3459"/>
    <w:rsid w:val="002C3D90"/>
    <w:rsid w:val="002C7BE4"/>
    <w:rsid w:val="002D31CB"/>
    <w:rsid w:val="002E21B5"/>
    <w:rsid w:val="002E66FE"/>
    <w:rsid w:val="002F04C8"/>
    <w:rsid w:val="002F15C9"/>
    <w:rsid w:val="002F2A1F"/>
    <w:rsid w:val="002F2E97"/>
    <w:rsid w:val="002F38D3"/>
    <w:rsid w:val="00301AC8"/>
    <w:rsid w:val="003079CE"/>
    <w:rsid w:val="00310173"/>
    <w:rsid w:val="0031040C"/>
    <w:rsid w:val="00315FC0"/>
    <w:rsid w:val="00321EA6"/>
    <w:rsid w:val="0032520C"/>
    <w:rsid w:val="00326E63"/>
    <w:rsid w:val="003300FB"/>
    <w:rsid w:val="003343B6"/>
    <w:rsid w:val="00334A0C"/>
    <w:rsid w:val="0033572D"/>
    <w:rsid w:val="00341B8E"/>
    <w:rsid w:val="00342385"/>
    <w:rsid w:val="003500EA"/>
    <w:rsid w:val="003515A3"/>
    <w:rsid w:val="00353CB3"/>
    <w:rsid w:val="003546EA"/>
    <w:rsid w:val="00356530"/>
    <w:rsid w:val="0035740F"/>
    <w:rsid w:val="0036275D"/>
    <w:rsid w:val="00363940"/>
    <w:rsid w:val="00363D0E"/>
    <w:rsid w:val="0036448B"/>
    <w:rsid w:val="00366DB1"/>
    <w:rsid w:val="00367089"/>
    <w:rsid w:val="00371861"/>
    <w:rsid w:val="00371B46"/>
    <w:rsid w:val="00372377"/>
    <w:rsid w:val="00372E38"/>
    <w:rsid w:val="00374240"/>
    <w:rsid w:val="00376C22"/>
    <w:rsid w:val="00386458"/>
    <w:rsid w:val="003967ED"/>
    <w:rsid w:val="003A46C5"/>
    <w:rsid w:val="003A5181"/>
    <w:rsid w:val="003A6AA6"/>
    <w:rsid w:val="003C1A98"/>
    <w:rsid w:val="003C53A7"/>
    <w:rsid w:val="003D7B2D"/>
    <w:rsid w:val="003E067E"/>
    <w:rsid w:val="003E6F8D"/>
    <w:rsid w:val="003F1AB7"/>
    <w:rsid w:val="003F5BBC"/>
    <w:rsid w:val="00413411"/>
    <w:rsid w:val="004144D9"/>
    <w:rsid w:val="00416105"/>
    <w:rsid w:val="00416140"/>
    <w:rsid w:val="00421F0D"/>
    <w:rsid w:val="00422D6B"/>
    <w:rsid w:val="0042507F"/>
    <w:rsid w:val="00425266"/>
    <w:rsid w:val="004328FE"/>
    <w:rsid w:val="00433BAB"/>
    <w:rsid w:val="00434BAB"/>
    <w:rsid w:val="00435DF4"/>
    <w:rsid w:val="00440CA4"/>
    <w:rsid w:val="004414E9"/>
    <w:rsid w:val="00445F6A"/>
    <w:rsid w:val="00445F94"/>
    <w:rsid w:val="0045163F"/>
    <w:rsid w:val="00456BF4"/>
    <w:rsid w:val="0046002A"/>
    <w:rsid w:val="0046297D"/>
    <w:rsid w:val="0046316D"/>
    <w:rsid w:val="00464112"/>
    <w:rsid w:val="004664F7"/>
    <w:rsid w:val="0047644E"/>
    <w:rsid w:val="0047672B"/>
    <w:rsid w:val="00477CD2"/>
    <w:rsid w:val="00482730"/>
    <w:rsid w:val="004859E9"/>
    <w:rsid w:val="004862B2"/>
    <w:rsid w:val="00490376"/>
    <w:rsid w:val="00492205"/>
    <w:rsid w:val="0049257D"/>
    <w:rsid w:val="00492DFD"/>
    <w:rsid w:val="00496310"/>
    <w:rsid w:val="004A2063"/>
    <w:rsid w:val="004A3494"/>
    <w:rsid w:val="004A34E0"/>
    <w:rsid w:val="004A4312"/>
    <w:rsid w:val="004A7936"/>
    <w:rsid w:val="004B04F6"/>
    <w:rsid w:val="004B4CC7"/>
    <w:rsid w:val="004C2716"/>
    <w:rsid w:val="004C5294"/>
    <w:rsid w:val="004C5BAB"/>
    <w:rsid w:val="004D0742"/>
    <w:rsid w:val="004D108E"/>
    <w:rsid w:val="004D19A6"/>
    <w:rsid w:val="004D28BD"/>
    <w:rsid w:val="004D3737"/>
    <w:rsid w:val="004D3D72"/>
    <w:rsid w:val="004D5D39"/>
    <w:rsid w:val="004D68DD"/>
    <w:rsid w:val="004E5FCE"/>
    <w:rsid w:val="004E6292"/>
    <w:rsid w:val="004F0F1B"/>
    <w:rsid w:val="004F1531"/>
    <w:rsid w:val="004F4D96"/>
    <w:rsid w:val="004F54FB"/>
    <w:rsid w:val="004F60B8"/>
    <w:rsid w:val="004F6A7A"/>
    <w:rsid w:val="004F77AD"/>
    <w:rsid w:val="00501EDE"/>
    <w:rsid w:val="00502FC4"/>
    <w:rsid w:val="00512C5A"/>
    <w:rsid w:val="00522639"/>
    <w:rsid w:val="00522F20"/>
    <w:rsid w:val="00530842"/>
    <w:rsid w:val="00537F9C"/>
    <w:rsid w:val="00540456"/>
    <w:rsid w:val="00541EF0"/>
    <w:rsid w:val="00542153"/>
    <w:rsid w:val="0054401D"/>
    <w:rsid w:val="00551AF2"/>
    <w:rsid w:val="00551FD4"/>
    <w:rsid w:val="00555E4E"/>
    <w:rsid w:val="005562CC"/>
    <w:rsid w:val="005566EF"/>
    <w:rsid w:val="005571F1"/>
    <w:rsid w:val="00557793"/>
    <w:rsid w:val="00560334"/>
    <w:rsid w:val="00560980"/>
    <w:rsid w:val="00562D5E"/>
    <w:rsid w:val="00565FBE"/>
    <w:rsid w:val="00571733"/>
    <w:rsid w:val="0058067A"/>
    <w:rsid w:val="00581A6F"/>
    <w:rsid w:val="00584C73"/>
    <w:rsid w:val="005853CA"/>
    <w:rsid w:val="005904AF"/>
    <w:rsid w:val="0059065B"/>
    <w:rsid w:val="0059089E"/>
    <w:rsid w:val="00594529"/>
    <w:rsid w:val="005977BA"/>
    <w:rsid w:val="005A041C"/>
    <w:rsid w:val="005A09E9"/>
    <w:rsid w:val="005A5E81"/>
    <w:rsid w:val="005B70D8"/>
    <w:rsid w:val="005C00EF"/>
    <w:rsid w:val="005C2894"/>
    <w:rsid w:val="005C4048"/>
    <w:rsid w:val="005D5C5F"/>
    <w:rsid w:val="005D76D7"/>
    <w:rsid w:val="005E0B7E"/>
    <w:rsid w:val="005F42EC"/>
    <w:rsid w:val="006029BF"/>
    <w:rsid w:val="00603EC7"/>
    <w:rsid w:val="00605A5E"/>
    <w:rsid w:val="00606C11"/>
    <w:rsid w:val="006076B7"/>
    <w:rsid w:val="00607830"/>
    <w:rsid w:val="00611362"/>
    <w:rsid w:val="00611B23"/>
    <w:rsid w:val="00616243"/>
    <w:rsid w:val="006166C7"/>
    <w:rsid w:val="0062024B"/>
    <w:rsid w:val="00621EBB"/>
    <w:rsid w:val="006232A4"/>
    <w:rsid w:val="00625E19"/>
    <w:rsid w:val="006425A8"/>
    <w:rsid w:val="00645644"/>
    <w:rsid w:val="006457B3"/>
    <w:rsid w:val="006468C4"/>
    <w:rsid w:val="006470A0"/>
    <w:rsid w:val="00650B03"/>
    <w:rsid w:val="00655AB8"/>
    <w:rsid w:val="00656210"/>
    <w:rsid w:val="00657CA5"/>
    <w:rsid w:val="00660CA3"/>
    <w:rsid w:val="00665CB8"/>
    <w:rsid w:val="006674E0"/>
    <w:rsid w:val="00672D7E"/>
    <w:rsid w:val="00676C37"/>
    <w:rsid w:val="00682C79"/>
    <w:rsid w:val="00682F02"/>
    <w:rsid w:val="006833AC"/>
    <w:rsid w:val="006841EB"/>
    <w:rsid w:val="00684BED"/>
    <w:rsid w:val="00686639"/>
    <w:rsid w:val="006869E1"/>
    <w:rsid w:val="00690C09"/>
    <w:rsid w:val="00690C9F"/>
    <w:rsid w:val="006A0CB9"/>
    <w:rsid w:val="006A5F81"/>
    <w:rsid w:val="006B016C"/>
    <w:rsid w:val="006B042B"/>
    <w:rsid w:val="006B0C49"/>
    <w:rsid w:val="006C473C"/>
    <w:rsid w:val="006C61D8"/>
    <w:rsid w:val="006D0294"/>
    <w:rsid w:val="006D395B"/>
    <w:rsid w:val="006D3C39"/>
    <w:rsid w:val="006D4B82"/>
    <w:rsid w:val="006D7F4E"/>
    <w:rsid w:val="006E2373"/>
    <w:rsid w:val="006E2EBC"/>
    <w:rsid w:val="006E7491"/>
    <w:rsid w:val="006F1C87"/>
    <w:rsid w:val="006F4994"/>
    <w:rsid w:val="00703357"/>
    <w:rsid w:val="00704045"/>
    <w:rsid w:val="007062BE"/>
    <w:rsid w:val="00712CBD"/>
    <w:rsid w:val="007159E2"/>
    <w:rsid w:val="00716097"/>
    <w:rsid w:val="0071680B"/>
    <w:rsid w:val="00722B47"/>
    <w:rsid w:val="007310F8"/>
    <w:rsid w:val="007346C6"/>
    <w:rsid w:val="00734BD3"/>
    <w:rsid w:val="007439AB"/>
    <w:rsid w:val="00746993"/>
    <w:rsid w:val="00755B10"/>
    <w:rsid w:val="00764536"/>
    <w:rsid w:val="00766DB4"/>
    <w:rsid w:val="00777CDF"/>
    <w:rsid w:val="00782F37"/>
    <w:rsid w:val="00784807"/>
    <w:rsid w:val="007850CD"/>
    <w:rsid w:val="00785504"/>
    <w:rsid w:val="007864BD"/>
    <w:rsid w:val="007917CB"/>
    <w:rsid w:val="0079266F"/>
    <w:rsid w:val="007927DA"/>
    <w:rsid w:val="00795716"/>
    <w:rsid w:val="007A1E1C"/>
    <w:rsid w:val="007A25D9"/>
    <w:rsid w:val="007A3153"/>
    <w:rsid w:val="007A56FD"/>
    <w:rsid w:val="007A5EB0"/>
    <w:rsid w:val="007A7634"/>
    <w:rsid w:val="007B4199"/>
    <w:rsid w:val="007B54A7"/>
    <w:rsid w:val="007B7BD1"/>
    <w:rsid w:val="007C1896"/>
    <w:rsid w:val="007C3F68"/>
    <w:rsid w:val="007C5643"/>
    <w:rsid w:val="007C7A87"/>
    <w:rsid w:val="007D71C4"/>
    <w:rsid w:val="007F05BB"/>
    <w:rsid w:val="007F4F33"/>
    <w:rsid w:val="00803600"/>
    <w:rsid w:val="0080366D"/>
    <w:rsid w:val="0080443F"/>
    <w:rsid w:val="008069FC"/>
    <w:rsid w:val="008112A2"/>
    <w:rsid w:val="00814925"/>
    <w:rsid w:val="00821F04"/>
    <w:rsid w:val="00826DC8"/>
    <w:rsid w:val="00827CE4"/>
    <w:rsid w:val="008312FF"/>
    <w:rsid w:val="008315B7"/>
    <w:rsid w:val="0083366D"/>
    <w:rsid w:val="00833D51"/>
    <w:rsid w:val="00845EAB"/>
    <w:rsid w:val="00846240"/>
    <w:rsid w:val="0084748C"/>
    <w:rsid w:val="00857C75"/>
    <w:rsid w:val="0086384C"/>
    <w:rsid w:val="008659DD"/>
    <w:rsid w:val="00866939"/>
    <w:rsid w:val="00866D76"/>
    <w:rsid w:val="008704A8"/>
    <w:rsid w:val="00874005"/>
    <w:rsid w:val="008779A0"/>
    <w:rsid w:val="00880E50"/>
    <w:rsid w:val="00890105"/>
    <w:rsid w:val="00893702"/>
    <w:rsid w:val="00897CEB"/>
    <w:rsid w:val="008A7279"/>
    <w:rsid w:val="008B6009"/>
    <w:rsid w:val="008B6278"/>
    <w:rsid w:val="008B75C4"/>
    <w:rsid w:val="008C172A"/>
    <w:rsid w:val="008C3C50"/>
    <w:rsid w:val="008C506E"/>
    <w:rsid w:val="008D0C30"/>
    <w:rsid w:val="008D5061"/>
    <w:rsid w:val="008E1482"/>
    <w:rsid w:val="008E29AF"/>
    <w:rsid w:val="008E7BDE"/>
    <w:rsid w:val="008F53A0"/>
    <w:rsid w:val="00905853"/>
    <w:rsid w:val="009103E9"/>
    <w:rsid w:val="00910B10"/>
    <w:rsid w:val="009132B2"/>
    <w:rsid w:val="00913594"/>
    <w:rsid w:val="00916D5D"/>
    <w:rsid w:val="00916FA8"/>
    <w:rsid w:val="00921823"/>
    <w:rsid w:val="00925D98"/>
    <w:rsid w:val="0093063F"/>
    <w:rsid w:val="009324B6"/>
    <w:rsid w:val="0093333B"/>
    <w:rsid w:val="0094066B"/>
    <w:rsid w:val="009406A5"/>
    <w:rsid w:val="00941DA3"/>
    <w:rsid w:val="00946179"/>
    <w:rsid w:val="00952D23"/>
    <w:rsid w:val="00962BC4"/>
    <w:rsid w:val="009632F1"/>
    <w:rsid w:val="00981E8A"/>
    <w:rsid w:val="00982AB9"/>
    <w:rsid w:val="009932CB"/>
    <w:rsid w:val="009A09E0"/>
    <w:rsid w:val="009A178F"/>
    <w:rsid w:val="009A7F91"/>
    <w:rsid w:val="009B4843"/>
    <w:rsid w:val="009B6768"/>
    <w:rsid w:val="009B6B8B"/>
    <w:rsid w:val="009B7B94"/>
    <w:rsid w:val="009C234A"/>
    <w:rsid w:val="009C4B66"/>
    <w:rsid w:val="009C5360"/>
    <w:rsid w:val="009C75F9"/>
    <w:rsid w:val="009D57FB"/>
    <w:rsid w:val="009D5D42"/>
    <w:rsid w:val="009D701B"/>
    <w:rsid w:val="009E5F20"/>
    <w:rsid w:val="009E6180"/>
    <w:rsid w:val="009F4A16"/>
    <w:rsid w:val="009F5FB2"/>
    <w:rsid w:val="00A00B38"/>
    <w:rsid w:val="00A01EC7"/>
    <w:rsid w:val="00A021C9"/>
    <w:rsid w:val="00A04D41"/>
    <w:rsid w:val="00A06365"/>
    <w:rsid w:val="00A21832"/>
    <w:rsid w:val="00A2323D"/>
    <w:rsid w:val="00A23294"/>
    <w:rsid w:val="00A24DD1"/>
    <w:rsid w:val="00A26E59"/>
    <w:rsid w:val="00A31302"/>
    <w:rsid w:val="00A5000C"/>
    <w:rsid w:val="00A52715"/>
    <w:rsid w:val="00A53E0B"/>
    <w:rsid w:val="00A5608C"/>
    <w:rsid w:val="00A651DC"/>
    <w:rsid w:val="00A701C3"/>
    <w:rsid w:val="00A71CA3"/>
    <w:rsid w:val="00A74C35"/>
    <w:rsid w:val="00A804C9"/>
    <w:rsid w:val="00A871E5"/>
    <w:rsid w:val="00A87597"/>
    <w:rsid w:val="00A9057A"/>
    <w:rsid w:val="00A97221"/>
    <w:rsid w:val="00AA2542"/>
    <w:rsid w:val="00AA282B"/>
    <w:rsid w:val="00AA3375"/>
    <w:rsid w:val="00AA3824"/>
    <w:rsid w:val="00AA550D"/>
    <w:rsid w:val="00AB0E4E"/>
    <w:rsid w:val="00AB123E"/>
    <w:rsid w:val="00AB13DA"/>
    <w:rsid w:val="00AB3FFB"/>
    <w:rsid w:val="00AB4676"/>
    <w:rsid w:val="00AC03D6"/>
    <w:rsid w:val="00AC1B9A"/>
    <w:rsid w:val="00AC670D"/>
    <w:rsid w:val="00AD01F1"/>
    <w:rsid w:val="00AD0E23"/>
    <w:rsid w:val="00AD418B"/>
    <w:rsid w:val="00AD4FC6"/>
    <w:rsid w:val="00AE64AC"/>
    <w:rsid w:val="00AF03F5"/>
    <w:rsid w:val="00AF41A5"/>
    <w:rsid w:val="00AF4C68"/>
    <w:rsid w:val="00AF5F5C"/>
    <w:rsid w:val="00AF7D3D"/>
    <w:rsid w:val="00B0277F"/>
    <w:rsid w:val="00B04076"/>
    <w:rsid w:val="00B04618"/>
    <w:rsid w:val="00B06677"/>
    <w:rsid w:val="00B1056A"/>
    <w:rsid w:val="00B159BF"/>
    <w:rsid w:val="00B27BA3"/>
    <w:rsid w:val="00B34359"/>
    <w:rsid w:val="00B42BEB"/>
    <w:rsid w:val="00B43336"/>
    <w:rsid w:val="00B44CAD"/>
    <w:rsid w:val="00B464DA"/>
    <w:rsid w:val="00B46D09"/>
    <w:rsid w:val="00B5009F"/>
    <w:rsid w:val="00B52737"/>
    <w:rsid w:val="00B5468B"/>
    <w:rsid w:val="00B5475E"/>
    <w:rsid w:val="00B60877"/>
    <w:rsid w:val="00B61C42"/>
    <w:rsid w:val="00B6276E"/>
    <w:rsid w:val="00B644C9"/>
    <w:rsid w:val="00B64F76"/>
    <w:rsid w:val="00B658A8"/>
    <w:rsid w:val="00B66A19"/>
    <w:rsid w:val="00B7481A"/>
    <w:rsid w:val="00B75533"/>
    <w:rsid w:val="00B87253"/>
    <w:rsid w:val="00B949DC"/>
    <w:rsid w:val="00B956BE"/>
    <w:rsid w:val="00B9643B"/>
    <w:rsid w:val="00B968F2"/>
    <w:rsid w:val="00BA478D"/>
    <w:rsid w:val="00BA5339"/>
    <w:rsid w:val="00BA589F"/>
    <w:rsid w:val="00BA75B4"/>
    <w:rsid w:val="00BB443C"/>
    <w:rsid w:val="00BC6796"/>
    <w:rsid w:val="00BD41A6"/>
    <w:rsid w:val="00BE05E6"/>
    <w:rsid w:val="00BE2FE8"/>
    <w:rsid w:val="00BE3721"/>
    <w:rsid w:val="00C00252"/>
    <w:rsid w:val="00C01EAF"/>
    <w:rsid w:val="00C05A7C"/>
    <w:rsid w:val="00C073ED"/>
    <w:rsid w:val="00C07477"/>
    <w:rsid w:val="00C14FED"/>
    <w:rsid w:val="00C238BD"/>
    <w:rsid w:val="00C26F34"/>
    <w:rsid w:val="00C30609"/>
    <w:rsid w:val="00C31260"/>
    <w:rsid w:val="00C3133A"/>
    <w:rsid w:val="00C34D20"/>
    <w:rsid w:val="00C43FAD"/>
    <w:rsid w:val="00C478F5"/>
    <w:rsid w:val="00C51622"/>
    <w:rsid w:val="00C57E66"/>
    <w:rsid w:val="00C61734"/>
    <w:rsid w:val="00C6391B"/>
    <w:rsid w:val="00C64DED"/>
    <w:rsid w:val="00C67AF4"/>
    <w:rsid w:val="00C70E02"/>
    <w:rsid w:val="00C71A8C"/>
    <w:rsid w:val="00C71FDC"/>
    <w:rsid w:val="00C7443F"/>
    <w:rsid w:val="00C74B09"/>
    <w:rsid w:val="00C759B2"/>
    <w:rsid w:val="00C80216"/>
    <w:rsid w:val="00C81D21"/>
    <w:rsid w:val="00C8264C"/>
    <w:rsid w:val="00C82E64"/>
    <w:rsid w:val="00C863D7"/>
    <w:rsid w:val="00C86FDE"/>
    <w:rsid w:val="00C87B3C"/>
    <w:rsid w:val="00C91879"/>
    <w:rsid w:val="00CA0F84"/>
    <w:rsid w:val="00CA3CAD"/>
    <w:rsid w:val="00CA3E40"/>
    <w:rsid w:val="00CA4619"/>
    <w:rsid w:val="00CA65DF"/>
    <w:rsid w:val="00CA698E"/>
    <w:rsid w:val="00CA77A4"/>
    <w:rsid w:val="00CC276A"/>
    <w:rsid w:val="00CC7547"/>
    <w:rsid w:val="00CD1138"/>
    <w:rsid w:val="00CD3838"/>
    <w:rsid w:val="00CE57A9"/>
    <w:rsid w:val="00CE7675"/>
    <w:rsid w:val="00CF22E2"/>
    <w:rsid w:val="00CF3B57"/>
    <w:rsid w:val="00CF40F3"/>
    <w:rsid w:val="00CF5B29"/>
    <w:rsid w:val="00D11EA5"/>
    <w:rsid w:val="00D13AE0"/>
    <w:rsid w:val="00D1548A"/>
    <w:rsid w:val="00D206B9"/>
    <w:rsid w:val="00D2323A"/>
    <w:rsid w:val="00D23578"/>
    <w:rsid w:val="00D24730"/>
    <w:rsid w:val="00D263F0"/>
    <w:rsid w:val="00D31BDC"/>
    <w:rsid w:val="00D3466B"/>
    <w:rsid w:val="00D4112B"/>
    <w:rsid w:val="00D46B64"/>
    <w:rsid w:val="00D512F9"/>
    <w:rsid w:val="00D546E6"/>
    <w:rsid w:val="00D63A4F"/>
    <w:rsid w:val="00D669DD"/>
    <w:rsid w:val="00D71D06"/>
    <w:rsid w:val="00D751E2"/>
    <w:rsid w:val="00D75411"/>
    <w:rsid w:val="00D76D29"/>
    <w:rsid w:val="00D80EC8"/>
    <w:rsid w:val="00D86E66"/>
    <w:rsid w:val="00D904D7"/>
    <w:rsid w:val="00D9352E"/>
    <w:rsid w:val="00DA4B3E"/>
    <w:rsid w:val="00DB05DE"/>
    <w:rsid w:val="00DB0F48"/>
    <w:rsid w:val="00DB51DA"/>
    <w:rsid w:val="00DB5FA6"/>
    <w:rsid w:val="00DB7EBA"/>
    <w:rsid w:val="00DC03E5"/>
    <w:rsid w:val="00DC13A5"/>
    <w:rsid w:val="00DC571B"/>
    <w:rsid w:val="00DC6488"/>
    <w:rsid w:val="00DC65DD"/>
    <w:rsid w:val="00DD043F"/>
    <w:rsid w:val="00DD0F63"/>
    <w:rsid w:val="00DD6EF4"/>
    <w:rsid w:val="00DE01F8"/>
    <w:rsid w:val="00DE19E9"/>
    <w:rsid w:val="00DE31A1"/>
    <w:rsid w:val="00DE5AD1"/>
    <w:rsid w:val="00DF111D"/>
    <w:rsid w:val="00E122F3"/>
    <w:rsid w:val="00E1288B"/>
    <w:rsid w:val="00E1313E"/>
    <w:rsid w:val="00E14023"/>
    <w:rsid w:val="00E17193"/>
    <w:rsid w:val="00E202C1"/>
    <w:rsid w:val="00E23CCA"/>
    <w:rsid w:val="00E27F04"/>
    <w:rsid w:val="00E31EFA"/>
    <w:rsid w:val="00E32AE6"/>
    <w:rsid w:val="00E3550A"/>
    <w:rsid w:val="00E35864"/>
    <w:rsid w:val="00E3642C"/>
    <w:rsid w:val="00E376ED"/>
    <w:rsid w:val="00E45F6D"/>
    <w:rsid w:val="00E46F01"/>
    <w:rsid w:val="00E53C33"/>
    <w:rsid w:val="00E55D96"/>
    <w:rsid w:val="00E56A24"/>
    <w:rsid w:val="00E60382"/>
    <w:rsid w:val="00E61340"/>
    <w:rsid w:val="00E63ED2"/>
    <w:rsid w:val="00E646E9"/>
    <w:rsid w:val="00E64BF6"/>
    <w:rsid w:val="00E70FA7"/>
    <w:rsid w:val="00E740E0"/>
    <w:rsid w:val="00E756F7"/>
    <w:rsid w:val="00E803F1"/>
    <w:rsid w:val="00E8127A"/>
    <w:rsid w:val="00E820F9"/>
    <w:rsid w:val="00E93018"/>
    <w:rsid w:val="00E9314A"/>
    <w:rsid w:val="00EB31B0"/>
    <w:rsid w:val="00EB6762"/>
    <w:rsid w:val="00EB7EC4"/>
    <w:rsid w:val="00EC18D3"/>
    <w:rsid w:val="00EC61E2"/>
    <w:rsid w:val="00ED285D"/>
    <w:rsid w:val="00ED37C8"/>
    <w:rsid w:val="00ED3F90"/>
    <w:rsid w:val="00EE2383"/>
    <w:rsid w:val="00EE34C6"/>
    <w:rsid w:val="00EE4119"/>
    <w:rsid w:val="00EE7496"/>
    <w:rsid w:val="00EF47A0"/>
    <w:rsid w:val="00F012BA"/>
    <w:rsid w:val="00F01300"/>
    <w:rsid w:val="00F03165"/>
    <w:rsid w:val="00F071CF"/>
    <w:rsid w:val="00F10AF3"/>
    <w:rsid w:val="00F172A5"/>
    <w:rsid w:val="00F20EF1"/>
    <w:rsid w:val="00F31618"/>
    <w:rsid w:val="00F318ED"/>
    <w:rsid w:val="00F31D34"/>
    <w:rsid w:val="00F34221"/>
    <w:rsid w:val="00F35F7D"/>
    <w:rsid w:val="00F41D87"/>
    <w:rsid w:val="00F43C8B"/>
    <w:rsid w:val="00F46B14"/>
    <w:rsid w:val="00F50320"/>
    <w:rsid w:val="00F53914"/>
    <w:rsid w:val="00F54025"/>
    <w:rsid w:val="00F54270"/>
    <w:rsid w:val="00F5526E"/>
    <w:rsid w:val="00F6148C"/>
    <w:rsid w:val="00F6209C"/>
    <w:rsid w:val="00F64DE7"/>
    <w:rsid w:val="00F662BC"/>
    <w:rsid w:val="00F67ECF"/>
    <w:rsid w:val="00F70F79"/>
    <w:rsid w:val="00F72273"/>
    <w:rsid w:val="00F726DF"/>
    <w:rsid w:val="00F733C9"/>
    <w:rsid w:val="00F82FEC"/>
    <w:rsid w:val="00F853EA"/>
    <w:rsid w:val="00F8591B"/>
    <w:rsid w:val="00F90C9B"/>
    <w:rsid w:val="00F9753B"/>
    <w:rsid w:val="00FA2E66"/>
    <w:rsid w:val="00FA4271"/>
    <w:rsid w:val="00FA4528"/>
    <w:rsid w:val="00FB5079"/>
    <w:rsid w:val="00FC03E2"/>
    <w:rsid w:val="00FC45C7"/>
    <w:rsid w:val="00FC495C"/>
    <w:rsid w:val="00FC6114"/>
    <w:rsid w:val="00FD081C"/>
    <w:rsid w:val="00FD1A4F"/>
    <w:rsid w:val="00FE0EA5"/>
    <w:rsid w:val="00FE1A7D"/>
    <w:rsid w:val="00FE2027"/>
    <w:rsid w:val="00FF4524"/>
    <w:rsid w:val="00FF57B4"/>
    <w:rsid w:val="00FF6308"/>
    <w:rsid w:val="00FF7287"/>
    <w:rsid w:val="00FF79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45E6B1"/>
  <w15:docId w15:val="{8392E5F4-F786-E64E-AE69-0121EA149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FMD-TEXT"/>
    <w:qFormat/>
    <w:rsid w:val="006869E1"/>
    <w:pPr>
      <w:spacing w:before="100" w:after="100"/>
      <w:jc w:val="both"/>
    </w:pPr>
    <w:rPr>
      <w:rFonts w:ascii="Cambria" w:eastAsia="Calibri" w:hAnsi="Cambria"/>
      <w:sz w:val="18"/>
      <w:szCs w:val="18"/>
      <w:lang w:val="en-US"/>
    </w:rPr>
  </w:style>
  <w:style w:type="paragraph" w:styleId="Balk1">
    <w:name w:val="heading 1"/>
    <w:aliases w:val="FMD BAŞLIK"/>
    <w:basedOn w:val="Gvde"/>
    <w:next w:val="Normal"/>
    <w:link w:val="Balk1Char"/>
    <w:uiPriority w:val="9"/>
    <w:qFormat/>
    <w:rsid w:val="003079CE"/>
    <w:pPr>
      <w:numPr>
        <w:numId w:val="14"/>
      </w:numPr>
      <w:adjustRightInd w:val="0"/>
      <w:snapToGrid w:val="0"/>
      <w:spacing w:before="100" w:after="0" w:line="240" w:lineRule="auto"/>
      <w:ind w:left="357" w:hanging="357"/>
      <w:jc w:val="both"/>
      <w:outlineLvl w:val="0"/>
    </w:pPr>
    <w:rPr>
      <w:rFonts w:ascii="Cambria" w:hAnsi="Cambria"/>
      <w:b/>
      <w:bCs/>
      <w:noProof/>
      <w:sz w:val="18"/>
      <w:szCs w:val="18"/>
      <w:lang w:val="en-US"/>
    </w:rPr>
  </w:style>
  <w:style w:type="paragraph" w:styleId="Balk2">
    <w:name w:val="heading 2"/>
    <w:aliases w:val="FMD_Başlık Kaynakça"/>
    <w:basedOn w:val="Balk1"/>
    <w:next w:val="Gvde"/>
    <w:link w:val="Balk2Char"/>
    <w:uiPriority w:val="9"/>
    <w:unhideWhenUsed/>
    <w:qFormat/>
    <w:rsid w:val="00CA0F84"/>
    <w:pPr>
      <w:numPr>
        <w:numId w:val="0"/>
      </w:numPr>
      <w:ind w:left="357" w:hanging="357"/>
      <w:outlineLvl w:val="1"/>
    </w:pPr>
    <w:rPr>
      <w:sz w:val="15"/>
      <w:szCs w:val="15"/>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alkveAltlk">
    <w:name w:val="Başlık ve Altlık"/>
    <w:pPr>
      <w:tabs>
        <w:tab w:val="right" w:pos="9020"/>
      </w:tabs>
      <w:spacing w:line="288" w:lineRule="auto"/>
    </w:pPr>
    <w:rPr>
      <w:rFonts w:ascii="Avenir Next Medium" w:hAnsi="Avenir Next Medium" w:cs="Arial Unicode MS"/>
      <w:color w:val="008CB4"/>
    </w:rPr>
  </w:style>
  <w:style w:type="paragraph" w:customStyle="1" w:styleId="Balk">
    <w:name w:val="Başlık"/>
    <w:next w:val="Gvde"/>
    <w:pPr>
      <w:keepNext/>
      <w:spacing w:before="360" w:after="40"/>
      <w:outlineLvl w:val="0"/>
    </w:pPr>
    <w:rPr>
      <w:rFonts w:ascii="Hoefler Text" w:hAnsi="Hoefler Text" w:cs="Arial Unicode MS"/>
      <w:b/>
      <w:bCs/>
      <w:color w:val="008CB4"/>
      <w:sz w:val="44"/>
      <w:szCs w:val="44"/>
      <w:lang w:val="es-ES_tradnl"/>
    </w:rPr>
  </w:style>
  <w:style w:type="paragraph" w:customStyle="1" w:styleId="Gvde">
    <w:name w:val="Gövde"/>
    <w:pPr>
      <w:spacing w:before="80" w:after="180" w:line="288" w:lineRule="auto"/>
    </w:pPr>
    <w:rPr>
      <w:rFonts w:ascii="Hoefler Text" w:hAnsi="Hoefler Text" w:cs="Arial Unicode MS"/>
      <w:color w:val="000000"/>
      <w:sz w:val="22"/>
      <w:szCs w:val="22"/>
      <w:lang w:val="es-ES_tradnl"/>
    </w:rPr>
  </w:style>
  <w:style w:type="paragraph" w:customStyle="1" w:styleId="Gvde2">
    <w:name w:val="Gövde 2"/>
    <w:pPr>
      <w:spacing w:after="200"/>
    </w:pPr>
    <w:rPr>
      <w:rFonts w:ascii="Avenir Next" w:hAnsi="Avenir Next" w:cs="Arial Unicode MS"/>
      <w:color w:val="000000"/>
      <w:lang w:val="it-IT"/>
    </w:rPr>
  </w:style>
  <w:style w:type="paragraph" w:customStyle="1" w:styleId="AnaBalk">
    <w:name w:val="Ana Başlık"/>
    <w:pPr>
      <w:keepNext/>
      <w:spacing w:after="180" w:line="216" w:lineRule="auto"/>
      <w:jc w:val="center"/>
    </w:pPr>
    <w:rPr>
      <w:rFonts w:ascii="Avenir Next Ultra Light" w:hAnsi="Avenir Next Ultra Light" w:cs="Arial Unicode MS"/>
      <w:caps/>
      <w:color w:val="FF4013"/>
      <w:spacing w:val="-13"/>
      <w:sz w:val="136"/>
      <w:szCs w:val="136"/>
      <w:lang w:val="de-DE"/>
    </w:rPr>
  </w:style>
  <w:style w:type="paragraph" w:customStyle="1" w:styleId="AltAnaBalk">
    <w:name w:val="Alt Ana Başlık"/>
    <w:next w:val="Gvde"/>
    <w:pPr>
      <w:pBdr>
        <w:top w:val="single" w:sz="6" w:space="0" w:color="919191"/>
        <w:bottom w:val="single" w:sz="6" w:space="0" w:color="919191"/>
      </w:pBdr>
      <w:spacing w:line="288" w:lineRule="auto"/>
      <w:jc w:val="center"/>
    </w:pPr>
    <w:rPr>
      <w:rFonts w:ascii="Avenir Next Medium" w:eastAsia="Avenir Next Medium" w:hAnsi="Avenir Next Medium" w:cs="Avenir Next Medium"/>
      <w:color w:val="008CB4"/>
      <w:spacing w:val="2"/>
      <w:sz w:val="26"/>
      <w:szCs w:val="26"/>
    </w:rPr>
  </w:style>
  <w:style w:type="paragraph" w:customStyle="1" w:styleId="AltBalk">
    <w:name w:val="Alt Başlık"/>
    <w:pPr>
      <w:spacing w:before="240" w:after="120" w:line="288" w:lineRule="auto"/>
      <w:outlineLvl w:val="2"/>
    </w:pPr>
    <w:rPr>
      <w:rFonts w:ascii="Avenir Next Demi Bold" w:hAnsi="Avenir Next Demi Bold" w:cs="Arial Unicode MS"/>
      <w:color w:val="54702B"/>
      <w:sz w:val="28"/>
      <w:szCs w:val="28"/>
    </w:rPr>
  </w:style>
  <w:style w:type="paragraph" w:styleId="stBilgi">
    <w:name w:val="header"/>
    <w:basedOn w:val="Normal"/>
    <w:link w:val="stBilgiChar"/>
    <w:uiPriority w:val="99"/>
    <w:unhideWhenUsed/>
    <w:rsid w:val="00E23CCA"/>
    <w:pPr>
      <w:tabs>
        <w:tab w:val="center" w:pos="4536"/>
        <w:tab w:val="right" w:pos="9072"/>
      </w:tabs>
    </w:pPr>
  </w:style>
  <w:style w:type="character" w:customStyle="1" w:styleId="stBilgiChar">
    <w:name w:val="Üst Bilgi Char"/>
    <w:basedOn w:val="VarsaylanParagrafYazTipi"/>
    <w:link w:val="stBilgi"/>
    <w:uiPriority w:val="99"/>
    <w:rsid w:val="00E23CCA"/>
    <w:rPr>
      <w:sz w:val="24"/>
      <w:szCs w:val="24"/>
      <w:lang w:val="en-US" w:eastAsia="en-US"/>
    </w:rPr>
  </w:style>
  <w:style w:type="paragraph" w:styleId="AltBilgi">
    <w:name w:val="footer"/>
    <w:basedOn w:val="Normal"/>
    <w:link w:val="AltBilgiChar"/>
    <w:uiPriority w:val="99"/>
    <w:unhideWhenUsed/>
    <w:rsid w:val="00E23CCA"/>
    <w:pPr>
      <w:tabs>
        <w:tab w:val="center" w:pos="4536"/>
        <w:tab w:val="right" w:pos="9072"/>
      </w:tabs>
    </w:pPr>
  </w:style>
  <w:style w:type="character" w:customStyle="1" w:styleId="AltBilgiChar">
    <w:name w:val="Alt Bilgi Char"/>
    <w:basedOn w:val="VarsaylanParagrafYazTipi"/>
    <w:link w:val="AltBilgi"/>
    <w:uiPriority w:val="99"/>
    <w:rsid w:val="00E23CCA"/>
    <w:rPr>
      <w:sz w:val="24"/>
      <w:szCs w:val="24"/>
      <w:lang w:val="en-US" w:eastAsia="en-US"/>
    </w:rPr>
  </w:style>
  <w:style w:type="paragraph" w:styleId="SonnotMetni">
    <w:name w:val="endnote text"/>
    <w:basedOn w:val="Normal"/>
    <w:link w:val="SonnotMetniChar"/>
    <w:uiPriority w:val="99"/>
    <w:semiHidden/>
    <w:unhideWhenUsed/>
    <w:rsid w:val="00656210"/>
    <w:rPr>
      <w:sz w:val="20"/>
      <w:szCs w:val="20"/>
    </w:rPr>
  </w:style>
  <w:style w:type="character" w:customStyle="1" w:styleId="SonnotMetniChar">
    <w:name w:val="Sonnot Metni Char"/>
    <w:basedOn w:val="VarsaylanParagrafYazTipi"/>
    <w:link w:val="SonnotMetni"/>
    <w:uiPriority w:val="99"/>
    <w:semiHidden/>
    <w:rsid w:val="00656210"/>
    <w:rPr>
      <w:rFonts w:asciiTheme="minorHAnsi" w:eastAsiaTheme="minorHAnsi" w:hAnsiTheme="minorHAnsi" w:cstheme="minorBidi"/>
      <w:bdr w:val="none" w:sz="0" w:space="0" w:color="auto"/>
      <w:lang w:eastAsia="en-US"/>
    </w:rPr>
  </w:style>
  <w:style w:type="table" w:styleId="TabloKlavuzu">
    <w:name w:val="Table Grid"/>
    <w:basedOn w:val="NormalTablo"/>
    <w:rsid w:val="00D75411"/>
    <w:rPr>
      <w:rFonts w:eastAsia="Times New Roman"/>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table" w:customStyle="1" w:styleId="TabloKlavuzu1">
    <w:name w:val="Tablo Kılavuzu1"/>
    <w:basedOn w:val="NormalTablo"/>
    <w:next w:val="TabloKlavuzu"/>
    <w:rsid w:val="00AF03F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2Char">
    <w:name w:val="Başlık 2 Char"/>
    <w:aliases w:val="FMD_Başlık Kaynakça Char"/>
    <w:basedOn w:val="VarsaylanParagrafYazTipi"/>
    <w:link w:val="Balk2"/>
    <w:uiPriority w:val="9"/>
    <w:rsid w:val="00CA0F84"/>
    <w:rPr>
      <w:rFonts w:ascii="Cambria" w:hAnsi="Cambria" w:cs="Arial Unicode MS"/>
      <w:b/>
      <w:bCs/>
      <w:noProof/>
      <w:color w:val="000000"/>
      <w:sz w:val="15"/>
      <w:szCs w:val="15"/>
      <w:lang w:val="en-US"/>
    </w:rPr>
  </w:style>
  <w:style w:type="paragraph" w:styleId="BalonMetni">
    <w:name w:val="Balloon Text"/>
    <w:basedOn w:val="Normal"/>
    <w:link w:val="BalonMetniChar"/>
    <w:uiPriority w:val="99"/>
    <w:semiHidden/>
    <w:unhideWhenUsed/>
    <w:rsid w:val="008779A0"/>
  </w:style>
  <w:style w:type="character" w:customStyle="1" w:styleId="BalonMetniChar">
    <w:name w:val="Balon Metni Char"/>
    <w:basedOn w:val="VarsaylanParagrafYazTipi"/>
    <w:link w:val="BalonMetni"/>
    <w:uiPriority w:val="99"/>
    <w:semiHidden/>
    <w:rsid w:val="008779A0"/>
    <w:rPr>
      <w:sz w:val="18"/>
      <w:szCs w:val="18"/>
      <w:lang w:eastAsia="en-US"/>
    </w:rPr>
  </w:style>
  <w:style w:type="character" w:styleId="SatrNumaras">
    <w:name w:val="line number"/>
    <w:basedOn w:val="VarsaylanParagrafYazTipi"/>
    <w:uiPriority w:val="99"/>
    <w:semiHidden/>
    <w:unhideWhenUsed/>
    <w:rsid w:val="00D46B64"/>
  </w:style>
  <w:style w:type="paragraph" w:styleId="AralkYok">
    <w:name w:val="No Spacing"/>
    <w:uiPriority w:val="1"/>
    <w:qFormat/>
    <w:rsid w:val="00826DC8"/>
    <w:rPr>
      <w:rFonts w:eastAsiaTheme="minorEastAsia"/>
      <w:sz w:val="22"/>
      <w:szCs w:val="22"/>
      <w:lang w:val="en-US" w:eastAsia="zh-CN"/>
    </w:rPr>
  </w:style>
  <w:style w:type="character" w:styleId="SayfaNumaras">
    <w:name w:val="page number"/>
    <w:basedOn w:val="VarsaylanParagrafYazTipi"/>
    <w:uiPriority w:val="99"/>
    <w:semiHidden/>
    <w:unhideWhenUsed/>
    <w:rsid w:val="00192D65"/>
  </w:style>
  <w:style w:type="table" w:styleId="DzTablo4">
    <w:name w:val="Plain Table 4"/>
    <w:basedOn w:val="NormalTablo"/>
    <w:uiPriority w:val="44"/>
    <w:rsid w:val="00076F8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DzTablo5">
    <w:name w:val="Plain Table 5"/>
    <w:basedOn w:val="NormalTablo"/>
    <w:uiPriority w:val="45"/>
    <w:rsid w:val="00076F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301AC8"/>
    <w:pPr>
      <w:spacing w:beforeAutospacing="1" w:afterAutospacing="1"/>
    </w:pPr>
    <w:rPr>
      <w:rFonts w:ascii="Times New Roman" w:eastAsia="Times New Roman" w:hAnsi="Times New Roman" w:cs="Times New Roman"/>
    </w:rPr>
  </w:style>
  <w:style w:type="character" w:customStyle="1" w:styleId="zmlenmeyenBahsetme1">
    <w:name w:val="Çözümlenmeyen Bahsetme1"/>
    <w:basedOn w:val="VarsaylanParagrafYazTipi"/>
    <w:uiPriority w:val="99"/>
    <w:semiHidden/>
    <w:unhideWhenUsed/>
    <w:rsid w:val="00560334"/>
    <w:rPr>
      <w:color w:val="605E5C"/>
      <w:shd w:val="clear" w:color="auto" w:fill="E1DFDD"/>
    </w:rPr>
  </w:style>
  <w:style w:type="character" w:customStyle="1" w:styleId="shorttext">
    <w:name w:val="short_text"/>
    <w:basedOn w:val="VarsaylanParagrafYazTipi"/>
    <w:rsid w:val="00E60382"/>
  </w:style>
  <w:style w:type="character" w:customStyle="1" w:styleId="apple-converted-space">
    <w:name w:val="apple-converted-space"/>
    <w:basedOn w:val="VarsaylanParagrafYazTipi"/>
    <w:rsid w:val="00571733"/>
  </w:style>
  <w:style w:type="character" w:styleId="zlenenKpr">
    <w:name w:val="FollowedHyperlink"/>
    <w:basedOn w:val="VarsaylanParagrafYazTipi"/>
    <w:uiPriority w:val="99"/>
    <w:semiHidden/>
    <w:unhideWhenUsed/>
    <w:rsid w:val="00542153"/>
    <w:rPr>
      <w:color w:val="FF00FF" w:themeColor="followedHyperlink"/>
      <w:u w:val="single"/>
    </w:rPr>
  </w:style>
  <w:style w:type="character" w:customStyle="1" w:styleId="Balk1Char">
    <w:name w:val="Başlık 1 Char"/>
    <w:aliases w:val="FMD BAŞLIK Char"/>
    <w:basedOn w:val="VarsaylanParagrafYazTipi"/>
    <w:link w:val="Balk1"/>
    <w:uiPriority w:val="9"/>
    <w:rsid w:val="003079CE"/>
    <w:rPr>
      <w:rFonts w:ascii="Cambria" w:hAnsi="Cambria" w:cs="Arial Unicode MS"/>
      <w:b/>
      <w:bCs/>
      <w:noProof/>
      <w:color w:val="000000"/>
      <w:sz w:val="18"/>
      <w:szCs w:val="18"/>
      <w:lang w:val="en-US"/>
    </w:rPr>
  </w:style>
  <w:style w:type="paragraph" w:styleId="ListeParagraf">
    <w:name w:val="List Paragraph"/>
    <w:basedOn w:val="Normal"/>
    <w:uiPriority w:val="34"/>
    <w:qFormat/>
    <w:rsid w:val="006869E1"/>
    <w:pPr>
      <w:ind w:left="720"/>
      <w:contextualSpacing/>
    </w:pPr>
  </w:style>
  <w:style w:type="character" w:customStyle="1" w:styleId="UnresolvedMention">
    <w:name w:val="Unresolved Mention"/>
    <w:basedOn w:val="VarsaylanParagrafYazTipi"/>
    <w:uiPriority w:val="99"/>
    <w:semiHidden/>
    <w:unhideWhenUsed/>
    <w:rsid w:val="006D7F4E"/>
    <w:rPr>
      <w:color w:val="605E5C"/>
      <w:shd w:val="clear" w:color="auto" w:fill="E1DFDD"/>
    </w:rPr>
  </w:style>
  <w:style w:type="numbering" w:styleId="111111">
    <w:name w:val="Outline List 2"/>
    <w:basedOn w:val="ListeYok"/>
    <w:uiPriority w:val="99"/>
    <w:semiHidden/>
    <w:unhideWhenUsed/>
    <w:rsid w:val="00AA550D"/>
    <w:pPr>
      <w:numPr>
        <w:numId w:val="18"/>
      </w:numPr>
    </w:pPr>
  </w:style>
  <w:style w:type="numbering" w:styleId="1ai">
    <w:name w:val="Outline List 1"/>
    <w:basedOn w:val="ListeYok"/>
    <w:uiPriority w:val="99"/>
    <w:semiHidden/>
    <w:unhideWhenUsed/>
    <w:rsid w:val="00AA550D"/>
    <w:pPr>
      <w:numPr>
        <w:numId w:val="19"/>
      </w:numPr>
    </w:pPr>
  </w:style>
  <w:style w:type="numbering" w:customStyle="1" w:styleId="GeerliListe3">
    <w:name w:val="Geçerli Liste3"/>
    <w:uiPriority w:val="99"/>
    <w:rsid w:val="00AA550D"/>
    <w:pPr>
      <w:numPr>
        <w:numId w:val="16"/>
      </w:numPr>
    </w:pPr>
  </w:style>
  <w:style w:type="character" w:styleId="AklamaBavurusu">
    <w:name w:val="annotation reference"/>
    <w:basedOn w:val="VarsaylanParagrafYazTipi"/>
    <w:uiPriority w:val="99"/>
    <w:semiHidden/>
    <w:unhideWhenUsed/>
    <w:rsid w:val="00F90C9B"/>
    <w:rPr>
      <w:sz w:val="16"/>
      <w:szCs w:val="16"/>
    </w:rPr>
  </w:style>
  <w:style w:type="paragraph" w:styleId="AklamaMetni">
    <w:name w:val="annotation text"/>
    <w:basedOn w:val="Normal"/>
    <w:link w:val="AklamaMetniChar"/>
    <w:uiPriority w:val="99"/>
    <w:unhideWhenUsed/>
    <w:rsid w:val="00F90C9B"/>
    <w:rPr>
      <w:sz w:val="20"/>
      <w:szCs w:val="20"/>
    </w:rPr>
  </w:style>
  <w:style w:type="character" w:customStyle="1" w:styleId="AklamaMetniChar">
    <w:name w:val="Açıklama Metni Char"/>
    <w:basedOn w:val="VarsaylanParagrafYazTipi"/>
    <w:link w:val="AklamaMetni"/>
    <w:uiPriority w:val="99"/>
    <w:rsid w:val="00F90C9B"/>
    <w:rPr>
      <w:rFonts w:ascii="Cambria" w:eastAsia="Calibri" w:hAnsi="Cambria"/>
      <w:sz w:val="20"/>
      <w:szCs w:val="20"/>
      <w:lang w:val="en-US"/>
    </w:rPr>
  </w:style>
  <w:style w:type="paragraph" w:styleId="AklamaKonusu">
    <w:name w:val="annotation subject"/>
    <w:basedOn w:val="AklamaMetni"/>
    <w:next w:val="AklamaMetni"/>
    <w:link w:val="AklamaKonusuChar"/>
    <w:uiPriority w:val="99"/>
    <w:semiHidden/>
    <w:unhideWhenUsed/>
    <w:rsid w:val="00F90C9B"/>
    <w:rPr>
      <w:b/>
      <w:bCs/>
    </w:rPr>
  </w:style>
  <w:style w:type="character" w:customStyle="1" w:styleId="AklamaKonusuChar">
    <w:name w:val="Açıklama Konusu Char"/>
    <w:basedOn w:val="AklamaMetniChar"/>
    <w:link w:val="AklamaKonusu"/>
    <w:uiPriority w:val="99"/>
    <w:semiHidden/>
    <w:rsid w:val="00F90C9B"/>
    <w:rPr>
      <w:rFonts w:ascii="Cambria" w:eastAsia="Calibri" w:hAnsi="Cambria"/>
      <w:b/>
      <w:bCs/>
      <w:sz w:val="20"/>
      <w:szCs w:val="20"/>
      <w:lang w:val="en-US"/>
    </w:rPr>
  </w:style>
  <w:style w:type="character" w:styleId="YerTutucuMetni">
    <w:name w:val="Placeholder Text"/>
    <w:basedOn w:val="VarsaylanParagrafYazTipi"/>
    <w:uiPriority w:val="99"/>
    <w:semiHidden/>
    <w:rsid w:val="00A021C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311944">
      <w:bodyDiv w:val="1"/>
      <w:marLeft w:val="0"/>
      <w:marRight w:val="0"/>
      <w:marTop w:val="0"/>
      <w:marBottom w:val="0"/>
      <w:divBdr>
        <w:top w:val="none" w:sz="0" w:space="0" w:color="auto"/>
        <w:left w:val="none" w:sz="0" w:space="0" w:color="auto"/>
        <w:bottom w:val="none" w:sz="0" w:space="0" w:color="auto"/>
        <w:right w:val="none" w:sz="0" w:space="0" w:color="auto"/>
      </w:divBdr>
    </w:div>
    <w:div w:id="431777730">
      <w:bodyDiv w:val="1"/>
      <w:marLeft w:val="0"/>
      <w:marRight w:val="0"/>
      <w:marTop w:val="0"/>
      <w:marBottom w:val="0"/>
      <w:divBdr>
        <w:top w:val="none" w:sz="0" w:space="0" w:color="auto"/>
        <w:left w:val="none" w:sz="0" w:space="0" w:color="auto"/>
        <w:bottom w:val="none" w:sz="0" w:space="0" w:color="auto"/>
        <w:right w:val="none" w:sz="0" w:space="0" w:color="auto"/>
      </w:divBdr>
    </w:div>
    <w:div w:id="1152872086">
      <w:bodyDiv w:val="1"/>
      <w:marLeft w:val="0"/>
      <w:marRight w:val="0"/>
      <w:marTop w:val="0"/>
      <w:marBottom w:val="0"/>
      <w:divBdr>
        <w:top w:val="none" w:sz="0" w:space="0" w:color="auto"/>
        <w:left w:val="none" w:sz="0" w:space="0" w:color="auto"/>
        <w:bottom w:val="none" w:sz="0" w:space="0" w:color="auto"/>
        <w:right w:val="none" w:sz="0" w:space="0" w:color="auto"/>
      </w:divBdr>
    </w:div>
    <w:div w:id="1340739764">
      <w:bodyDiv w:val="1"/>
      <w:marLeft w:val="0"/>
      <w:marRight w:val="0"/>
      <w:marTop w:val="0"/>
      <w:marBottom w:val="0"/>
      <w:divBdr>
        <w:top w:val="none" w:sz="0" w:space="0" w:color="auto"/>
        <w:left w:val="none" w:sz="0" w:space="0" w:color="auto"/>
        <w:bottom w:val="none" w:sz="0" w:space="0" w:color="auto"/>
        <w:right w:val="none" w:sz="0" w:space="0" w:color="auto"/>
      </w:divBdr>
    </w:div>
    <w:div w:id="1476797815">
      <w:bodyDiv w:val="1"/>
      <w:marLeft w:val="0"/>
      <w:marRight w:val="0"/>
      <w:marTop w:val="0"/>
      <w:marBottom w:val="0"/>
      <w:divBdr>
        <w:top w:val="none" w:sz="0" w:space="0" w:color="auto"/>
        <w:left w:val="none" w:sz="0" w:space="0" w:color="auto"/>
        <w:bottom w:val="none" w:sz="0" w:space="0" w:color="auto"/>
        <w:right w:val="none" w:sz="0" w:space="0" w:color="auto"/>
      </w:divBdr>
    </w:div>
    <w:div w:id="1584294759">
      <w:bodyDiv w:val="1"/>
      <w:marLeft w:val="0"/>
      <w:marRight w:val="0"/>
      <w:marTop w:val="0"/>
      <w:marBottom w:val="0"/>
      <w:divBdr>
        <w:top w:val="none" w:sz="0" w:space="0" w:color="auto"/>
        <w:left w:val="none" w:sz="0" w:space="0" w:color="auto"/>
        <w:bottom w:val="none" w:sz="0" w:space="0" w:color="auto"/>
        <w:right w:val="none" w:sz="0" w:space="0" w:color="auto"/>
      </w:divBdr>
    </w:div>
    <w:div w:id="1805730672">
      <w:bodyDiv w:val="1"/>
      <w:marLeft w:val="0"/>
      <w:marRight w:val="0"/>
      <w:marTop w:val="0"/>
      <w:marBottom w:val="0"/>
      <w:divBdr>
        <w:top w:val="none" w:sz="0" w:space="0" w:color="auto"/>
        <w:left w:val="none" w:sz="0" w:space="0" w:color="auto"/>
        <w:bottom w:val="none" w:sz="0" w:space="0" w:color="auto"/>
        <w:right w:val="none" w:sz="0" w:space="0" w:color="auto"/>
      </w:divBdr>
    </w:div>
    <w:div w:id="18543447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08_Classic_Informal_Newsletter">
  <a:themeElements>
    <a:clrScheme name="08_Classic_Informal_Newsletter">
      <a:dk1>
        <a:srgbClr val="000000"/>
      </a:dk1>
      <a:lt1>
        <a:srgbClr val="FFFFFF"/>
      </a:lt1>
      <a:dk2>
        <a:srgbClr val="6D6D6D"/>
      </a:dk2>
      <a:lt2>
        <a:srgbClr val="EBEBEB"/>
      </a:lt2>
      <a:accent1>
        <a:srgbClr val="47C0E1"/>
      </a:accent1>
      <a:accent2>
        <a:srgbClr val="43C2C3"/>
      </a:accent2>
      <a:accent3>
        <a:srgbClr val="99B440"/>
      </a:accent3>
      <a:accent4>
        <a:srgbClr val="F9C400"/>
      </a:accent4>
      <a:accent5>
        <a:srgbClr val="FF7449"/>
      </a:accent5>
      <a:accent6>
        <a:srgbClr val="FC6861"/>
      </a:accent6>
      <a:hlink>
        <a:srgbClr val="0000FF"/>
      </a:hlink>
      <a:folHlink>
        <a:srgbClr val="FF00FF"/>
      </a:folHlink>
    </a:clrScheme>
    <a:fontScheme name="08_Classic_Informal_Newsletter">
      <a:majorFont>
        <a:latin typeface="Avenir Next Ultra Light"/>
        <a:ea typeface="Avenir Next Ultra Light"/>
        <a:cs typeface="Avenir Next Ultra Light"/>
      </a:majorFont>
      <a:minorFont>
        <a:latin typeface="Hoefler Text"/>
        <a:ea typeface="Hoefler Text"/>
        <a:cs typeface="Hoefler Text"/>
      </a:minorFont>
    </a:fontScheme>
    <a:fmtScheme name="08_Classic_Informal_Newslette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12700" dir="5400000" rotWithShape="0">
              <a:srgbClr val="000000">
                <a:alpha val="50000"/>
              </a:srgbClr>
            </a:outerShdw>
          </a:effectLst>
        </a:effectStyle>
        <a:effectStyle>
          <a:effectLst>
            <a:outerShdw blurRad="38100" dist="12700" dir="5400000" rotWithShape="0">
              <a:srgbClr val="000000">
                <a:alpha val="50000"/>
              </a:srgbClr>
            </a:outerShdw>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6">
            <a:hueOff val="409046"/>
            <a:satOff val="3911"/>
            <a:lumOff val="-23973"/>
          </a:schemeClr>
        </a:solidFill>
        <a:ln w="12700" cap="flat">
          <a:noFill/>
          <a:miter lim="400000"/>
        </a:ln>
        <a:effectLst>
          <a:outerShdw blurRad="38100" dist="127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Avenir Next Demi Bold"/>
            <a:ea typeface="Avenir Next Demi Bold"/>
            <a:cs typeface="Avenir Next Demi Bold"/>
            <a:sym typeface="Avenir Next Demi Bold"/>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6">
              <a:hueOff val="409046"/>
              <a:satOff val="3911"/>
              <a:lumOff val="-23973"/>
            </a:schemeClr>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90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oefler Tex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A27E7D-2372-439A-B3C6-4ED04F5AE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4</Pages>
  <Words>2175</Words>
  <Characters>11710</Characters>
  <Application>Microsoft Office Word</Application>
  <DocSecurity>0</DocSecurity>
  <Lines>164</Lines>
  <Paragraphs>90</Paragraphs>
  <ScaleCrop>false</ScaleCrop>
  <HeadingPairs>
    <vt:vector size="2" baseType="variant">
      <vt:variant>
        <vt:lpstr>Konu Başlığı</vt:lpstr>
      </vt:variant>
      <vt:variant>
        <vt:i4>1</vt:i4>
      </vt:variant>
    </vt:vector>
  </HeadingPairs>
  <TitlesOfParts>
    <vt:vector size="1" baseType="lpstr">
      <vt:lpstr>Makale Bilgileri/ Article info   Geliş / Received: **.**.20**Kabul / Accepted: **.**.20**DOI 10.21205/deufmd.**</vt:lpstr>
    </vt:vector>
  </TitlesOfParts>
  <Company/>
  <LinksUpToDate>false</LinksUpToDate>
  <CharactersWithSpaces>1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ale Bilgileri/ Article info   Geliş / Received: **.**.20**Kabul / Accepted: **.**.20**DOI 10.21205/deufmd.**</dc:title>
  <dc:creator>kullanici</dc:creator>
  <cp:lastModifiedBy>end.user</cp:lastModifiedBy>
  <cp:revision>23</cp:revision>
  <cp:lastPrinted>2024-03-18T19:49:00Z</cp:lastPrinted>
  <dcterms:created xsi:type="dcterms:W3CDTF">2024-03-15T12:46:00Z</dcterms:created>
  <dcterms:modified xsi:type="dcterms:W3CDTF">2025-07-04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06bc28e30a158927227ccd306bde81338489c8b40977aabc682cc3851db28ac0</vt:lpwstr>
  </property>
</Properties>
</file>